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DDC394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>M.Sc. in IT – Field of Specialization Enterprise Application Development</w:t>
      </w:r>
    </w:p>
    <w:p w14:paraId="3BA4D564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>2020 – Semester 02</w:t>
      </w:r>
    </w:p>
    <w:p w14:paraId="3D9B21E3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036FE307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766523AF" w14:textId="77777777" w:rsidR="00D44EAF" w:rsidRDefault="006F6235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79E2578A" wp14:editId="7B454536">
            <wp:extent cx="1724025" cy="2162867"/>
            <wp:effectExtent l="0" t="0" r="0" b="0"/>
            <wp:docPr id="123" name="image4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216286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116EDDB" w14:textId="77777777" w:rsidR="00D44EAF" w:rsidRDefault="006F6235">
      <w:pPr>
        <w:spacing w:after="0"/>
        <w:ind w:left="2880" w:firstLine="720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1</w:t>
      </w:r>
      <w:r>
        <w:rPr>
          <w:rFonts w:ascii="Times New Roman" w:eastAsia="Times New Roman" w:hAnsi="Times New Roman" w:cs="Times New Roman"/>
          <w:b/>
          <w:sz w:val="32"/>
          <w:szCs w:val="32"/>
          <w:vertAlign w:val="superscript"/>
        </w:rPr>
        <w:t>st</w:t>
      </w:r>
      <w:r>
        <w:rPr>
          <w:rFonts w:ascii="Times New Roman" w:eastAsia="Times New Roman" w:hAnsi="Times New Roman" w:cs="Times New Roman"/>
          <w:b/>
          <w:sz w:val="32"/>
          <w:szCs w:val="32"/>
        </w:rPr>
        <w:t xml:space="preserve"> Year 2</w:t>
      </w:r>
      <w:r>
        <w:rPr>
          <w:rFonts w:ascii="Times New Roman" w:eastAsia="Times New Roman" w:hAnsi="Times New Roman" w:cs="Times New Roman"/>
          <w:b/>
          <w:sz w:val="32"/>
          <w:szCs w:val="32"/>
          <w:vertAlign w:val="superscript"/>
        </w:rPr>
        <w:t>nd</w:t>
      </w:r>
      <w:r>
        <w:rPr>
          <w:rFonts w:ascii="Times New Roman" w:eastAsia="Times New Roman" w:hAnsi="Times New Roman" w:cs="Times New Roman"/>
          <w:b/>
          <w:sz w:val="32"/>
          <w:szCs w:val="32"/>
        </w:rPr>
        <w:t xml:space="preserve"> Semester</w:t>
      </w:r>
    </w:p>
    <w:p w14:paraId="07AFB903" w14:textId="77777777" w:rsidR="00D44EAF" w:rsidRDefault="006F6235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SE5070 – Enterprise Software Analysis Design Group Assignment</w:t>
      </w:r>
    </w:p>
    <w:p w14:paraId="04A81803" w14:textId="3FADD81F" w:rsidR="009129B8" w:rsidRDefault="009129B8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0B48FD79" w14:textId="35A363D5" w:rsidR="009129B8" w:rsidRPr="009129B8" w:rsidRDefault="00331BD5" w:rsidP="009129B8">
      <w:pPr>
        <w:spacing w:after="0"/>
        <w:rPr>
          <w:rFonts w:ascii="Times New Roman" w:eastAsia="Times New Roman" w:hAnsi="Times New Roman" w:cs="Times New Roman"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Group-ID</w:t>
      </w:r>
      <w:r w:rsidR="009129B8">
        <w:rPr>
          <w:rFonts w:ascii="Times New Roman" w:eastAsia="Times New Roman" w:hAnsi="Times New Roman" w:cs="Times New Roman"/>
          <w:b/>
          <w:sz w:val="32"/>
          <w:szCs w:val="32"/>
        </w:rPr>
        <w:t xml:space="preserve"> : </w:t>
      </w:r>
      <w:r w:rsidR="009129B8" w:rsidRPr="009129B8">
        <w:rPr>
          <w:rFonts w:ascii="Times New Roman" w:eastAsia="Times New Roman" w:hAnsi="Times New Roman" w:cs="Times New Roman"/>
          <w:b/>
          <w:sz w:val="32"/>
          <w:szCs w:val="32"/>
        </w:rPr>
        <w:t>ESAD</w:t>
      </w:r>
      <w:r w:rsidR="009129B8">
        <w:rPr>
          <w:rFonts w:ascii="Times New Roman" w:eastAsia="Times New Roman" w:hAnsi="Times New Roman" w:cs="Times New Roman"/>
          <w:b/>
          <w:sz w:val="32"/>
          <w:szCs w:val="32"/>
        </w:rPr>
        <w:t>-01</w:t>
      </w:r>
    </w:p>
    <w:p w14:paraId="2F202F95" w14:textId="73319F83" w:rsidR="00D44EAF" w:rsidRPr="009129B8" w:rsidRDefault="00331BD5">
      <w:pPr>
        <w:spacing w:after="0"/>
        <w:rPr>
          <w:rFonts w:ascii="Times New Roman" w:eastAsia="Times New Roman" w:hAnsi="Times New Roman" w:cs="Times New Roman"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u w:val="single"/>
        </w:rPr>
        <w:t>Group-Members</w:t>
      </w:r>
      <w:r w:rsidR="009129B8">
        <w:rPr>
          <w:rFonts w:ascii="Times New Roman" w:eastAsia="Times New Roman" w:hAnsi="Times New Roman" w:cs="Times New Roman"/>
          <w:bCs/>
          <w:sz w:val="32"/>
          <w:szCs w:val="32"/>
        </w:rPr>
        <w:t xml:space="preserve">: </w:t>
      </w:r>
    </w:p>
    <w:p w14:paraId="00CE22DA" w14:textId="77777777" w:rsidR="00D44EAF" w:rsidRDefault="00D44EAF">
      <w:pPr>
        <w:spacing w:after="0"/>
        <w:rPr>
          <w:rFonts w:ascii="Times New Roman" w:eastAsia="Times New Roman" w:hAnsi="Times New Roman" w:cs="Times New Roman"/>
          <w:b/>
          <w:sz w:val="32"/>
          <w:szCs w:val="32"/>
          <w:u w:val="single"/>
        </w:rPr>
      </w:pPr>
    </w:p>
    <w:p w14:paraId="7F1BAFC0" w14:textId="77777777" w:rsidR="00D44EAF" w:rsidRDefault="006F6235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sz w:val="30"/>
          <w:szCs w:val="30"/>
        </w:rPr>
      </w:pPr>
      <w:r>
        <w:rPr>
          <w:rFonts w:ascii="Times New Roman" w:eastAsia="Times New Roman" w:hAnsi="Times New Roman" w:cs="Times New Roman"/>
          <w:sz w:val="30"/>
          <w:szCs w:val="30"/>
        </w:rPr>
        <w:t>Thirunayan Dinesh Jeeva (MS20908188)</w:t>
      </w:r>
    </w:p>
    <w:p w14:paraId="64325F8C" w14:textId="77777777" w:rsidR="00D44EAF" w:rsidRDefault="006F6235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sz w:val="30"/>
          <w:szCs w:val="30"/>
        </w:rPr>
      </w:pPr>
      <w:r>
        <w:rPr>
          <w:rFonts w:ascii="Times New Roman" w:eastAsia="Times New Roman" w:hAnsi="Times New Roman" w:cs="Times New Roman"/>
          <w:sz w:val="30"/>
          <w:szCs w:val="30"/>
        </w:rPr>
        <w:t>H. A. M. Prasadinie (MS20907884)</w:t>
      </w:r>
    </w:p>
    <w:p w14:paraId="7B885A8B" w14:textId="77777777" w:rsidR="00D44EAF" w:rsidRDefault="006F6235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sz w:val="30"/>
          <w:szCs w:val="30"/>
        </w:rPr>
      </w:pPr>
      <w:r>
        <w:rPr>
          <w:rFonts w:ascii="Times New Roman" w:eastAsia="Times New Roman" w:hAnsi="Times New Roman" w:cs="Times New Roman"/>
          <w:sz w:val="30"/>
          <w:szCs w:val="30"/>
        </w:rPr>
        <w:t>H. A. N. Ishara (MS20911980)</w:t>
      </w:r>
    </w:p>
    <w:p w14:paraId="39067AC9" w14:textId="77777777" w:rsidR="00D44EAF" w:rsidRDefault="006F6235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sz w:val="30"/>
          <w:szCs w:val="30"/>
        </w:rPr>
      </w:pPr>
      <w:r>
        <w:rPr>
          <w:rFonts w:ascii="Times New Roman" w:eastAsia="Times New Roman" w:hAnsi="Times New Roman" w:cs="Times New Roman"/>
          <w:sz w:val="30"/>
          <w:szCs w:val="30"/>
        </w:rPr>
        <w:t>R.M Chameera Laknath (MS20910990)</w:t>
      </w:r>
    </w:p>
    <w:p w14:paraId="48A14743" w14:textId="77777777" w:rsidR="00D44EAF" w:rsidRDefault="00D44EAF">
      <w:pPr>
        <w:spacing w:after="0"/>
        <w:rPr>
          <w:rFonts w:ascii="Times New Roman" w:eastAsia="Times New Roman" w:hAnsi="Times New Roman" w:cs="Times New Roman"/>
          <w:sz w:val="30"/>
          <w:szCs w:val="30"/>
        </w:rPr>
      </w:pPr>
    </w:p>
    <w:p w14:paraId="6E37B1CD" w14:textId="77777777" w:rsidR="00D44EAF" w:rsidRDefault="00D44EAF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69ACE4DB" w14:textId="77777777" w:rsidR="00D44EAF" w:rsidRDefault="00D44EAF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28D4883E" w14:textId="77777777" w:rsidR="00D44EAF" w:rsidRDefault="00D44EAF">
      <w:pPr>
        <w:rPr>
          <w:rFonts w:ascii="Times New Roman" w:eastAsia="Times New Roman" w:hAnsi="Times New Roman" w:cs="Times New Roman"/>
        </w:rPr>
      </w:pPr>
    </w:p>
    <w:p w14:paraId="7C7B6E76" w14:textId="77777777" w:rsidR="006F6235" w:rsidRDefault="006F6235">
      <w:pPr>
        <w:rPr>
          <w:rFonts w:ascii="Times New Roman" w:eastAsia="Times New Roman" w:hAnsi="Times New Roman" w:cs="Times New Roman"/>
        </w:rPr>
      </w:pPr>
    </w:p>
    <w:sdt>
      <w:sdtPr>
        <w:rPr>
          <w:rFonts w:ascii="Times New Roman" w:eastAsia="Calibri" w:hAnsi="Times New Roman" w:cs="Times New Roman"/>
          <w:color w:val="auto"/>
          <w:sz w:val="22"/>
          <w:szCs w:val="22"/>
        </w:rPr>
        <w:id w:val="-1769534206"/>
        <w:docPartObj>
          <w:docPartGallery w:val="Table of Contents"/>
          <w:docPartUnique/>
        </w:docPartObj>
      </w:sdtPr>
      <w:sdtEndPr>
        <w:rPr>
          <w:rFonts w:ascii="Calibri" w:hAnsi="Calibri" w:cs="Calibri"/>
          <w:b/>
          <w:bCs/>
          <w:noProof/>
        </w:rPr>
      </w:sdtEndPr>
      <w:sdtContent>
        <w:p w14:paraId="2649B10F" w14:textId="77777777" w:rsidR="006F6235" w:rsidRPr="006F6235" w:rsidRDefault="006F6235">
          <w:pPr>
            <w:pStyle w:val="TOCHeading"/>
            <w:rPr>
              <w:rFonts w:ascii="Times New Roman" w:hAnsi="Times New Roman" w:cs="Times New Roman"/>
              <w:b/>
              <w:color w:val="auto"/>
            </w:rPr>
          </w:pPr>
          <w:r w:rsidRPr="006F6235">
            <w:rPr>
              <w:rFonts w:ascii="Times New Roman" w:hAnsi="Times New Roman" w:cs="Times New Roman"/>
              <w:b/>
              <w:color w:val="auto"/>
            </w:rPr>
            <w:t>Table of Contents</w:t>
          </w:r>
        </w:p>
        <w:p w14:paraId="741A6097" w14:textId="77777777" w:rsidR="006F6235" w:rsidRPr="006F6235" w:rsidRDefault="006F6235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r w:rsidRPr="006F6235">
            <w:rPr>
              <w:rFonts w:ascii="Times New Roman" w:hAnsi="Times New Roman" w:cs="Times New Roman"/>
            </w:rPr>
            <w:fldChar w:fldCharType="begin"/>
          </w:r>
          <w:r w:rsidRPr="006F6235">
            <w:rPr>
              <w:rFonts w:ascii="Times New Roman" w:hAnsi="Times New Roman" w:cs="Times New Roman"/>
            </w:rPr>
            <w:instrText xml:space="preserve"> TOC \o "1-3" \h \z \u </w:instrText>
          </w:r>
          <w:r w:rsidRPr="006F6235">
            <w:rPr>
              <w:rFonts w:ascii="Times New Roman" w:hAnsi="Times New Roman" w:cs="Times New Roman"/>
            </w:rPr>
            <w:fldChar w:fldCharType="separate"/>
          </w:r>
          <w:hyperlink w:anchor="_Toc54473907" w:history="1">
            <w:r w:rsidRPr="006F6235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1.</w:t>
            </w:r>
            <w:r w:rsidRPr="006F6235">
              <w:rPr>
                <w:rFonts w:ascii="Times New Roman" w:eastAsiaTheme="minorEastAsia" w:hAnsi="Times New Roman" w:cs="Times New Roman"/>
                <w:noProof/>
              </w:rPr>
              <w:tab/>
            </w:r>
            <w:r w:rsidRPr="006F6235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Introduction</w:t>
            </w:r>
            <w:r w:rsidRPr="006F6235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6F623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6F6235">
              <w:rPr>
                <w:rFonts w:ascii="Times New Roman" w:hAnsi="Times New Roman" w:cs="Times New Roman"/>
                <w:noProof/>
                <w:webHidden/>
              </w:rPr>
              <w:instrText xml:space="preserve"> PAGEREF _Toc54473907 \h </w:instrText>
            </w:r>
            <w:r w:rsidRPr="006F6235">
              <w:rPr>
                <w:rFonts w:ascii="Times New Roman" w:hAnsi="Times New Roman" w:cs="Times New Roman"/>
                <w:noProof/>
                <w:webHidden/>
              </w:rPr>
            </w:r>
            <w:r w:rsidRPr="006F623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6F6235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6F623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2F88062" w14:textId="77777777" w:rsidR="006F6235" w:rsidRPr="006F6235" w:rsidRDefault="00331BD5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54473908" w:history="1">
            <w:r w:rsidR="006F6235" w:rsidRPr="006F6235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1.1.</w:t>
            </w:r>
            <w:r w:rsidR="006F6235" w:rsidRPr="006F6235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6F6235" w:rsidRPr="006F6235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Technologies and Frameworks</w:t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instrText xml:space="preserve"> PAGEREF _Toc54473908 \h </w:instrText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2620F70" w14:textId="77777777" w:rsidR="006F6235" w:rsidRPr="006F6235" w:rsidRDefault="00331BD5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54473909" w:history="1">
            <w:r w:rsidR="006F6235" w:rsidRPr="006F6235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1.2.</w:t>
            </w:r>
            <w:r w:rsidR="006F6235" w:rsidRPr="006F6235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6F6235" w:rsidRPr="006F6235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Development</w:t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instrText xml:space="preserve"> PAGEREF _Toc54473909 \h </w:instrText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6F6FB61" w14:textId="77777777" w:rsidR="006F6235" w:rsidRPr="006F6235" w:rsidRDefault="00331BD5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54473910" w:history="1">
            <w:r w:rsidR="006F6235" w:rsidRPr="006F6235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2.</w:t>
            </w:r>
            <w:r w:rsidR="006F6235" w:rsidRPr="006F6235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6F6235" w:rsidRPr="006F6235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Screenshots of working outputs</w:t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instrText xml:space="preserve"> PAGEREF _Toc54473910 \h </w:instrText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t>87</w:t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C167ADA" w14:textId="77777777" w:rsidR="006F6235" w:rsidRPr="006F6235" w:rsidRDefault="00331BD5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54473911" w:history="1">
            <w:r w:rsidR="006F6235" w:rsidRPr="006F6235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3.</w:t>
            </w:r>
            <w:r w:rsidR="006F6235" w:rsidRPr="006F6235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6F6235" w:rsidRPr="006F6235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REST UI outputs</w:t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instrText xml:space="preserve"> PAGEREF _Toc54473911 \h </w:instrText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t>95</w:t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573DA06" w14:textId="77777777" w:rsidR="006F6235" w:rsidRPr="006F6235" w:rsidRDefault="00331BD5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54473912" w:history="1">
            <w:r w:rsidR="006F6235" w:rsidRPr="006F6235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1.3.</w:t>
            </w:r>
            <w:r w:rsidR="006F6235" w:rsidRPr="006F6235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6F6235" w:rsidRPr="006F6235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Auth Service</w:t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instrText xml:space="preserve"> PAGEREF _Toc54473912 \h </w:instrText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t>95</w:t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87FE4C2" w14:textId="77777777" w:rsidR="006F6235" w:rsidRPr="006F6235" w:rsidRDefault="00331BD5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54473913" w:history="1">
            <w:r w:rsidR="006F6235" w:rsidRPr="006F6235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1.4.</w:t>
            </w:r>
            <w:r w:rsidR="006F6235" w:rsidRPr="006F6235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6F6235" w:rsidRPr="006F6235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Inventory Service</w:t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instrText xml:space="preserve"> PAGEREF _Toc54473913 \h </w:instrText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t>102</w:t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D77B260" w14:textId="77777777" w:rsidR="006F6235" w:rsidRPr="006F6235" w:rsidRDefault="00331BD5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54473914" w:history="1">
            <w:r w:rsidR="006F6235" w:rsidRPr="006F6235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1.5.</w:t>
            </w:r>
            <w:r w:rsidR="006F6235" w:rsidRPr="006F6235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6F6235" w:rsidRPr="006F6235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Order Service</w:t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instrText xml:space="preserve"> PAGEREF _Toc54473914 \h </w:instrText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t>107</w:t>
            </w:r>
            <w:r w:rsidR="006F6235" w:rsidRPr="006F6235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4030D26" w14:textId="77777777" w:rsidR="006F6235" w:rsidRDefault="006F6235">
          <w:r w:rsidRPr="006F6235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341C69CF" w14:textId="77777777" w:rsidR="006F6235" w:rsidRDefault="006F6235">
      <w:pPr>
        <w:rPr>
          <w:rFonts w:ascii="Times New Roman" w:eastAsia="Times New Roman" w:hAnsi="Times New Roman" w:cs="Times New Roman"/>
        </w:rPr>
      </w:pPr>
    </w:p>
    <w:p w14:paraId="4113FF8B" w14:textId="77777777" w:rsidR="00D44EAF" w:rsidRDefault="00D44EAF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373F4D11" w14:textId="77777777" w:rsidR="00D44EAF" w:rsidRDefault="00D44EAF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127C494A" w14:textId="77777777" w:rsidR="00D44EAF" w:rsidRDefault="00D44EAF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451453A1" w14:textId="77777777" w:rsidR="00D44EAF" w:rsidRDefault="00D44EAF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37D926B9" w14:textId="77777777" w:rsidR="00D44EAF" w:rsidRDefault="00D44EAF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20AF5BE1" w14:textId="77777777" w:rsidR="00D44EAF" w:rsidRDefault="00D44EAF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026483F5" w14:textId="77777777" w:rsidR="00D44EAF" w:rsidRDefault="00D44EAF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652710D7" w14:textId="77777777" w:rsidR="00D44EAF" w:rsidRDefault="00D44EAF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26BDE2D9" w14:textId="77777777" w:rsidR="00D44EAF" w:rsidRDefault="00D44EAF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5DB46809" w14:textId="77777777" w:rsidR="00D44EAF" w:rsidRDefault="00D44EAF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6D080CDD" w14:textId="77777777" w:rsidR="00D44EAF" w:rsidRDefault="00D44EAF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68E27431" w14:textId="77777777" w:rsidR="00D44EAF" w:rsidRDefault="00D44EAF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52906A05" w14:textId="77777777" w:rsidR="00D44EAF" w:rsidRDefault="00D44EAF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09402314" w14:textId="77777777" w:rsidR="00D44EAF" w:rsidRDefault="00D44EAF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7C8E60E5" w14:textId="77777777" w:rsidR="00D44EAF" w:rsidRDefault="00D44EAF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7D283EF4" w14:textId="77777777" w:rsidR="00D44EAF" w:rsidRDefault="00D44EAF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0C0409F5" w14:textId="77777777" w:rsidR="00D44EAF" w:rsidRDefault="00D44EAF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11FEC476" w14:textId="77777777" w:rsidR="00D44EAF" w:rsidRDefault="00D44EAF">
      <w:pPr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75C3AF24" w14:textId="77777777" w:rsidR="00D44EAF" w:rsidRDefault="006F6235">
      <w:pPr>
        <w:pStyle w:val="Heading1"/>
        <w:numPr>
          <w:ilvl w:val="0"/>
          <w:numId w:val="12"/>
        </w:numPr>
        <w:rPr>
          <w:rFonts w:ascii="Times New Roman" w:eastAsia="Times New Roman" w:hAnsi="Times New Roman" w:cs="Times New Roman"/>
          <w:b/>
          <w:color w:val="000000"/>
        </w:rPr>
      </w:pPr>
      <w:bookmarkStart w:id="0" w:name="_heading=h.gjdgxs" w:colFirst="0" w:colLast="0"/>
      <w:bookmarkStart w:id="1" w:name="_Toc54473907"/>
      <w:bookmarkEnd w:id="0"/>
      <w:r>
        <w:rPr>
          <w:rFonts w:ascii="Times New Roman" w:eastAsia="Times New Roman" w:hAnsi="Times New Roman" w:cs="Times New Roman"/>
          <w:b/>
          <w:color w:val="000000"/>
        </w:rPr>
        <w:lastRenderedPageBreak/>
        <w:t>Introduction</w:t>
      </w:r>
      <w:bookmarkEnd w:id="1"/>
    </w:p>
    <w:p w14:paraId="6F22F4D5" w14:textId="77777777" w:rsidR="00D44EAF" w:rsidRDefault="00D44EAF"/>
    <w:p w14:paraId="2B1779DB" w14:textId="77777777" w:rsidR="00D44EAF" w:rsidRDefault="006F6235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-Shopper is an e-commerce website. Its core focus is to provide the customers with the facility of online shopping.</w:t>
      </w:r>
    </w:p>
    <w:p w14:paraId="3EAA7E61" w14:textId="77777777" w:rsidR="00D44EAF" w:rsidRDefault="00D44EA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DBF3571" w14:textId="77777777" w:rsidR="00D44EAF" w:rsidRDefault="006F6235">
      <w:pPr>
        <w:spacing w:after="160" w:line="259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Main Features </w:t>
      </w:r>
    </w:p>
    <w:p w14:paraId="1B72009A" w14:textId="77777777" w:rsidR="00D44EAF" w:rsidRDefault="006F623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59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ser friendly</w:t>
      </w:r>
    </w:p>
    <w:p w14:paraId="7F8DD188" w14:textId="77777777" w:rsidR="00D44EAF" w:rsidRDefault="006F623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59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bility to sell products</w:t>
      </w:r>
    </w:p>
    <w:p w14:paraId="7EAC5A72" w14:textId="77777777" w:rsidR="00D44EAF" w:rsidRDefault="006F623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59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bility to buy products</w:t>
      </w:r>
    </w:p>
    <w:p w14:paraId="3516B3FC" w14:textId="77777777" w:rsidR="00D44EAF" w:rsidRDefault="006F623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59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oth electronic and cash payment methods </w:t>
      </w:r>
    </w:p>
    <w:p w14:paraId="4303AC07" w14:textId="77777777" w:rsidR="00D44EAF" w:rsidRDefault="006F623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59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-delivery services</w:t>
      </w:r>
    </w:p>
    <w:p w14:paraId="7EEB6E71" w14:textId="77777777" w:rsidR="00D44EAF" w:rsidRDefault="00D44EAF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8F8E674" w14:textId="77777777" w:rsidR="00D44EAF" w:rsidRDefault="006F6235">
      <w:pPr>
        <w:spacing w:after="160" w:line="259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Benefits for customers</w:t>
      </w:r>
    </w:p>
    <w:p w14:paraId="6FADBE4A" w14:textId="77777777" w:rsidR="00D44EAF" w:rsidRDefault="006F623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59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oducts have classified according to many classification methods. (ex:- Brands, Purpose, Price)</w:t>
      </w:r>
    </w:p>
    <w:p w14:paraId="776A0807" w14:textId="77777777" w:rsidR="00D44EAF" w:rsidRDefault="006F623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59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rusted sellers</w:t>
      </w:r>
    </w:p>
    <w:p w14:paraId="39C2EB28" w14:textId="77777777" w:rsidR="00D44EAF" w:rsidRDefault="006F623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59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-payment methods</w:t>
      </w:r>
    </w:p>
    <w:p w14:paraId="05C425B1" w14:textId="77777777" w:rsidR="00D44EAF" w:rsidRDefault="006F623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59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bility to pay in cash at the </w:t>
      </w:r>
      <w:r>
        <w:rPr>
          <w:rFonts w:ascii="Times New Roman" w:eastAsia="Times New Roman" w:hAnsi="Times New Roman" w:cs="Times New Roman"/>
          <w:sz w:val="24"/>
          <w:szCs w:val="24"/>
        </w:rPr>
        <w:t>doorstep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fter having the products to your hand</w:t>
      </w:r>
    </w:p>
    <w:p w14:paraId="50E6A7B4" w14:textId="77777777" w:rsidR="00D44EAF" w:rsidRDefault="006F623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59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ctive customer care services (ex:- Returns and refunds, Shipping and Delivery)</w:t>
      </w:r>
    </w:p>
    <w:p w14:paraId="3BBC8B45" w14:textId="77777777" w:rsidR="00D44EAF" w:rsidRDefault="006F623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59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xclusive offers (ex:- Discounts, Free shipping services)</w:t>
      </w:r>
    </w:p>
    <w:p w14:paraId="4B37989A" w14:textId="77777777" w:rsidR="00D44EAF" w:rsidRDefault="006F623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59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ulk purchasing</w:t>
      </w:r>
    </w:p>
    <w:p w14:paraId="2EE6312D" w14:textId="77777777" w:rsidR="00D44EAF" w:rsidRDefault="00D44EAF">
      <w:p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4FF94E08" w14:textId="77777777" w:rsidR="00D44EAF" w:rsidRDefault="006F6235">
      <w:pPr>
        <w:spacing w:after="160" w:line="259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Benefits for sellers</w:t>
      </w:r>
    </w:p>
    <w:p w14:paraId="2A337C13" w14:textId="77777777" w:rsidR="00D44EAF" w:rsidRDefault="006F6235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59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o registration fee</w:t>
      </w:r>
    </w:p>
    <w:p w14:paraId="142B9F59" w14:textId="77777777" w:rsidR="00D44EAF" w:rsidRDefault="006F6235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59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nvenient shipping methods</w:t>
      </w:r>
    </w:p>
    <w:p w14:paraId="688CE6E1" w14:textId="77777777" w:rsidR="00D44EAF" w:rsidRDefault="006F6235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59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duce the cost of doing business</w:t>
      </w:r>
    </w:p>
    <w:p w14:paraId="008245DF" w14:textId="77777777" w:rsidR="00D44EAF" w:rsidRDefault="00D44EAF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0BF205B" w14:textId="77777777" w:rsidR="00D44EAF" w:rsidRDefault="006F6235">
      <w:pPr>
        <w:spacing w:after="160" w:line="259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Service for the industry</w:t>
      </w:r>
    </w:p>
    <w:p w14:paraId="5F48FA35" w14:textId="77777777" w:rsidR="00D44EAF" w:rsidRDefault="006F6235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ue to the user-friendliness and attractiveness encourage customers for more online shopping.</w:t>
      </w:r>
    </w:p>
    <w:p w14:paraId="0DB39C9C" w14:textId="77777777" w:rsidR="00D44EAF" w:rsidRDefault="00D44EAF"/>
    <w:p w14:paraId="3E8BC445" w14:textId="77777777" w:rsidR="00D44EAF" w:rsidRDefault="00D44EAF"/>
    <w:p w14:paraId="12F55C5E" w14:textId="77777777" w:rsidR="00D44EAF" w:rsidRDefault="00D44EAF"/>
    <w:p w14:paraId="69E538B2" w14:textId="77777777" w:rsidR="00D44EAF" w:rsidRDefault="00D44EAF"/>
    <w:p w14:paraId="19BCE77F" w14:textId="77777777" w:rsidR="00D44EAF" w:rsidRDefault="006F6235">
      <w:pPr>
        <w:pStyle w:val="Heading2"/>
        <w:numPr>
          <w:ilvl w:val="1"/>
          <w:numId w:val="1"/>
        </w:numP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bookmarkStart w:id="2" w:name="_heading=h.30j0zll" w:colFirst="0" w:colLast="0"/>
      <w:bookmarkStart w:id="3" w:name="_Toc54473908"/>
      <w:bookmarkEnd w:id="2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lastRenderedPageBreak/>
        <w:t>Technologies and Frameworks</w:t>
      </w:r>
      <w:bookmarkEnd w:id="3"/>
    </w:p>
    <w:p w14:paraId="7F09BD03" w14:textId="77777777" w:rsidR="00D44EAF" w:rsidRDefault="00D44EAF"/>
    <w:p w14:paraId="33A5200A" w14:textId="77777777" w:rsidR="00D44EAF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ere we use below technologies and frameworks to implement this website.</w:t>
      </w: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2B7D2107" wp14:editId="7A68DF7C">
            <wp:simplePos x="0" y="0"/>
            <wp:positionH relativeFrom="column">
              <wp:posOffset>4937937</wp:posOffset>
            </wp:positionH>
            <wp:positionV relativeFrom="paragraph">
              <wp:posOffset>141959</wp:posOffset>
            </wp:positionV>
            <wp:extent cx="1401445" cy="733425"/>
            <wp:effectExtent l="0" t="0" r="0" b="0"/>
            <wp:wrapSquare wrapText="bothSides" distT="0" distB="0" distL="114300" distR="114300"/>
            <wp:docPr id="116" name="image4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01445" cy="7334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0CAF486" w14:textId="77777777" w:rsidR="00D44EAF" w:rsidRDefault="006F6235">
      <w:pPr>
        <w:spacing w:after="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ront-end development</w:t>
      </w:r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24527F00" wp14:editId="0BDEECA8">
            <wp:simplePos x="0" y="0"/>
            <wp:positionH relativeFrom="column">
              <wp:posOffset>2774640</wp:posOffset>
            </wp:positionH>
            <wp:positionV relativeFrom="paragraph">
              <wp:posOffset>10633</wp:posOffset>
            </wp:positionV>
            <wp:extent cx="1169035" cy="657225"/>
            <wp:effectExtent l="0" t="0" r="0" b="0"/>
            <wp:wrapSquare wrapText="bothSides" distT="0" distB="0" distL="114300" distR="114300"/>
            <wp:docPr id="77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69035" cy="6572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513B12A" w14:textId="77777777" w:rsidR="00D44EAF" w:rsidRDefault="006F6235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ramework - Angular js</w:t>
      </w:r>
    </w:p>
    <w:p w14:paraId="3F807518" w14:textId="77777777" w:rsidR="00D44EAF" w:rsidRDefault="006F6235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chnology – JavaScript</w:t>
      </w:r>
      <w:r>
        <w:rPr>
          <w:noProof/>
        </w:rPr>
        <w:drawing>
          <wp:anchor distT="0" distB="0" distL="114300" distR="114300" simplePos="0" relativeHeight="251660288" behindDoc="0" locked="0" layoutInCell="1" hidden="0" allowOverlap="1" wp14:anchorId="0229B1B7" wp14:editId="1493744D">
            <wp:simplePos x="0" y="0"/>
            <wp:positionH relativeFrom="column">
              <wp:posOffset>3814474</wp:posOffset>
            </wp:positionH>
            <wp:positionV relativeFrom="paragraph">
              <wp:posOffset>102280</wp:posOffset>
            </wp:positionV>
            <wp:extent cx="2150110" cy="531495"/>
            <wp:effectExtent l="0" t="0" r="0" b="0"/>
            <wp:wrapSquare wrapText="bothSides" distT="0" distB="0" distL="114300" distR="114300"/>
            <wp:docPr id="127" name="image5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50110" cy="5314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E18F595" w14:textId="77777777" w:rsidR="00D44EAF" w:rsidRDefault="006F6235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ack-end development</w:t>
      </w:r>
      <w:r>
        <w:rPr>
          <w:noProof/>
        </w:rPr>
        <w:drawing>
          <wp:anchor distT="0" distB="0" distL="114300" distR="114300" simplePos="0" relativeHeight="251661312" behindDoc="0" locked="0" layoutInCell="1" hidden="0" allowOverlap="1" wp14:anchorId="77E17800" wp14:editId="1FC59A87">
            <wp:simplePos x="0" y="0"/>
            <wp:positionH relativeFrom="column">
              <wp:posOffset>2678917</wp:posOffset>
            </wp:positionH>
            <wp:positionV relativeFrom="paragraph">
              <wp:posOffset>338248</wp:posOffset>
            </wp:positionV>
            <wp:extent cx="1797050" cy="478155"/>
            <wp:effectExtent l="0" t="0" r="0" b="0"/>
            <wp:wrapSquare wrapText="bothSides" distT="0" distB="0" distL="114300" distR="114300"/>
            <wp:docPr id="74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97050" cy="4781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E922321" w14:textId="77777777" w:rsidR="00D44EAF" w:rsidRDefault="006F623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ramework – Laravel</w:t>
      </w:r>
    </w:p>
    <w:p w14:paraId="275A8633" w14:textId="77777777" w:rsidR="00D44EAF" w:rsidRDefault="006F6235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echnology - </w:t>
      </w:r>
      <w:r>
        <w:rPr>
          <w:rFonts w:ascii="Times New Roman" w:eastAsia="Times New Roman" w:hAnsi="Times New Roman" w:cs="Times New Roman"/>
          <w:sz w:val="24"/>
          <w:szCs w:val="24"/>
        </w:rPr>
        <w:t>PHP</w:t>
      </w:r>
      <w:r>
        <w:rPr>
          <w:noProof/>
        </w:rPr>
        <w:drawing>
          <wp:anchor distT="0" distB="0" distL="114300" distR="114300" simplePos="0" relativeHeight="251662336" behindDoc="0" locked="0" layoutInCell="1" hidden="0" allowOverlap="1" wp14:anchorId="7AC5F0B3" wp14:editId="16B0040F">
            <wp:simplePos x="0" y="0"/>
            <wp:positionH relativeFrom="column">
              <wp:posOffset>5199129</wp:posOffset>
            </wp:positionH>
            <wp:positionV relativeFrom="paragraph">
              <wp:posOffset>14414</wp:posOffset>
            </wp:positionV>
            <wp:extent cx="1169035" cy="601980"/>
            <wp:effectExtent l="0" t="0" r="0" b="0"/>
            <wp:wrapSquare wrapText="bothSides" distT="0" distB="0" distL="114300" distR="114300"/>
            <wp:docPr id="133" name="image5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69035" cy="6019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6DB2ADE" w14:textId="77777777" w:rsidR="00D44EAF" w:rsidRDefault="006F6235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abase – MySQL</w:t>
      </w:r>
    </w:p>
    <w:p w14:paraId="31086668" w14:textId="77777777" w:rsidR="00D44EAF" w:rsidRDefault="006F6235">
      <w:pPr>
        <w:pStyle w:val="Heading2"/>
        <w:numPr>
          <w:ilvl w:val="1"/>
          <w:numId w:val="1"/>
        </w:numP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bookmarkStart w:id="4" w:name="_heading=h.1fob9te" w:colFirst="0" w:colLast="0"/>
      <w:bookmarkStart w:id="5" w:name="_Toc54473909"/>
      <w:bookmarkEnd w:id="4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Development</w:t>
      </w:r>
      <w:bookmarkEnd w:id="5"/>
    </w:p>
    <w:p w14:paraId="2A4D82DE" w14:textId="77777777" w:rsidR="00D44EAF" w:rsidRDefault="00D44EAF"/>
    <w:p w14:paraId="7AA24561" w14:textId="77777777" w:rsidR="00D44EAF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ack-end development Flow,</w:t>
      </w:r>
    </w:p>
    <w:p w14:paraId="3E4C860F" w14:textId="77777777" w:rsidR="00D44EAF" w:rsidRDefault="006F6235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API Controller Service Model Database</w:t>
      </w:r>
      <w:r>
        <w:rPr>
          <w:noProof/>
        </w:rPr>
        <w:drawing>
          <wp:anchor distT="0" distB="0" distL="114300" distR="114300" simplePos="0" relativeHeight="251663360" behindDoc="0" locked="0" layoutInCell="1" hidden="0" allowOverlap="1" wp14:anchorId="79985ED4" wp14:editId="657AF1BC">
            <wp:simplePos x="0" y="0"/>
            <wp:positionH relativeFrom="column">
              <wp:posOffset>414197</wp:posOffset>
            </wp:positionH>
            <wp:positionV relativeFrom="paragraph">
              <wp:posOffset>10633</wp:posOffset>
            </wp:positionV>
            <wp:extent cx="425450" cy="212090"/>
            <wp:effectExtent l="0" t="0" r="0" b="0"/>
            <wp:wrapSquare wrapText="bothSides" distT="0" distB="0" distL="114300" distR="114300"/>
            <wp:docPr id="78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5450" cy="2120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hidden="0" allowOverlap="1" wp14:anchorId="3898A9EA" wp14:editId="53BB5012">
            <wp:simplePos x="0" y="0"/>
            <wp:positionH relativeFrom="column">
              <wp:posOffset>1819275</wp:posOffset>
            </wp:positionH>
            <wp:positionV relativeFrom="paragraph">
              <wp:posOffset>9525</wp:posOffset>
            </wp:positionV>
            <wp:extent cx="425450" cy="212090"/>
            <wp:effectExtent l="0" t="0" r="0" b="0"/>
            <wp:wrapSquare wrapText="bothSides" distT="0" distB="0" distL="114300" distR="114300"/>
            <wp:docPr id="81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5450" cy="2120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hidden="0" allowOverlap="1" wp14:anchorId="53FBA91D" wp14:editId="7893B0EC">
            <wp:simplePos x="0" y="0"/>
            <wp:positionH relativeFrom="column">
              <wp:posOffset>3019425</wp:posOffset>
            </wp:positionH>
            <wp:positionV relativeFrom="paragraph">
              <wp:posOffset>9525</wp:posOffset>
            </wp:positionV>
            <wp:extent cx="425450" cy="212090"/>
            <wp:effectExtent l="0" t="0" r="0" b="0"/>
            <wp:wrapSquare wrapText="bothSides" distT="0" distB="0" distL="114300" distR="114300"/>
            <wp:docPr id="96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5450" cy="2120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hidden="0" allowOverlap="1" wp14:anchorId="54F74372" wp14:editId="2CE3540B">
            <wp:simplePos x="0" y="0"/>
            <wp:positionH relativeFrom="column">
              <wp:posOffset>4152900</wp:posOffset>
            </wp:positionH>
            <wp:positionV relativeFrom="paragraph">
              <wp:posOffset>9525</wp:posOffset>
            </wp:positionV>
            <wp:extent cx="425450" cy="212090"/>
            <wp:effectExtent l="0" t="0" r="0" b="0"/>
            <wp:wrapSquare wrapText="bothSides" distT="0" distB="0" distL="114300" distR="114300"/>
            <wp:docPr id="92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5450" cy="2120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8BFD5FA" w14:textId="77777777" w:rsidR="00D44EAF" w:rsidRDefault="006F6235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PIs</w:t>
      </w:r>
    </w:p>
    <w:p w14:paraId="12809A36" w14:textId="77777777" w:rsidR="00D44EAF" w:rsidRDefault="006F6235">
      <w:pPr>
        <w:ind w:firstLine="72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Login</w:t>
      </w:r>
    </w:p>
    <w:p w14:paraId="6AA8BA8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pos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login/token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Auth\</w:t>
      </w:r>
      <w:r>
        <w:rPr>
          <w:rFonts w:ascii="Consolas" w:eastAsia="Consolas" w:hAnsi="Consolas" w:cs="Consolas"/>
          <w:color w:val="4EC9B0"/>
          <w:sz w:val="24"/>
          <w:szCs w:val="24"/>
        </w:rPr>
        <w:t>Auth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login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660957C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pos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register/seller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Auth\</w:t>
      </w:r>
      <w:r>
        <w:rPr>
          <w:rFonts w:ascii="Consolas" w:eastAsia="Consolas" w:hAnsi="Consolas" w:cs="Consolas"/>
          <w:color w:val="4EC9B0"/>
          <w:sz w:val="24"/>
          <w:szCs w:val="24"/>
        </w:rPr>
        <w:t>Auth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registerSeller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0F79AC7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pos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register/buyer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Auth\</w:t>
      </w:r>
      <w:r>
        <w:rPr>
          <w:rFonts w:ascii="Consolas" w:eastAsia="Consolas" w:hAnsi="Consolas" w:cs="Consolas"/>
          <w:color w:val="4EC9B0"/>
          <w:sz w:val="24"/>
          <w:szCs w:val="24"/>
        </w:rPr>
        <w:t>Auth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registerBuyer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49D9062D" w14:textId="77777777" w:rsidR="00D44EAF" w:rsidRDefault="00D44EAF">
      <w:pPr>
        <w:shd w:val="clear" w:color="auto" w:fill="1E1E1E"/>
        <w:spacing w:after="24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5CEBCB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group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iddlewar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auth:sanctum'</w:t>
      </w:r>
      <w:r>
        <w:rPr>
          <w:rFonts w:ascii="Consolas" w:eastAsia="Consolas" w:hAnsi="Consolas" w:cs="Consolas"/>
          <w:color w:val="D4D4D4"/>
          <w:sz w:val="24"/>
          <w:szCs w:val="24"/>
        </w:rPr>
        <w:t>],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() {</w:t>
      </w:r>
    </w:p>
    <w:p w14:paraId="072BC168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4A77A5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/regular</w:t>
      </w:r>
    </w:p>
    <w:p w14:paraId="180D20F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user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Auth\</w:t>
      </w:r>
      <w:r>
        <w:rPr>
          <w:rFonts w:ascii="Consolas" w:eastAsia="Consolas" w:hAnsi="Consolas" w:cs="Consolas"/>
          <w:color w:val="4EC9B0"/>
          <w:sz w:val="24"/>
          <w:szCs w:val="24"/>
        </w:rPr>
        <w:t>Auth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getUserData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4AB76B6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roles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Auth\</w:t>
      </w:r>
      <w:r>
        <w:rPr>
          <w:rFonts w:ascii="Consolas" w:eastAsia="Consolas" w:hAnsi="Consolas" w:cs="Consolas"/>
          <w:color w:val="4EC9B0"/>
          <w:sz w:val="24"/>
          <w:szCs w:val="24"/>
        </w:rPr>
        <w:t>Roles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getRoles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799FC13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pos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logout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Auth\</w:t>
      </w:r>
      <w:r>
        <w:rPr>
          <w:rFonts w:ascii="Consolas" w:eastAsia="Consolas" w:hAnsi="Consolas" w:cs="Consolas"/>
          <w:color w:val="4EC9B0"/>
          <w:sz w:val="24"/>
          <w:szCs w:val="24"/>
        </w:rPr>
        <w:t>Auth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logout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00C4CF7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pos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register/verify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Auth\</w:t>
      </w:r>
      <w:r>
        <w:rPr>
          <w:rFonts w:ascii="Consolas" w:eastAsia="Consolas" w:hAnsi="Consolas" w:cs="Consolas"/>
          <w:color w:val="4EC9B0"/>
          <w:sz w:val="24"/>
          <w:szCs w:val="24"/>
        </w:rPr>
        <w:t>Auth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verifySeller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1958231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register/verify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Auth\</w:t>
      </w:r>
      <w:r>
        <w:rPr>
          <w:rFonts w:ascii="Consolas" w:eastAsia="Consolas" w:hAnsi="Consolas" w:cs="Consolas"/>
          <w:color w:val="4EC9B0"/>
          <w:sz w:val="24"/>
          <w:szCs w:val="24"/>
        </w:rPr>
        <w:t>Auth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getVerifySellerStatus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6547ADF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9E96B9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/admin user management</w:t>
      </w:r>
    </w:p>
    <w:p w14:paraId="5AD1E22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pos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usermgt/create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Admin\</w:t>
      </w:r>
      <w:r>
        <w:rPr>
          <w:rFonts w:ascii="Consolas" w:eastAsia="Consolas" w:hAnsi="Consolas" w:cs="Consolas"/>
          <w:color w:val="4EC9B0"/>
          <w:sz w:val="24"/>
          <w:szCs w:val="24"/>
        </w:rPr>
        <w:t>Admin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adminAssistCreate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40DD47D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usermgt/users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Admin\</w:t>
      </w:r>
      <w:r>
        <w:rPr>
          <w:rFonts w:ascii="Consolas" w:eastAsia="Consolas" w:hAnsi="Consolas" w:cs="Consolas"/>
          <w:color w:val="4EC9B0"/>
          <w:sz w:val="24"/>
          <w:szCs w:val="24"/>
        </w:rPr>
        <w:t>Admin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getUsers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04199E8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usermgt/users/byid/{id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Admin\</w:t>
      </w:r>
      <w:r>
        <w:rPr>
          <w:rFonts w:ascii="Consolas" w:eastAsia="Consolas" w:hAnsi="Consolas" w:cs="Consolas"/>
          <w:color w:val="4EC9B0"/>
          <w:sz w:val="24"/>
          <w:szCs w:val="24"/>
        </w:rPr>
        <w:t>Admin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getUserById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65E38D5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pu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usermgt/update/{id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Admin\</w:t>
      </w:r>
      <w:r>
        <w:rPr>
          <w:rFonts w:ascii="Consolas" w:eastAsia="Consolas" w:hAnsi="Consolas" w:cs="Consolas"/>
          <w:color w:val="4EC9B0"/>
          <w:sz w:val="24"/>
          <w:szCs w:val="24"/>
        </w:rPr>
        <w:t>Admin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adminAssistUpdate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65B121F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dele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usermgt/delete/{id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Admin\</w:t>
      </w:r>
      <w:r>
        <w:rPr>
          <w:rFonts w:ascii="Consolas" w:eastAsia="Consolas" w:hAnsi="Consolas" w:cs="Consolas"/>
          <w:color w:val="4EC9B0"/>
          <w:sz w:val="24"/>
          <w:szCs w:val="24"/>
        </w:rPr>
        <w:t>Admin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delete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5770A36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73A43E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/registration step 2 check</w:t>
      </w:r>
    </w:p>
    <w:p w14:paraId="314B83F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usermgt/verify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Admin\</w:t>
      </w:r>
      <w:r>
        <w:rPr>
          <w:rFonts w:ascii="Consolas" w:eastAsia="Consolas" w:hAnsi="Consolas" w:cs="Consolas"/>
          <w:color w:val="4EC9B0"/>
          <w:sz w:val="24"/>
          <w:szCs w:val="24"/>
        </w:rPr>
        <w:t>Admin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pendingVerifications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3912FB3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pu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usermgt/verify/{id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Admin\</w:t>
      </w:r>
      <w:r>
        <w:rPr>
          <w:rFonts w:ascii="Consolas" w:eastAsia="Consolas" w:hAnsi="Consolas" w:cs="Consolas"/>
          <w:color w:val="4EC9B0"/>
          <w:sz w:val="24"/>
          <w:szCs w:val="24"/>
        </w:rPr>
        <w:t>Admin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verifySellerByAdmin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283C4E50" w14:textId="77777777" w:rsidR="00D44EAF" w:rsidRDefault="00D44EAF">
      <w:pPr>
        <w:shd w:val="clear" w:color="auto" w:fill="1E1E1E"/>
        <w:spacing w:after="24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C952B0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/role related</w:t>
      </w:r>
    </w:p>
    <w:p w14:paraId="71A08ED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roles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Auth\</w:t>
      </w:r>
      <w:r>
        <w:rPr>
          <w:rFonts w:ascii="Consolas" w:eastAsia="Consolas" w:hAnsi="Consolas" w:cs="Consolas"/>
          <w:color w:val="4EC9B0"/>
          <w:sz w:val="24"/>
          <w:szCs w:val="24"/>
        </w:rPr>
        <w:t>Roles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getRoles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379401F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roles/byid/{id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Auth\</w:t>
      </w:r>
      <w:r>
        <w:rPr>
          <w:rFonts w:ascii="Consolas" w:eastAsia="Consolas" w:hAnsi="Consolas" w:cs="Consolas"/>
          <w:color w:val="4EC9B0"/>
          <w:sz w:val="24"/>
          <w:szCs w:val="24"/>
        </w:rPr>
        <w:t>Roles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getRoleById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441CBF0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roles/byname/{name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Auth\</w:t>
      </w:r>
      <w:r>
        <w:rPr>
          <w:rFonts w:ascii="Consolas" w:eastAsia="Consolas" w:hAnsi="Consolas" w:cs="Consolas"/>
          <w:color w:val="4EC9B0"/>
          <w:sz w:val="24"/>
          <w:szCs w:val="24"/>
        </w:rPr>
        <w:t>Roles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getByName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1DD9E01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pos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roles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Auth\</w:t>
      </w:r>
      <w:r>
        <w:rPr>
          <w:rFonts w:ascii="Consolas" w:eastAsia="Consolas" w:hAnsi="Consolas" w:cs="Consolas"/>
          <w:color w:val="4EC9B0"/>
          <w:sz w:val="24"/>
          <w:szCs w:val="24"/>
        </w:rPr>
        <w:t>Roles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create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4A75A23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pu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roles/{id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Auth\</w:t>
      </w:r>
      <w:r>
        <w:rPr>
          <w:rFonts w:ascii="Consolas" w:eastAsia="Consolas" w:hAnsi="Consolas" w:cs="Consolas"/>
          <w:color w:val="4EC9B0"/>
          <w:sz w:val="24"/>
          <w:szCs w:val="24"/>
        </w:rPr>
        <w:t>Roles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update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1DDC56F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dele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roles/{id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Auth\</w:t>
      </w:r>
      <w:r>
        <w:rPr>
          <w:rFonts w:ascii="Consolas" w:eastAsia="Consolas" w:hAnsi="Consolas" w:cs="Consolas"/>
          <w:color w:val="4EC9B0"/>
          <w:sz w:val="24"/>
          <w:szCs w:val="24"/>
        </w:rPr>
        <w:t>Roles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delete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2900424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});</w:t>
      </w:r>
    </w:p>
    <w:p w14:paraId="09FB78C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F547196" w14:textId="77777777" w:rsidR="006F6235" w:rsidRDefault="006F6235">
      <w:pPr>
        <w:ind w:firstLine="720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3596496E" w14:textId="77777777" w:rsidR="00D44EAF" w:rsidRDefault="006F6235">
      <w:pPr>
        <w:ind w:firstLine="72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lastRenderedPageBreak/>
        <w:t>Inventory</w:t>
      </w:r>
    </w:p>
    <w:p w14:paraId="618BD4C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category</w:t>
      </w:r>
    </w:p>
    <w:p w14:paraId="4C6FC67D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71E999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entory/category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entory\</w:t>
      </w:r>
      <w:r>
        <w:rPr>
          <w:rFonts w:ascii="Consolas" w:eastAsia="Consolas" w:hAnsi="Consolas" w:cs="Consolas"/>
          <w:color w:val="4EC9B0"/>
          <w:sz w:val="24"/>
          <w:szCs w:val="24"/>
        </w:rPr>
        <w:t>ProductsCategory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getAllCategories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6BF6996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entory/category/nested/{id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entory\</w:t>
      </w:r>
      <w:r>
        <w:rPr>
          <w:rFonts w:ascii="Consolas" w:eastAsia="Consolas" w:hAnsi="Consolas" w:cs="Consolas"/>
          <w:color w:val="4EC9B0"/>
          <w:sz w:val="24"/>
          <w:szCs w:val="24"/>
        </w:rPr>
        <w:t>ProductsCategory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getAllNestedCategories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6E671D8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entory/category/withproducts/{id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entory\</w:t>
      </w:r>
      <w:r>
        <w:rPr>
          <w:rFonts w:ascii="Consolas" w:eastAsia="Consolas" w:hAnsi="Consolas" w:cs="Consolas"/>
          <w:color w:val="4EC9B0"/>
          <w:sz w:val="24"/>
          <w:szCs w:val="24"/>
        </w:rPr>
        <w:t>ProductsCategory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getAllWithProducts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04E5285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pos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entory/category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entory\</w:t>
      </w:r>
      <w:r>
        <w:rPr>
          <w:rFonts w:ascii="Consolas" w:eastAsia="Consolas" w:hAnsi="Consolas" w:cs="Consolas"/>
          <w:color w:val="4EC9B0"/>
          <w:sz w:val="24"/>
          <w:szCs w:val="24"/>
        </w:rPr>
        <w:t>ProductsCategory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create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6649C9D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pu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entory/category/{id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entory\</w:t>
      </w:r>
      <w:r>
        <w:rPr>
          <w:rFonts w:ascii="Consolas" w:eastAsia="Consolas" w:hAnsi="Consolas" w:cs="Consolas"/>
          <w:color w:val="4EC9B0"/>
          <w:sz w:val="24"/>
          <w:szCs w:val="24"/>
        </w:rPr>
        <w:t>ProductsCategory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update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37D1A32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dele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entory/category/{id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entory\</w:t>
      </w:r>
      <w:r>
        <w:rPr>
          <w:rFonts w:ascii="Consolas" w:eastAsia="Consolas" w:hAnsi="Consolas" w:cs="Consolas"/>
          <w:color w:val="4EC9B0"/>
          <w:sz w:val="24"/>
          <w:szCs w:val="24"/>
        </w:rPr>
        <w:t>ProductsCategory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delete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006C419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41E245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product</w:t>
      </w:r>
    </w:p>
    <w:p w14:paraId="2363E9B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entory/products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entory\</w:t>
      </w:r>
      <w:r>
        <w:rPr>
          <w:rFonts w:ascii="Consolas" w:eastAsia="Consolas" w:hAnsi="Consolas" w:cs="Consolas"/>
          <w:color w:val="4EC9B0"/>
          <w:sz w:val="24"/>
          <w:szCs w:val="24"/>
        </w:rPr>
        <w:t>Products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getAllProducts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4B097F1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entory/products/byid/{id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entory\</w:t>
      </w:r>
      <w:r>
        <w:rPr>
          <w:rFonts w:ascii="Consolas" w:eastAsia="Consolas" w:hAnsi="Consolas" w:cs="Consolas"/>
          <w:color w:val="4EC9B0"/>
          <w:sz w:val="24"/>
          <w:szCs w:val="24"/>
        </w:rPr>
        <w:t>Products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getById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465EB53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entory/products/byname/{name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entory\</w:t>
      </w:r>
      <w:r>
        <w:rPr>
          <w:rFonts w:ascii="Consolas" w:eastAsia="Consolas" w:hAnsi="Consolas" w:cs="Consolas"/>
          <w:color w:val="4EC9B0"/>
          <w:sz w:val="24"/>
          <w:szCs w:val="24"/>
        </w:rPr>
        <w:t>Products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getByName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3A5A902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pos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entory/products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entory\</w:t>
      </w:r>
      <w:r>
        <w:rPr>
          <w:rFonts w:ascii="Consolas" w:eastAsia="Consolas" w:hAnsi="Consolas" w:cs="Consolas"/>
          <w:color w:val="4EC9B0"/>
          <w:sz w:val="24"/>
          <w:szCs w:val="24"/>
        </w:rPr>
        <w:t>Products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create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3F587F6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pu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entory/products/{id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entory\</w:t>
      </w:r>
      <w:r>
        <w:rPr>
          <w:rFonts w:ascii="Consolas" w:eastAsia="Consolas" w:hAnsi="Consolas" w:cs="Consolas"/>
          <w:color w:val="4EC9B0"/>
          <w:sz w:val="24"/>
          <w:szCs w:val="24"/>
        </w:rPr>
        <w:t>Products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update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411C99D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dele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entory/products/{id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entory\</w:t>
      </w:r>
      <w:r>
        <w:rPr>
          <w:rFonts w:ascii="Consolas" w:eastAsia="Consolas" w:hAnsi="Consolas" w:cs="Consolas"/>
          <w:color w:val="4EC9B0"/>
          <w:sz w:val="24"/>
          <w:szCs w:val="24"/>
        </w:rPr>
        <w:t>Products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delete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0145A30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78BC43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productinfo</w:t>
      </w:r>
    </w:p>
    <w:p w14:paraId="77F3642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pos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entory/productinfo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entory\</w:t>
      </w:r>
      <w:r>
        <w:rPr>
          <w:rFonts w:ascii="Consolas" w:eastAsia="Consolas" w:hAnsi="Consolas" w:cs="Consolas"/>
          <w:color w:val="4EC9B0"/>
          <w:sz w:val="24"/>
          <w:szCs w:val="24"/>
        </w:rPr>
        <w:t>ProductInfo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create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4F56CA6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entory/productinfo/byid/{id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entory\</w:t>
      </w:r>
      <w:r>
        <w:rPr>
          <w:rFonts w:ascii="Consolas" w:eastAsia="Consolas" w:hAnsi="Consolas" w:cs="Consolas"/>
          <w:color w:val="4EC9B0"/>
          <w:sz w:val="24"/>
          <w:szCs w:val="24"/>
        </w:rPr>
        <w:t>ProductInfo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getById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4F9F596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pu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entory/productinfo/{id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entory\</w:t>
      </w:r>
      <w:r>
        <w:rPr>
          <w:rFonts w:ascii="Consolas" w:eastAsia="Consolas" w:hAnsi="Consolas" w:cs="Consolas"/>
          <w:color w:val="4EC9B0"/>
          <w:sz w:val="24"/>
          <w:szCs w:val="24"/>
        </w:rPr>
        <w:t>ProductInfo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update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2F36E1E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lastRenderedPageBreak/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dele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entory/productinfo/{id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entory\</w:t>
      </w:r>
      <w:r>
        <w:rPr>
          <w:rFonts w:ascii="Consolas" w:eastAsia="Consolas" w:hAnsi="Consolas" w:cs="Consolas"/>
          <w:color w:val="4EC9B0"/>
          <w:sz w:val="24"/>
          <w:szCs w:val="24"/>
        </w:rPr>
        <w:t>ProductInfo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delete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67840D1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FF7067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cart related</w:t>
      </w:r>
    </w:p>
    <w:p w14:paraId="52BFFEA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pu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entory/productinfo/cart/{id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entory\</w:t>
      </w:r>
      <w:r>
        <w:rPr>
          <w:rFonts w:ascii="Consolas" w:eastAsia="Consolas" w:hAnsi="Consolas" w:cs="Consolas"/>
          <w:color w:val="4EC9B0"/>
          <w:sz w:val="24"/>
          <w:szCs w:val="24"/>
        </w:rPr>
        <w:t>ProductInfo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quantityUpdate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2A989346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A56B906" w14:textId="77777777" w:rsidR="00D44EAF" w:rsidRDefault="006F6235">
      <w:pPr>
        <w:ind w:firstLine="72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Order</w:t>
      </w:r>
    </w:p>
    <w:p w14:paraId="2C04F7C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invoice</w:t>
      </w:r>
    </w:p>
    <w:p w14:paraId="55A2EDB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pos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oice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oice\</w:t>
      </w:r>
      <w:r>
        <w:rPr>
          <w:rFonts w:ascii="Consolas" w:eastAsia="Consolas" w:hAnsi="Consolas" w:cs="Consolas"/>
          <w:color w:val="4EC9B0"/>
          <w:sz w:val="24"/>
          <w:szCs w:val="24"/>
        </w:rPr>
        <w:t>Invoice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create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6685ECC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oice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oice\</w:t>
      </w:r>
      <w:r>
        <w:rPr>
          <w:rFonts w:ascii="Consolas" w:eastAsia="Consolas" w:hAnsi="Consolas" w:cs="Consolas"/>
          <w:color w:val="4EC9B0"/>
          <w:sz w:val="24"/>
          <w:szCs w:val="24"/>
        </w:rPr>
        <w:t>Invoice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getAllInvoices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3AD8843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oice/byid/{id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oice\</w:t>
      </w:r>
      <w:r>
        <w:rPr>
          <w:rFonts w:ascii="Consolas" w:eastAsia="Consolas" w:hAnsi="Consolas" w:cs="Consolas"/>
          <w:color w:val="4EC9B0"/>
          <w:sz w:val="24"/>
          <w:szCs w:val="24"/>
        </w:rPr>
        <w:t>Invoice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getById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1F547B6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oice/delivery/{id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oice\</w:t>
      </w:r>
      <w:r>
        <w:rPr>
          <w:rFonts w:ascii="Consolas" w:eastAsia="Consolas" w:hAnsi="Consolas" w:cs="Consolas"/>
          <w:color w:val="4EC9B0"/>
          <w:sz w:val="24"/>
          <w:szCs w:val="24"/>
        </w:rPr>
        <w:t>Invoice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delivered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0710222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pu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oice/changestatus/{id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oice\</w:t>
      </w:r>
      <w:r>
        <w:rPr>
          <w:rFonts w:ascii="Consolas" w:eastAsia="Consolas" w:hAnsi="Consolas" w:cs="Consolas"/>
          <w:color w:val="4EC9B0"/>
          <w:sz w:val="24"/>
          <w:szCs w:val="24"/>
        </w:rPr>
        <w:t>Invoice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update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10FBCB7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pu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oice/{id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oice\</w:t>
      </w:r>
      <w:r>
        <w:rPr>
          <w:rFonts w:ascii="Consolas" w:eastAsia="Consolas" w:hAnsi="Consolas" w:cs="Consolas"/>
          <w:color w:val="4EC9B0"/>
          <w:sz w:val="24"/>
          <w:szCs w:val="24"/>
        </w:rPr>
        <w:t>Invoice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delete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26B8CFF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B0F4B1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productinfo</w:t>
      </w:r>
    </w:p>
    <w:p w14:paraId="34C07DB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pos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oice/invoiceitems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oice\</w:t>
      </w:r>
      <w:r>
        <w:rPr>
          <w:rFonts w:ascii="Consolas" w:eastAsia="Consolas" w:hAnsi="Consolas" w:cs="Consolas"/>
          <w:color w:val="4EC9B0"/>
          <w:sz w:val="24"/>
          <w:szCs w:val="24"/>
        </w:rPr>
        <w:t>InvoiceItems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create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57A3661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oice/invoiceitems/byid/{id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oice\</w:t>
      </w:r>
      <w:r>
        <w:rPr>
          <w:rFonts w:ascii="Consolas" w:eastAsia="Consolas" w:hAnsi="Consolas" w:cs="Consolas"/>
          <w:color w:val="4EC9B0"/>
          <w:sz w:val="24"/>
          <w:szCs w:val="24"/>
        </w:rPr>
        <w:t>InvoiceItems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getById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32914CD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pu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oice/invoiceitems/{id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oice\</w:t>
      </w:r>
      <w:r>
        <w:rPr>
          <w:rFonts w:ascii="Consolas" w:eastAsia="Consolas" w:hAnsi="Consolas" w:cs="Consolas"/>
          <w:color w:val="4EC9B0"/>
          <w:sz w:val="24"/>
          <w:szCs w:val="24"/>
        </w:rPr>
        <w:t>InvoiceItems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update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0B3C9F1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dele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oice/invoiceitems/{id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oice\</w:t>
      </w:r>
      <w:r>
        <w:rPr>
          <w:rFonts w:ascii="Consolas" w:eastAsia="Consolas" w:hAnsi="Consolas" w:cs="Consolas"/>
          <w:color w:val="4EC9B0"/>
          <w:sz w:val="24"/>
          <w:szCs w:val="24"/>
        </w:rPr>
        <w:t>InvoiceItems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delete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2FAFA21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FEA7F2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cart related</w:t>
      </w:r>
    </w:p>
    <w:p w14:paraId="621C245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4EC9B0"/>
          <w:sz w:val="24"/>
          <w:szCs w:val="24"/>
        </w:rPr>
        <w:t>Rout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pu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/invoice/productinfo/cart/{id}'</w:t>
      </w:r>
      <w:r>
        <w:rPr>
          <w:rFonts w:ascii="Consolas" w:eastAsia="Consolas" w:hAnsi="Consolas" w:cs="Consolas"/>
          <w:color w:val="D4D4D4"/>
          <w:sz w:val="24"/>
          <w:szCs w:val="24"/>
        </w:rPr>
        <w:t>, [App\Http\Controllers\Invoice\</w:t>
      </w:r>
      <w:r>
        <w:rPr>
          <w:rFonts w:ascii="Consolas" w:eastAsia="Consolas" w:hAnsi="Consolas" w:cs="Consolas"/>
          <w:color w:val="4EC9B0"/>
          <w:sz w:val="24"/>
          <w:szCs w:val="24"/>
        </w:rPr>
        <w:t>InvoiceItems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quantityUpdate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6CAA706C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61A7CB21" w14:textId="77777777" w:rsidR="00D44EAF" w:rsidRDefault="00D44EAF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</w:p>
    <w:p w14:paraId="7D28A067" w14:textId="77777777" w:rsidR="00D44EAF" w:rsidRDefault="006F6235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Controllers</w:t>
      </w:r>
    </w:p>
    <w:p w14:paraId="1A9E9372" w14:textId="77777777" w:rsidR="00D44EAF" w:rsidRDefault="006F6235">
      <w:pPr>
        <w:ind w:firstLine="72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Login</w:t>
      </w:r>
    </w:p>
    <w:p w14:paraId="508B31FD" w14:textId="77777777" w:rsidR="00D44EAF" w:rsidRDefault="006F623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uthController</w:t>
      </w:r>
    </w:p>
    <w:p w14:paraId="07098BE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&lt;?php</w:t>
      </w:r>
    </w:p>
    <w:p w14:paraId="14480FD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B9410B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namespac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App\Http\Controllers\Auth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6A52B22B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18A0C7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App\Http\Controllers\</w:t>
      </w:r>
      <w:r>
        <w:rPr>
          <w:rFonts w:ascii="Consolas" w:eastAsia="Consolas" w:hAnsi="Consolas" w:cs="Consolas"/>
          <w:color w:val="4EC9B0"/>
          <w:sz w:val="24"/>
          <w:szCs w:val="24"/>
        </w:rPr>
        <w:t>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280CF9D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Illuminate\Http\</w:t>
      </w:r>
      <w:r>
        <w:rPr>
          <w:rFonts w:ascii="Consolas" w:eastAsia="Consolas" w:hAnsi="Consolas" w:cs="Consolas"/>
          <w:color w:val="4EC9B0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14D960F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App\Services\Auth\</w:t>
      </w:r>
      <w:r>
        <w:rPr>
          <w:rFonts w:ascii="Consolas" w:eastAsia="Consolas" w:hAnsi="Consolas" w:cs="Consolas"/>
          <w:color w:val="4EC9B0"/>
          <w:sz w:val="24"/>
          <w:szCs w:val="24"/>
        </w:rPr>
        <w:t>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26970A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213B07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Auth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extend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ntroller</w:t>
      </w:r>
    </w:p>
    <w:p w14:paraId="586595C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{</w:t>
      </w:r>
    </w:p>
    <w:p w14:paraId="4C2FD73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261719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ivat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user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F4E8DC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ivat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13A318A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2F5084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__construc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3D4B1DD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05C5057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/ $this-&gt;user = $request-&gt;user();</w:t>
      </w:r>
    </w:p>
    <w:p w14:paraId="72708FA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63450F6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6B6CD2B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8DD5AD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logi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6EF32E0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023A357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logi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0E21C53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40977E3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ED0D28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get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7C2A404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7BF050C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UserDetail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4D571D9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2216C7C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EF9FCC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logou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3763F51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10BEBBD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logou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0039E9D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48CC03A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5B4891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gisterSeller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09FB14E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005E104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registerSeller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33A3414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190BC6D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3D8E97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gisterBuyer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6382857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2147792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registerBuyer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4DFFB33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658B545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D2E93A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verifySeller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6EE21FB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73E6967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verifySeller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7027A3C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3BC2106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EFD4CC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getVerifySellerStatu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7676B7E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4379AAF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VerifySellerStatu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2DA10A1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160DFDD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1CED10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}</w:t>
      </w:r>
    </w:p>
    <w:p w14:paraId="6635E9C9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D56A19B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F828C21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E469925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56DDB09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278C3C2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DFABB00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6E4BA73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FD1CA9B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E568DAC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985F8F2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3AC203F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D5E03E6" w14:textId="77777777" w:rsidR="00D44EAF" w:rsidRDefault="006F6235">
      <w:pPr>
        <w:ind w:firstLine="72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lastRenderedPageBreak/>
        <w:t>Inventory</w:t>
      </w:r>
    </w:p>
    <w:p w14:paraId="7AC887C9" w14:textId="77777777" w:rsidR="00D44EAF" w:rsidRDefault="006F623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oductInfoController</w:t>
      </w:r>
    </w:p>
    <w:p w14:paraId="7A0E262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&lt;?php</w:t>
      </w:r>
    </w:p>
    <w:p w14:paraId="0BDB657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ACF527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namespac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App\Http\Controllers\Inventory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E9BF58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027026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App\Http\Controllers\</w:t>
      </w:r>
      <w:r>
        <w:rPr>
          <w:rFonts w:ascii="Consolas" w:eastAsia="Consolas" w:hAnsi="Consolas" w:cs="Consolas"/>
          <w:color w:val="4EC9B0"/>
          <w:sz w:val="24"/>
          <w:szCs w:val="24"/>
        </w:rPr>
        <w:t>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3393F27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App\Services\Inventory\</w:t>
      </w:r>
      <w:r>
        <w:rPr>
          <w:rFonts w:ascii="Consolas" w:eastAsia="Consolas" w:hAnsi="Consolas" w:cs="Consolas"/>
          <w:color w:val="4EC9B0"/>
          <w:sz w:val="24"/>
          <w:szCs w:val="24"/>
        </w:rPr>
        <w:t>ProductInfoServ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DC9E99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Illuminate\Http\</w:t>
      </w:r>
      <w:r>
        <w:rPr>
          <w:rFonts w:ascii="Consolas" w:eastAsia="Consolas" w:hAnsi="Consolas" w:cs="Consolas"/>
          <w:color w:val="4EC9B0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56142E2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F3CAE7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ProductInfo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extend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ntroller</w:t>
      </w:r>
    </w:p>
    <w:p w14:paraId="35FE12E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{</w:t>
      </w:r>
    </w:p>
    <w:p w14:paraId="6F28E61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F0ED71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ivat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Serv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75E811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F8C4E1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__construct</w:t>
      </w:r>
      <w:r>
        <w:rPr>
          <w:rFonts w:ascii="Consolas" w:eastAsia="Consolas" w:hAnsi="Consolas" w:cs="Consolas"/>
          <w:color w:val="D4D4D4"/>
          <w:sz w:val="24"/>
          <w:szCs w:val="24"/>
        </w:rPr>
        <w:t>()</w:t>
      </w:r>
    </w:p>
    <w:p w14:paraId="149C9B4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56FEB5B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InfoServic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ProductInfoServic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048EC23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73BCA3EB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6E9719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64B6C9F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536F50C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707B2E7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cre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40B2B0A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223092B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Info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cre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3C798DB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1E3D618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3D3EBB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6406734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6680E2D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798B954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getById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7AEB3EC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2DD34A2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Info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ById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1DD0A47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684345F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7DF3C6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4A1C9C3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46A3078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7763F24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upd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50523E6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7E318AB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Info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upd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4DA3E51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2397EC2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64AB33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4AC9F6C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410E350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5914E82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quantityUpd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121A996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217CB71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Info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quantityUpd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4889256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506BD84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454CDB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5463FE7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1B258B5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0A5F9BB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dele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10E49E4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2D9906D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Info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dele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62A892B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781249AD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0A17D1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}</w:t>
      </w:r>
    </w:p>
    <w:p w14:paraId="7E47BB88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0F23FD4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8875F64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C633BB8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5F6EB1F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CA6BF9B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41171C0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C45C7CB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C0E5F94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E75B0BD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40A4C28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A185A00" w14:textId="77777777" w:rsidR="00D44EAF" w:rsidRDefault="006F623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ProductsCategoryController</w:t>
      </w:r>
    </w:p>
    <w:p w14:paraId="33415FB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&lt;?php</w:t>
      </w:r>
    </w:p>
    <w:p w14:paraId="6E0174F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8F0721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namespac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App\Http\Controllers\Inventory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B55675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66B75E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App\Http\Controllers\</w:t>
      </w:r>
      <w:r>
        <w:rPr>
          <w:rFonts w:ascii="Consolas" w:eastAsia="Consolas" w:hAnsi="Consolas" w:cs="Consolas"/>
          <w:color w:val="4EC9B0"/>
          <w:sz w:val="24"/>
          <w:szCs w:val="24"/>
        </w:rPr>
        <w:t>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03965F2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App\Services\Inventory\</w:t>
      </w:r>
      <w:r>
        <w:rPr>
          <w:rFonts w:ascii="Consolas" w:eastAsia="Consolas" w:hAnsi="Consolas" w:cs="Consolas"/>
          <w:color w:val="4EC9B0"/>
          <w:sz w:val="24"/>
          <w:szCs w:val="24"/>
        </w:rPr>
        <w:t>ProductCategoryServ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3ACD454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Illuminate\Http\</w:t>
      </w:r>
      <w:r>
        <w:rPr>
          <w:rFonts w:ascii="Consolas" w:eastAsia="Consolas" w:hAnsi="Consolas" w:cs="Consolas"/>
          <w:color w:val="4EC9B0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6FE7235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14367B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ProductsCategory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extend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ntroller</w:t>
      </w:r>
    </w:p>
    <w:p w14:paraId="61EED0C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{</w:t>
      </w:r>
    </w:p>
    <w:p w14:paraId="21CCB22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4DB0A5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ivat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CategoryServ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2228575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0AC67A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__construct</w:t>
      </w:r>
      <w:r>
        <w:rPr>
          <w:rFonts w:ascii="Consolas" w:eastAsia="Consolas" w:hAnsi="Consolas" w:cs="Consolas"/>
          <w:color w:val="D4D4D4"/>
          <w:sz w:val="24"/>
          <w:szCs w:val="24"/>
        </w:rPr>
        <w:t>()</w:t>
      </w:r>
    </w:p>
    <w:p w14:paraId="71101A9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11DA3A2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CategoryServic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ProductCategoryServic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7BF4C67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786E080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0372E9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5003314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2586ED4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444A81C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cre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7960C0B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0FCD68F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Category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cre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5640D91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10D64ABD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7FDEB4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333812F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093C06C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5EDC44C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getAllCategories</w:t>
      </w:r>
      <w:r>
        <w:rPr>
          <w:rFonts w:ascii="Consolas" w:eastAsia="Consolas" w:hAnsi="Consolas" w:cs="Consolas"/>
          <w:color w:val="D4D4D4"/>
          <w:sz w:val="24"/>
          <w:szCs w:val="24"/>
        </w:rPr>
        <w:t>()</w:t>
      </w:r>
    </w:p>
    <w:p w14:paraId="43483DC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45768B7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Category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ategoriesWithProducts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6FD1AA2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5979640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0FFFE1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17C3C17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4BE2283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3E2E412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getAllNestedCategori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0F85D68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1C83A15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Category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AllNestedCategori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00D1EF4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10D49098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5BBD3F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51C05BC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5B8EA32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0A17288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getAllWithProduct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35799BF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1560B73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Category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AllWithProduct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3A62393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653A94B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3688CE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2CF2FC0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00BC28B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4D7190A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upd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18C615C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023F505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Category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upd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51F8C3A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4F77FA6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8CD11A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7E2A6F1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3CF5574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2B22B51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dele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6D89C27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58F729C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Category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dele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1D0A6E3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3433134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677D98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}</w:t>
      </w:r>
    </w:p>
    <w:p w14:paraId="5EE0A2C6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AD16F80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FAF7F14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AAB0C98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F0ECD1A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5DF4CE3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29596A0" w14:textId="77777777" w:rsidR="00D44EAF" w:rsidRDefault="006F623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ProductsController</w:t>
      </w:r>
    </w:p>
    <w:p w14:paraId="6FC0631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&lt;?php</w:t>
      </w:r>
    </w:p>
    <w:p w14:paraId="42A784C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F9DFBD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namespac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App\Http\Controllers\Inventory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5AD36BB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BD8ABB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App\Http\Controllers\</w:t>
      </w:r>
      <w:r>
        <w:rPr>
          <w:rFonts w:ascii="Consolas" w:eastAsia="Consolas" w:hAnsi="Consolas" w:cs="Consolas"/>
          <w:color w:val="4EC9B0"/>
          <w:sz w:val="24"/>
          <w:szCs w:val="24"/>
        </w:rPr>
        <w:t>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241647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App\Services\Inventory\</w:t>
      </w:r>
      <w:r>
        <w:rPr>
          <w:rFonts w:ascii="Consolas" w:eastAsia="Consolas" w:hAnsi="Consolas" w:cs="Consolas"/>
          <w:color w:val="4EC9B0"/>
          <w:sz w:val="24"/>
          <w:szCs w:val="24"/>
        </w:rPr>
        <w:t>ProductsServ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61B7741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Illuminate\Http\</w:t>
      </w:r>
      <w:r>
        <w:rPr>
          <w:rFonts w:ascii="Consolas" w:eastAsia="Consolas" w:hAnsi="Consolas" w:cs="Consolas"/>
          <w:color w:val="4EC9B0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55EE11F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93408A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Products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extend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ntroller</w:t>
      </w:r>
    </w:p>
    <w:p w14:paraId="4C3B981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{</w:t>
      </w:r>
    </w:p>
    <w:p w14:paraId="2545E25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5095B2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ivat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Serv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52FBCE4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1262A9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__construct</w:t>
      </w:r>
      <w:r>
        <w:rPr>
          <w:rFonts w:ascii="Consolas" w:eastAsia="Consolas" w:hAnsi="Consolas" w:cs="Consolas"/>
          <w:color w:val="D4D4D4"/>
          <w:sz w:val="24"/>
          <w:szCs w:val="24"/>
        </w:rPr>
        <w:t>()</w:t>
      </w:r>
    </w:p>
    <w:p w14:paraId="503D2C7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55E0896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Servic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ProductsServic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2203438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7241699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27D2C8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27234E4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107EDBF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6DC8D12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cre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4C0D3AE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329AB44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cre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7402A5E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24A3DC9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D52A44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2675620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003E9AC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7CC3D3B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getAllProducts</w:t>
      </w:r>
      <w:r>
        <w:rPr>
          <w:rFonts w:ascii="Consolas" w:eastAsia="Consolas" w:hAnsi="Consolas" w:cs="Consolas"/>
          <w:color w:val="D4D4D4"/>
          <w:sz w:val="24"/>
          <w:szCs w:val="24"/>
        </w:rPr>
        <w:t>()</w:t>
      </w:r>
    </w:p>
    <w:p w14:paraId="7F9F4D5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1D66A35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AllProducts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059575B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51D17B9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C7E493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43CB66C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6D33735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69DD3C5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getById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67604D7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{</w:t>
      </w:r>
    </w:p>
    <w:p w14:paraId="7487A33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ById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128E6E6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7D2DEFA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650E1F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47FAA9C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7651508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288C0FB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getByNam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name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20436E8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55F4918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ByNam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name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227FC96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1B5D3FD8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366FE6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0139E94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25B7A71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11928DE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upd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3E59B24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12189B6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upd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550EA58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2DF0B6C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6A0095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449338C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5EF612E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213FA48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dele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2198620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6DF5983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dele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01DD182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19F43D0D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9D6EDF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}</w:t>
      </w:r>
    </w:p>
    <w:p w14:paraId="55752B0C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B015C48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E3DDF5E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6AEEF3E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01CEC0C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0986FFD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30CF87B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3A549AB" w14:textId="77777777" w:rsidR="00D44EAF" w:rsidRDefault="006F6235">
      <w:pPr>
        <w:ind w:firstLine="72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lastRenderedPageBreak/>
        <w:t>Order</w:t>
      </w:r>
    </w:p>
    <w:p w14:paraId="27080DCC" w14:textId="77777777" w:rsidR="00D44EAF" w:rsidRDefault="006F623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voiceController</w:t>
      </w:r>
    </w:p>
    <w:p w14:paraId="7B061B8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&lt;?php</w:t>
      </w:r>
    </w:p>
    <w:p w14:paraId="345A203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093D87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namespac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App\Http\Controllers\Invo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2E352C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5EC3D9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App\Http\Controllers\</w:t>
      </w:r>
      <w:r>
        <w:rPr>
          <w:rFonts w:ascii="Consolas" w:eastAsia="Consolas" w:hAnsi="Consolas" w:cs="Consolas"/>
          <w:color w:val="4EC9B0"/>
          <w:sz w:val="24"/>
          <w:szCs w:val="24"/>
        </w:rPr>
        <w:t>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303BB3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App\Services\Invoice\</w:t>
      </w:r>
      <w:r>
        <w:rPr>
          <w:rFonts w:ascii="Consolas" w:eastAsia="Consolas" w:hAnsi="Consolas" w:cs="Consolas"/>
          <w:color w:val="4EC9B0"/>
          <w:sz w:val="24"/>
          <w:szCs w:val="24"/>
        </w:rPr>
        <w:t>InvoiceServ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1324CB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Illuminate\Http\</w:t>
      </w:r>
      <w:r>
        <w:rPr>
          <w:rFonts w:ascii="Consolas" w:eastAsia="Consolas" w:hAnsi="Consolas" w:cs="Consolas"/>
          <w:color w:val="4EC9B0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31B65F4D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C72DDD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Invoice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extend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ntroller</w:t>
      </w:r>
    </w:p>
    <w:p w14:paraId="1DB49AC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{</w:t>
      </w:r>
    </w:p>
    <w:p w14:paraId="34A1B34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A68A55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ivat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Serv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5B9B7A3B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6AD06C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__construct</w:t>
      </w:r>
      <w:r>
        <w:rPr>
          <w:rFonts w:ascii="Consolas" w:eastAsia="Consolas" w:hAnsi="Consolas" w:cs="Consolas"/>
          <w:color w:val="D4D4D4"/>
          <w:sz w:val="24"/>
          <w:szCs w:val="24"/>
        </w:rPr>
        <w:t>()</w:t>
      </w:r>
    </w:p>
    <w:p w14:paraId="66EA800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4D3E3DC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invoiceServic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InvoiceServic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67D4955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6173191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795FD9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702F58B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636B0E7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1D15D41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cre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6976B51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0A0F51A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invoice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cre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08BB98D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1FE3DDB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3BD1B8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08D6F64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39B28D2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11DF0EE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getAllInvoic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354C858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53AC117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invoice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AllInvoic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0B26F89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711C9EE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20A395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0D46F55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763F7EC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7CF030A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getById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25882B4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73F1E35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invoice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ById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21AB6D8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4896984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45BF43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66B5C75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66AC2B4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7604BC6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delivered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2EBD6A9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33AE869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invoice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delivered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496ED62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3C1A7AF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EEB7B8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0AEE5C7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755EB93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4DF5623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upd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59C5474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004C0ED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invoice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upd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00E3043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2026445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719B8C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30D3902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3F4DEF6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2BE6F87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dele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56D7058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11FD235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invoice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dele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37421CD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7E58780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302B42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}</w:t>
      </w:r>
    </w:p>
    <w:p w14:paraId="39C570B7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6681F9B0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2354D3A5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8481A57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1273453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680F413F" w14:textId="77777777" w:rsidR="006F6235" w:rsidRDefault="006F6235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2C46F9B6" w14:textId="77777777" w:rsidR="00D44EAF" w:rsidRDefault="006F623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InvoiceItemsController</w:t>
      </w:r>
    </w:p>
    <w:p w14:paraId="39E67D3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&lt;?php</w:t>
      </w:r>
    </w:p>
    <w:p w14:paraId="5A5E15A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67242E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namespac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App\Http\Controllers\Invo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87D3C1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777CDC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App\Http\Controllers\</w:t>
      </w:r>
      <w:r>
        <w:rPr>
          <w:rFonts w:ascii="Consolas" w:eastAsia="Consolas" w:hAnsi="Consolas" w:cs="Consolas"/>
          <w:color w:val="4EC9B0"/>
          <w:sz w:val="24"/>
          <w:szCs w:val="24"/>
        </w:rPr>
        <w:t>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1A1CEE7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App\Services\Invoice\</w:t>
      </w:r>
      <w:r>
        <w:rPr>
          <w:rFonts w:ascii="Consolas" w:eastAsia="Consolas" w:hAnsi="Consolas" w:cs="Consolas"/>
          <w:color w:val="4EC9B0"/>
          <w:sz w:val="24"/>
          <w:szCs w:val="24"/>
        </w:rPr>
        <w:t>InvoiceItemsServ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62F5B33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Illuminate\Http\</w:t>
      </w:r>
      <w:r>
        <w:rPr>
          <w:rFonts w:ascii="Consolas" w:eastAsia="Consolas" w:hAnsi="Consolas" w:cs="Consolas"/>
          <w:color w:val="4EC9B0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06E8DFE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EE19C9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InvoiceItemsController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extend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ntroller</w:t>
      </w:r>
    </w:p>
    <w:p w14:paraId="2041559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{</w:t>
      </w:r>
    </w:p>
    <w:p w14:paraId="057DBB6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38A483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ivat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Serv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2B002C0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0A5290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__construct</w:t>
      </w:r>
      <w:r>
        <w:rPr>
          <w:rFonts w:ascii="Consolas" w:eastAsia="Consolas" w:hAnsi="Consolas" w:cs="Consolas"/>
          <w:color w:val="D4D4D4"/>
          <w:sz w:val="24"/>
          <w:szCs w:val="24"/>
        </w:rPr>
        <w:t>()</w:t>
      </w:r>
    </w:p>
    <w:p w14:paraId="1B231B3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2CD8505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invoiceItemsServic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InvoiceItemsServic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018E21E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44B637C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D87EB3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0256D12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57A2A5E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15C3558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cre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01B4046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7219319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invoiceItems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cre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4B904FB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7A4EF29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1BCDC1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05549E1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1A41F7F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6FD2216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getById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6B59785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626A735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invoiceItems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ById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28D8242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06EED71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3BD48D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5F9F691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0190930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2264E89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upd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143C483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{</w:t>
      </w:r>
    </w:p>
    <w:p w14:paraId="67AB5D6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invoiceItems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upd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342A29F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5097E0A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D9292A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2B0FFF2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1FBC854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1E512C1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dele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2B16270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0BE4373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invoiceItemsServic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dele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4D274CF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77C06F9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C8658E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}</w:t>
      </w:r>
    </w:p>
    <w:p w14:paraId="390DC720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09CE05A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D57D2B4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D3B46D1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6188A7A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6856043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5CA9A12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8857311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29C1471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8C8EE8B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F742CE2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6EA912C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FD0323B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123D4FB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6AE68F7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BFDA606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CD6E2F0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ACCD1D9" w14:textId="77777777" w:rsidR="00D44EAF" w:rsidRDefault="006F6235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Service</w:t>
      </w:r>
    </w:p>
    <w:p w14:paraId="1E9B68AC" w14:textId="77777777" w:rsidR="00D44EAF" w:rsidRDefault="006F6235">
      <w:pPr>
        <w:ind w:firstLine="72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Login</w:t>
      </w:r>
    </w:p>
    <w:p w14:paraId="4B0B4542" w14:textId="77777777" w:rsidR="00D44EAF" w:rsidRDefault="006F623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uthService</w:t>
      </w:r>
    </w:p>
    <w:p w14:paraId="0A6CC65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&lt;?php</w:t>
      </w:r>
    </w:p>
    <w:p w14:paraId="0A02283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FCD7E5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namespac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App\Services\Auth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597426C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8002DA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Illuminate\Http\</w:t>
      </w:r>
      <w:r>
        <w:rPr>
          <w:rFonts w:ascii="Consolas" w:eastAsia="Consolas" w:hAnsi="Consolas" w:cs="Consolas"/>
          <w:color w:val="4EC9B0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19E3601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Illuminate\Validation\</w:t>
      </w:r>
      <w:r>
        <w:rPr>
          <w:rFonts w:ascii="Consolas" w:eastAsia="Consolas" w:hAnsi="Consolas" w:cs="Consolas"/>
          <w:color w:val="4EC9B0"/>
          <w:sz w:val="24"/>
          <w:szCs w:val="24"/>
        </w:rPr>
        <w:t>Validation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2E9393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Illuminate\Support\Facades\</w:t>
      </w:r>
      <w:r>
        <w:rPr>
          <w:rFonts w:ascii="Consolas" w:eastAsia="Consolas" w:hAnsi="Consolas" w:cs="Consolas"/>
          <w:color w:val="4EC9B0"/>
          <w:sz w:val="24"/>
          <w:szCs w:val="24"/>
        </w:rPr>
        <w:t>Hash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08444F3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Illuminate\Support\Facades\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3FA0BEB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14C1270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App\Models\</w:t>
      </w:r>
      <w:r>
        <w:rPr>
          <w:rFonts w:ascii="Consolas" w:eastAsia="Consolas" w:hAnsi="Consolas" w:cs="Consolas"/>
          <w:color w:val="4EC9B0"/>
          <w:sz w:val="24"/>
          <w:szCs w:val="24"/>
        </w:rPr>
        <w:t>User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510237D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App\Models\</w:t>
      </w:r>
      <w:r>
        <w:rPr>
          <w:rFonts w:ascii="Consolas" w:eastAsia="Consolas" w:hAnsi="Consolas" w:cs="Consolas"/>
          <w:color w:val="4EC9B0"/>
          <w:sz w:val="24"/>
          <w:szCs w:val="24"/>
        </w:rPr>
        <w:t>SellerDetail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5D2605B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6B5C43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AuthService</w:t>
      </w:r>
    </w:p>
    <w:p w14:paraId="5635A5E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{</w:t>
      </w:r>
    </w:p>
    <w:p w14:paraId="6329AD8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0F24F5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ivat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ADA5A6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5CBECA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__construct</w:t>
      </w:r>
      <w:r>
        <w:rPr>
          <w:rFonts w:ascii="Consolas" w:eastAsia="Consolas" w:hAnsi="Consolas" w:cs="Consolas"/>
          <w:color w:val="D4D4D4"/>
          <w:sz w:val="24"/>
          <w:szCs w:val="24"/>
        </w:rPr>
        <w:t>()</w:t>
      </w:r>
    </w:p>
    <w:p w14:paraId="1B43840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082D294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app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config'</w:t>
      </w:r>
      <w:r>
        <w:rPr>
          <w:rFonts w:ascii="Consolas" w:eastAsia="Consolas" w:hAnsi="Consolas" w:cs="Consolas"/>
          <w:color w:val="D4D4D4"/>
          <w:sz w:val="24"/>
          <w:szCs w:val="24"/>
        </w:rPr>
        <w:t>)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enum.common.log_status"</w:t>
      </w:r>
      <w:r>
        <w:rPr>
          <w:rFonts w:ascii="Consolas" w:eastAsia="Consolas" w:hAnsi="Consolas" w:cs="Consolas"/>
          <w:color w:val="D4D4D4"/>
          <w:sz w:val="24"/>
          <w:szCs w:val="24"/>
        </w:rPr>
        <w:t>)[</w:t>
      </w:r>
      <w:r>
        <w:rPr>
          <w:rFonts w:ascii="Consolas" w:eastAsia="Consolas" w:hAnsi="Consolas" w:cs="Consolas"/>
          <w:color w:val="CE9178"/>
          <w:sz w:val="24"/>
          <w:szCs w:val="24"/>
        </w:rPr>
        <w:t>'SUCCESS'</w:t>
      </w:r>
      <w:r>
        <w:rPr>
          <w:rFonts w:ascii="Consolas" w:eastAsia="Consolas" w:hAnsi="Consolas" w:cs="Consolas"/>
          <w:color w:val="D4D4D4"/>
          <w:sz w:val="24"/>
          <w:szCs w:val="24"/>
        </w:rPr>
        <w:t>];</w:t>
      </w:r>
    </w:p>
    <w:p w14:paraId="47958B1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4F05ECB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155F50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gisterSeller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49A5E64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7C7F4E3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beginTransaction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3AE85E7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7F7C9D9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AB7C4E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validate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270A0B1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nam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string|max:255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47575EA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email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email|max:255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7DD6C71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assword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min:8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33A1A84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evice_nam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5BC2B37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576AE09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A3732A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Check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Us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mail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mail</w:t>
      </w:r>
      <w:r>
        <w:rPr>
          <w:rFonts w:ascii="Consolas" w:eastAsia="Consolas" w:hAnsi="Consolas" w:cs="Consolas"/>
          <w:color w:val="D4D4D4"/>
          <w:sz w:val="24"/>
          <w:szCs w:val="24"/>
        </w:rPr>
        <w:t>)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729F588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userCheck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6613484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Validation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ithMessages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0CC85F3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email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[</w:t>
      </w:r>
      <w:r>
        <w:rPr>
          <w:rFonts w:ascii="Consolas" w:eastAsia="Consolas" w:hAnsi="Consolas" w:cs="Consolas"/>
          <w:color w:val="CE9178"/>
          <w:sz w:val="24"/>
          <w:szCs w:val="24"/>
        </w:rPr>
        <w:t>'You can not use this email, use a different one.'</w:t>
      </w:r>
      <w:r>
        <w:rPr>
          <w:rFonts w:ascii="Consolas" w:eastAsia="Consolas" w:hAnsi="Consolas" w:cs="Consolas"/>
          <w:color w:val="D4D4D4"/>
          <w:sz w:val="24"/>
          <w:szCs w:val="24"/>
        </w:rPr>
        <w:t>],</w:t>
      </w:r>
    </w:p>
    <w:p w14:paraId="7DF9031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]);</w:t>
      </w:r>
    </w:p>
    <w:p w14:paraId="54F861D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57CE893D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973C6F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n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User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59A501D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nam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nam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2A43941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mail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mail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D94A55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role_i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roleNam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SELLER'</w:t>
      </w:r>
      <w:r>
        <w:rPr>
          <w:rFonts w:ascii="Consolas" w:eastAsia="Consolas" w:hAnsi="Consolas" w:cs="Consolas"/>
          <w:color w:val="D4D4D4"/>
          <w:sz w:val="24"/>
          <w:szCs w:val="24"/>
        </w:rPr>
        <w:t>)-&gt;</w:t>
      </w:r>
      <w:r>
        <w:rPr>
          <w:rFonts w:ascii="Consolas" w:eastAsia="Consolas" w:hAnsi="Consolas" w:cs="Consolas"/>
          <w:color w:val="9CDCFE"/>
          <w:sz w:val="24"/>
          <w:szCs w:val="24"/>
        </w:rPr>
        <w:t>id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A98184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asswor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Hash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mak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asswor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47E7560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reated_a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now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10DCDB6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sav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03DAF95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commi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029BFAB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token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createToke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device_name</w:t>
      </w:r>
      <w:r>
        <w:rPr>
          <w:rFonts w:ascii="Consolas" w:eastAsia="Consolas" w:hAnsi="Consolas" w:cs="Consolas"/>
          <w:color w:val="D4D4D4"/>
          <w:sz w:val="24"/>
          <w:szCs w:val="24"/>
        </w:rPr>
        <w:t>)-&gt;</w:t>
      </w:r>
      <w:r>
        <w:rPr>
          <w:rFonts w:ascii="Consolas" w:eastAsia="Consolas" w:hAnsi="Consolas" w:cs="Consolas"/>
          <w:color w:val="9CDCFE"/>
          <w:sz w:val="24"/>
          <w:szCs w:val="24"/>
        </w:rPr>
        <w:t>plainTextToken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34EDE0E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4D8B32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 = [</w:t>
      </w:r>
    </w:p>
    <w:p w14:paraId="285E2F2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user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n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4044677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token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token</w:t>
      </w:r>
    </w:p>
    <w:p w14:paraId="1B41970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;</w:t>
      </w:r>
    </w:p>
    <w:p w14:paraId="3E4B786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7056DC3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4F4BDB5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GISTERED_AS_SELLER_OK'</w:t>
      </w:r>
    </w:p>
    <w:p w14:paraId="2C296D1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4C4B142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7751CFB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rollBack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189BC49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2AD134B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 =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 ?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VALIDATION_ERROR'</w:t>
      </w:r>
      <w:r>
        <w:rPr>
          <w:rFonts w:ascii="Consolas" w:eastAsia="Consolas" w:hAnsi="Consolas" w:cs="Consolas"/>
          <w:color w:val="D4D4D4"/>
          <w:sz w:val="24"/>
          <w:szCs w:val="24"/>
        </w:rPr>
        <w:t>) :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36E006E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4B74BAA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5828AAF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B33EF4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gisterBuyer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026FEC1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1AC1BC2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beginTransaction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155CC13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226C8A8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90A73E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validate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610DDE4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nam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string|max:255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6C1536D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email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email|max:255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04E4AE6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assword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min:8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5404053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evice_nam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3949716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5190C63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A10727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Check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Us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mail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mail</w:t>
      </w:r>
      <w:r>
        <w:rPr>
          <w:rFonts w:ascii="Consolas" w:eastAsia="Consolas" w:hAnsi="Consolas" w:cs="Consolas"/>
          <w:color w:val="D4D4D4"/>
          <w:sz w:val="24"/>
          <w:szCs w:val="24"/>
        </w:rPr>
        <w:t>)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2402F95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userCheck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212489D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Validation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ithMessages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11C829D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email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[</w:t>
      </w:r>
      <w:r>
        <w:rPr>
          <w:rFonts w:ascii="Consolas" w:eastAsia="Consolas" w:hAnsi="Consolas" w:cs="Consolas"/>
          <w:color w:val="CE9178"/>
          <w:sz w:val="24"/>
          <w:szCs w:val="24"/>
        </w:rPr>
        <w:t>'You can not use this email, use a different one.'</w:t>
      </w:r>
      <w:r>
        <w:rPr>
          <w:rFonts w:ascii="Consolas" w:eastAsia="Consolas" w:hAnsi="Consolas" w:cs="Consolas"/>
          <w:color w:val="D4D4D4"/>
          <w:sz w:val="24"/>
          <w:szCs w:val="24"/>
        </w:rPr>
        <w:t>],</w:t>
      </w:r>
    </w:p>
    <w:p w14:paraId="46FABE5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]);</w:t>
      </w:r>
    </w:p>
    <w:p w14:paraId="1C647B7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55E0C9E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BAFC9E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n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User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11E0F12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nam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nam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D90C11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mail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mail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354C20E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role_i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roleNam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BUYER'</w:t>
      </w:r>
      <w:r>
        <w:rPr>
          <w:rFonts w:ascii="Consolas" w:eastAsia="Consolas" w:hAnsi="Consolas" w:cs="Consolas"/>
          <w:color w:val="D4D4D4"/>
          <w:sz w:val="24"/>
          <w:szCs w:val="24"/>
        </w:rPr>
        <w:t>)-&gt;</w:t>
      </w:r>
      <w:r>
        <w:rPr>
          <w:rFonts w:ascii="Consolas" w:eastAsia="Consolas" w:hAnsi="Consolas" w:cs="Consolas"/>
          <w:color w:val="9CDCFE"/>
          <w:sz w:val="24"/>
          <w:szCs w:val="24"/>
        </w:rPr>
        <w:t>id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49691C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asswor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Hash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mak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asswor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5F63A66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reated_a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now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0CF2D9B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sav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5B9617D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commi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281D8A5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token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createToke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device_name</w:t>
      </w:r>
      <w:r>
        <w:rPr>
          <w:rFonts w:ascii="Consolas" w:eastAsia="Consolas" w:hAnsi="Consolas" w:cs="Consolas"/>
          <w:color w:val="D4D4D4"/>
          <w:sz w:val="24"/>
          <w:szCs w:val="24"/>
        </w:rPr>
        <w:t>)-&gt;</w:t>
      </w:r>
      <w:r>
        <w:rPr>
          <w:rFonts w:ascii="Consolas" w:eastAsia="Consolas" w:hAnsi="Consolas" w:cs="Consolas"/>
          <w:color w:val="9CDCFE"/>
          <w:sz w:val="24"/>
          <w:szCs w:val="24"/>
        </w:rPr>
        <w:t>plainTextToken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10501EE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CBDE60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 = [</w:t>
      </w:r>
    </w:p>
    <w:p w14:paraId="4C2E3BD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user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n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24B966E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token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token</w:t>
      </w:r>
    </w:p>
    <w:p w14:paraId="77ADFC5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;</w:t>
      </w:r>
    </w:p>
    <w:p w14:paraId="68B7886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63F9953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78DD393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GISTERED_AS_BUYER_OK'</w:t>
      </w:r>
    </w:p>
    <w:p w14:paraId="59E9BB1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76BB4AC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0A30A3F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rollBack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070DFA8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3E515D7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 =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 ?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VALIDATION_ERROR'</w:t>
      </w:r>
      <w:r>
        <w:rPr>
          <w:rFonts w:ascii="Consolas" w:eastAsia="Consolas" w:hAnsi="Consolas" w:cs="Consolas"/>
          <w:color w:val="D4D4D4"/>
          <w:sz w:val="24"/>
          <w:szCs w:val="24"/>
        </w:rPr>
        <w:t>) :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527C910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0FD5773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0B4C3EF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7197C5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logi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77C3652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1E0B68D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validate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36C1253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email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email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2ABDA28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assword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4810A59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evice_nam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41ADE44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]);</w:t>
      </w:r>
    </w:p>
    <w:p w14:paraId="471A6D4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BDE0FB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User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mail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mail</w:t>
      </w:r>
      <w:r>
        <w:rPr>
          <w:rFonts w:ascii="Consolas" w:eastAsia="Consolas" w:hAnsi="Consolas" w:cs="Consolas"/>
          <w:color w:val="D4D4D4"/>
          <w:sz w:val="24"/>
          <w:szCs w:val="24"/>
        </w:rPr>
        <w:t>)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710D7C5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D6779B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user</w:t>
      </w:r>
      <w:r>
        <w:rPr>
          <w:rFonts w:ascii="Consolas" w:eastAsia="Consolas" w:hAnsi="Consolas" w:cs="Consolas"/>
          <w:color w:val="D4D4D4"/>
          <w:sz w:val="24"/>
          <w:szCs w:val="24"/>
        </w:rPr>
        <w:t> || !</w:t>
      </w:r>
      <w:r>
        <w:rPr>
          <w:rFonts w:ascii="Consolas" w:eastAsia="Consolas" w:hAnsi="Consolas" w:cs="Consolas"/>
          <w:color w:val="4EC9B0"/>
          <w:sz w:val="24"/>
          <w:szCs w:val="24"/>
        </w:rPr>
        <w:t>Hash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check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assword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assword</w:t>
      </w:r>
      <w:r>
        <w:rPr>
          <w:rFonts w:ascii="Consolas" w:eastAsia="Consolas" w:hAnsi="Consolas" w:cs="Consolas"/>
          <w:color w:val="D4D4D4"/>
          <w:sz w:val="24"/>
          <w:szCs w:val="24"/>
        </w:rPr>
        <w:t>)) {</w:t>
      </w:r>
    </w:p>
    <w:p w14:paraId="75B5E54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Validation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ithMessages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5E28E52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email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[</w:t>
      </w:r>
      <w:r>
        <w:rPr>
          <w:rFonts w:ascii="Consolas" w:eastAsia="Consolas" w:hAnsi="Consolas" w:cs="Consolas"/>
          <w:color w:val="CE9178"/>
          <w:sz w:val="24"/>
          <w:szCs w:val="24"/>
        </w:rPr>
        <w:t>'The provided credentials are incorrect.'</w:t>
      </w:r>
      <w:r>
        <w:rPr>
          <w:rFonts w:ascii="Consolas" w:eastAsia="Consolas" w:hAnsi="Consolas" w:cs="Consolas"/>
          <w:color w:val="D4D4D4"/>
          <w:sz w:val="24"/>
          <w:szCs w:val="24"/>
        </w:rPr>
        <w:t>],</w:t>
      </w:r>
    </w:p>
    <w:p w14:paraId="61EBCA6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2DC1BFD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7CE8974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201782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token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user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createToke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device_name</w:t>
      </w:r>
      <w:r>
        <w:rPr>
          <w:rFonts w:ascii="Consolas" w:eastAsia="Consolas" w:hAnsi="Consolas" w:cs="Consolas"/>
          <w:color w:val="D4D4D4"/>
          <w:sz w:val="24"/>
          <w:szCs w:val="24"/>
        </w:rPr>
        <w:t>)-&gt;</w:t>
      </w:r>
      <w:r>
        <w:rPr>
          <w:rFonts w:ascii="Consolas" w:eastAsia="Consolas" w:hAnsi="Consolas" w:cs="Consolas"/>
          <w:color w:val="9CDCFE"/>
          <w:sz w:val="24"/>
          <w:szCs w:val="24"/>
        </w:rPr>
        <w:t>plainTextToken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0D6A804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9C8DC8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 = [</w:t>
      </w:r>
    </w:p>
    <w:p w14:paraId="39C1B7C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user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user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57B4541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token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token</w:t>
      </w:r>
    </w:p>
    <w:p w14:paraId="3C0AC76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];</w:t>
      </w:r>
    </w:p>
    <w:p w14:paraId="04918EF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B5CEA8"/>
          <w:sz w:val="24"/>
          <w:szCs w:val="24"/>
        </w:rPr>
        <w:t>200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5F2688E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645FB4D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6A9F75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getUserDetail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0182D73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13882B0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user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69E8A78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1D6EE90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2EE759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logou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512185E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0E1AF8A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user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tokens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delet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3BC1598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 = [</w:t>
      </w:r>
    </w:p>
    <w:p w14:paraId="0393B75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logout success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54ECE8F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];</w:t>
      </w:r>
    </w:p>
    <w:p w14:paraId="1FB1D7D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B5CEA8"/>
          <w:sz w:val="24"/>
          <w:szCs w:val="24"/>
        </w:rPr>
        <w:t>200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04B349D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6D23E5E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537253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verifySeller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7F9A4F5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5DE1CF0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beginTransaction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3AD15D5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0CF7E71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D68640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user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48D2F74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0652D3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user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2485842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USER_NOT_EXISTS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312CBEB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1C9C47F2" w14:textId="77777777" w:rsidR="00D44EAF" w:rsidRDefault="00D44EAF">
      <w:pPr>
        <w:shd w:val="clear" w:color="auto" w:fill="1E1E1E"/>
        <w:spacing w:after="24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280D8D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permissionLevelCheck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SELLER_ONLY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user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9CDCFE"/>
          <w:sz w:val="24"/>
          <w:szCs w:val="24"/>
        </w:rPr>
        <w:t>role_id</w:t>
      </w:r>
      <w:r>
        <w:rPr>
          <w:rFonts w:ascii="Consolas" w:eastAsia="Consolas" w:hAnsi="Consolas" w:cs="Consolas"/>
          <w:color w:val="D4D4D4"/>
          <w:sz w:val="24"/>
          <w:szCs w:val="24"/>
        </w:rPr>
        <w:t>)) {</w:t>
      </w:r>
    </w:p>
    <w:p w14:paraId="140CA13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ACCESS_DENIED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UNAUTHORIZED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4391189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3069246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CA5A10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docExi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SellerDetail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document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br_doc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091FC38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verify_status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B5CEA8"/>
          <w:sz w:val="24"/>
          <w:szCs w:val="24"/>
        </w:rPr>
        <w:t>1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229C725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66DBA08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2AAB0A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docExist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39483E2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ALREADY_VERIFIED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23843FB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238C62FD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BBE36C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detailIn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SellerDetail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2B48A3A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detail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user_i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user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id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1CBBD17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detail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documen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br_doc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6C6026E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detail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reated_a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now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3FC1A09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detail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sav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0239D87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commi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0032BF8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5EB480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seller verification step 2 completed: '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9CDCFE"/>
          <w:sz w:val="24"/>
          <w:szCs w:val="24"/>
        </w:rPr>
        <w:t>$user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id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1E375A8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C97DD4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790FF10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detailIn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739DD73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DOCUMENT_SUBMIT_OK'</w:t>
      </w:r>
    </w:p>
    <w:p w14:paraId="0956D5D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63575A9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293C6FB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rollBack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0E966CD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3BD93D4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1810C53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566A31C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4303BF7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1D4DF7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getVerifySellerStatu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569CD6"/>
          <w:sz w:val="24"/>
          <w:szCs w:val="24"/>
        </w:rPr>
        <w:t>Reques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5E8EC58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263BD2D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beginTransaction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6013441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5E27E79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BED7A4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user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2077F1F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48B8A1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user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683CA47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USER_NOT_EXISTS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797F21F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1D477A78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A3210C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permissionLevelCheck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SELLER_ONLY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user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9CDCFE"/>
          <w:sz w:val="24"/>
          <w:szCs w:val="24"/>
        </w:rPr>
        <w:t>role_id</w:t>
      </w:r>
      <w:r>
        <w:rPr>
          <w:rFonts w:ascii="Consolas" w:eastAsia="Consolas" w:hAnsi="Consolas" w:cs="Consolas"/>
          <w:color w:val="D4D4D4"/>
          <w:sz w:val="24"/>
          <w:szCs w:val="24"/>
        </w:rPr>
        <w:t>)) {</w:t>
      </w:r>
    </w:p>
    <w:p w14:paraId="4DBB860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ACCESS_DENIED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UNAUTHORIZED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2E128B0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186D1B8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CC617E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docExi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SellerDetail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user_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468F0D0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78F3637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C3AABB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docExist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61DB227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CANNOT_FIND_VERIFICATION_DETAILS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2EC5060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5785A84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D9605F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seller verification step 2 checked: '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9CDCFE"/>
          <w:sz w:val="24"/>
          <w:szCs w:val="24"/>
        </w:rPr>
        <w:t>$user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id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3F706BFD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6EBA1C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28AA131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docExi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1FABB50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GET_VERIFICATION_DETAILS_OK'</w:t>
      </w:r>
    </w:p>
    <w:p w14:paraId="194D56B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47047DA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12553AF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rollBack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6AC42AF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02B1FF2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019673E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03E84A1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0170476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B6FC6F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}</w:t>
      </w:r>
    </w:p>
    <w:p w14:paraId="1A31A705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DE12A6D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2259FF8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876B70C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D592BEA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0F680B5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BB46B48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3848698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E2C3C1A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20A84D8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8970C50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5C03B99" w14:textId="77777777" w:rsidR="00D44EAF" w:rsidRDefault="006F6235">
      <w:pPr>
        <w:ind w:firstLine="72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lastRenderedPageBreak/>
        <w:t>Inventory</w:t>
      </w:r>
    </w:p>
    <w:p w14:paraId="0ABB0A97" w14:textId="77777777" w:rsidR="00D44EAF" w:rsidRDefault="006F623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oductInfoService</w:t>
      </w:r>
    </w:p>
    <w:p w14:paraId="44920A9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&lt;?php</w:t>
      </w:r>
    </w:p>
    <w:p w14:paraId="31AC09A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FFA651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34050A0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405DC2B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/</w:t>
      </w:r>
    </w:p>
    <w:p w14:paraId="6803FE6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C44D03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namespac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App\Services\Inventory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6F5FE9D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635C57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Illuminate\Support\Facades\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67E47C5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383960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App\Services\Auth\</w:t>
      </w:r>
      <w:r>
        <w:rPr>
          <w:rFonts w:ascii="Consolas" w:eastAsia="Consolas" w:hAnsi="Consolas" w:cs="Consolas"/>
          <w:color w:val="4EC9B0"/>
          <w:sz w:val="24"/>
          <w:szCs w:val="24"/>
        </w:rPr>
        <w:t>Connect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2A1EBA9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App\Models\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7E93A5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App\Models\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Info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96F6B9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27ED61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ProductInfoService</w:t>
      </w:r>
    </w:p>
    <w:p w14:paraId="66E9366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{</w:t>
      </w:r>
    </w:p>
    <w:p w14:paraId="1BDA0BA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6FCE80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ivat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F5DDB0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EA9C71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__construct</w:t>
      </w:r>
      <w:r>
        <w:rPr>
          <w:rFonts w:ascii="Consolas" w:eastAsia="Consolas" w:hAnsi="Consolas" w:cs="Consolas"/>
          <w:color w:val="D4D4D4"/>
          <w:sz w:val="24"/>
          <w:szCs w:val="24"/>
        </w:rPr>
        <w:t>()</w:t>
      </w:r>
    </w:p>
    <w:p w14:paraId="62475B8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669011C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app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config'</w:t>
      </w:r>
      <w:r>
        <w:rPr>
          <w:rFonts w:ascii="Consolas" w:eastAsia="Consolas" w:hAnsi="Consolas" w:cs="Consolas"/>
          <w:color w:val="D4D4D4"/>
          <w:sz w:val="24"/>
          <w:szCs w:val="24"/>
        </w:rPr>
        <w:t>)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enum.common.log_status"</w:t>
      </w:r>
      <w:r>
        <w:rPr>
          <w:rFonts w:ascii="Consolas" w:eastAsia="Consolas" w:hAnsi="Consolas" w:cs="Consolas"/>
          <w:color w:val="D4D4D4"/>
          <w:sz w:val="24"/>
          <w:szCs w:val="24"/>
        </w:rPr>
        <w:t>)[</w:t>
      </w:r>
      <w:r>
        <w:rPr>
          <w:rFonts w:ascii="Consolas" w:eastAsia="Consolas" w:hAnsi="Consolas" w:cs="Consolas"/>
          <w:color w:val="CE9178"/>
          <w:sz w:val="24"/>
          <w:szCs w:val="24"/>
        </w:rPr>
        <w:t>'SUCCESS'</w:t>
      </w:r>
      <w:r>
        <w:rPr>
          <w:rFonts w:ascii="Consolas" w:eastAsia="Consolas" w:hAnsi="Consolas" w:cs="Consolas"/>
          <w:color w:val="D4D4D4"/>
          <w:sz w:val="24"/>
          <w:szCs w:val="24"/>
        </w:rPr>
        <w:t>];</w:t>
      </w:r>
    </w:p>
    <w:p w14:paraId="4006EC2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649EDE2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DBE32C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44AF9CC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201DF12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37BA53B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cre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022A83C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340F0DA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08C037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beginTransaction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566D820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422267A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CEEC64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nnect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2F39B1D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UserDetail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53685E58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5F83C9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permissionLevelCheck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SELLER_ONLY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role_id'</w:t>
      </w:r>
      <w:r>
        <w:rPr>
          <w:rFonts w:ascii="Consolas" w:eastAsia="Consolas" w:hAnsi="Consolas" w:cs="Consolas"/>
          <w:color w:val="D4D4D4"/>
          <w:sz w:val="24"/>
          <w:szCs w:val="24"/>
        </w:rPr>
        <w:t>])) {</w:t>
      </w:r>
    </w:p>
    <w:p w14:paraId="7F3A73C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SELLER_ONLY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UNAUTHORIZED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0077A4B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08F6755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1FF7BC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validate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713CF82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id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exists:pr_product,id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4B087A2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ric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numeric|min:0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1F424A5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quatity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numeric|min:0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4D2A92D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efault_im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string|min:10|max:255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75512F6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images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string|min:10|max:255'</w:t>
      </w:r>
    </w:p>
    <w:p w14:paraId="4693892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2502AE1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2DE406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];</w:t>
      </w:r>
    </w:p>
    <w:p w14:paraId="535AE17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_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6088E89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owner_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7F50294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ith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pr_product_infos'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414C274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218C190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6A8DE8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st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676E021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NOT_AVAILABLE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025206E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1FE0167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2CA12A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totalNumberOfChil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D3A1EC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forea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st</w:t>
      </w:r>
      <w:r>
        <w:rPr>
          <w:rFonts w:ascii="Consolas" w:eastAsia="Consolas" w:hAnsi="Consolas" w:cs="Consolas"/>
          <w:color w:val="D4D4D4"/>
          <w:sz w:val="24"/>
          <w:szCs w:val="24"/>
        </w:rPr>
        <w:t> as </w:t>
      </w:r>
      <w:r>
        <w:rPr>
          <w:rFonts w:ascii="Consolas" w:eastAsia="Consolas" w:hAnsi="Consolas" w:cs="Consolas"/>
          <w:color w:val="9CDCFE"/>
          <w:sz w:val="24"/>
          <w:szCs w:val="24"/>
        </w:rPr>
        <w:t>$child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49BAB1A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totalNumberOfChild</w:t>
      </w:r>
      <w:r>
        <w:rPr>
          <w:rFonts w:ascii="Consolas" w:eastAsia="Consolas" w:hAnsi="Consolas" w:cs="Consolas"/>
          <w:color w:val="D4D4D4"/>
          <w:sz w:val="24"/>
          <w:szCs w:val="24"/>
        </w:rPr>
        <w:t> += </w:t>
      </w:r>
      <w:r>
        <w:rPr>
          <w:rFonts w:ascii="Consolas" w:eastAsia="Consolas" w:hAnsi="Consolas" w:cs="Consolas"/>
          <w:color w:val="DCDCAA"/>
          <w:sz w:val="24"/>
          <w:szCs w:val="24"/>
        </w:rPr>
        <w:t>sizeof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child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Relations</w:t>
      </w:r>
      <w:r>
        <w:rPr>
          <w:rFonts w:ascii="Consolas" w:eastAsia="Consolas" w:hAnsi="Consolas" w:cs="Consolas"/>
          <w:color w:val="D4D4D4"/>
          <w:sz w:val="24"/>
          <w:szCs w:val="24"/>
        </w:rPr>
        <w:t>()[</w:t>
      </w:r>
      <w:r>
        <w:rPr>
          <w:rFonts w:ascii="Consolas" w:eastAsia="Consolas" w:hAnsi="Consolas" w:cs="Consolas"/>
          <w:color w:val="CE9178"/>
          <w:sz w:val="24"/>
          <w:szCs w:val="24"/>
        </w:rPr>
        <w:t>"pr_product_infos"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1A3DF77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564C232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1ED06C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totalNumberOfChild</w:t>
      </w:r>
      <w:r>
        <w:rPr>
          <w:rFonts w:ascii="Consolas" w:eastAsia="Consolas" w:hAnsi="Consolas" w:cs="Consolas"/>
          <w:color w:val="D4D4D4"/>
          <w:sz w:val="24"/>
          <w:szCs w:val="24"/>
        </w:rPr>
        <w:t> &gt;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3D29CCF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INFO_ALREADY_AVAILABLE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07A832C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5AB11ED0" w14:textId="77777777" w:rsidR="00D44EAF" w:rsidRDefault="00D44EAF">
      <w:pPr>
        <w:shd w:val="clear" w:color="auto" w:fill="1E1E1E"/>
        <w:spacing w:after="24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7F7EA9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Info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5CEF018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_i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_id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5819DEF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ic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38ADA6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quatity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quatity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30E8ADB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default_imag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default_imag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695DA76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_images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_images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8EB739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reated_a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now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0BBED7B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sav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3365D86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commi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652CA4BD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CB8CA0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 created product info: '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_id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582ACFB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D70B98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688BA7B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50AE38F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INFO_CREATE_OK'</w:t>
      </w:r>
    </w:p>
    <w:p w14:paraId="46CBACD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0EB1FFB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5DAC840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rollBack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3E52956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013A707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 =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 ?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VALIDATION_ERROR'</w:t>
      </w:r>
      <w:r>
        <w:rPr>
          <w:rFonts w:ascii="Consolas" w:eastAsia="Consolas" w:hAnsi="Consolas" w:cs="Consolas"/>
          <w:color w:val="D4D4D4"/>
          <w:sz w:val="24"/>
          <w:szCs w:val="24"/>
        </w:rPr>
        <w:t>) :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39F9CCE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3F37099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3D78EB2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2E33C6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4291C69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6D7D448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79BB0AE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getById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returnTyp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false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179DC5D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1ABB8A1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27AC9A8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iss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) {</w:t>
      </w:r>
    </w:p>
    <w:p w14:paraId="23B0D32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INFO_ID_REQUIRED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51A2770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60BC65C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698C21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checkDataTyp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1D5B5E9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548F6C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instanceof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6B3069B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,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3B55670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565D683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87380B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Info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orderBy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created_at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desc'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621E911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select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price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price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quatity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default_image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images'</w:t>
      </w:r>
      <w:r>
        <w:rPr>
          <w:rFonts w:ascii="Consolas" w:eastAsia="Consolas" w:hAnsi="Consolas" w:cs="Consolas"/>
          <w:color w:val="D4D4D4"/>
          <w:sz w:val="24"/>
          <w:szCs w:val="24"/>
        </w:rPr>
        <w:t>])</w:t>
      </w:r>
    </w:p>
    <w:p w14:paraId="49B06B8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1019196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2DEFEFE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8D2BA2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773BFFB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NOT_AVAILABLE_BY_ID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53CF283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4D469A20" w14:textId="77777777" w:rsidR="00D44EAF" w:rsidRDefault="00D44EAF">
      <w:pPr>
        <w:shd w:val="clear" w:color="auto" w:fill="1E1E1E"/>
        <w:spacing w:after="24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89396C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view data of the given product '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410CA31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CD89B4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returnType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3CCA571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397C458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6F84380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E65C17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60BC3ED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GET_PRODUCT_INFO_BY_ID_OK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30C45A1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</w:t>
      </w:r>
    </w:p>
    <w:p w14:paraId="77C0C18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38CC3E9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0E8A00B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5F497E5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 =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 ?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VALIDATION_ERROR'</w:t>
      </w:r>
      <w:r>
        <w:rPr>
          <w:rFonts w:ascii="Consolas" w:eastAsia="Consolas" w:hAnsi="Consolas" w:cs="Consolas"/>
          <w:color w:val="D4D4D4"/>
          <w:sz w:val="24"/>
          <w:szCs w:val="24"/>
        </w:rPr>
        <w:t>) :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218082A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5A204F1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24867E0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69D51C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6C57B9A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7C792A0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lastRenderedPageBreak/>
        <w:t>     */</w:t>
      </w:r>
    </w:p>
    <w:p w14:paraId="4F4D645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upd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67105BA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799969B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D796CF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beginTransaction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065637B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34A353B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8CFB28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checkDataTyp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5301BCF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4BB1F6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instanceof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19AFA94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,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02FEB96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011A7FE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0A892B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nnect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0E1134E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UserDetail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4526E15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F9F067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permissionLevelCheck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SELLER_ONLY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role_id'</w:t>
      </w:r>
      <w:r>
        <w:rPr>
          <w:rFonts w:ascii="Consolas" w:eastAsia="Consolas" w:hAnsi="Consolas" w:cs="Consolas"/>
          <w:color w:val="D4D4D4"/>
          <w:sz w:val="24"/>
          <w:szCs w:val="24"/>
        </w:rPr>
        <w:t>])) {</w:t>
      </w:r>
    </w:p>
    <w:p w14:paraId="12C7F0D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SELLER_ONLY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UNAUTHORIZED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1B6FAB2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26057D0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B99BC6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];</w:t>
      </w:r>
    </w:p>
    <w:p w14:paraId="13DC720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B0EAD5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Info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4D1CAAB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FCCF1B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5462A44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NOT_AVAILABLE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6745B9C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78F4A35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C2A31B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owner_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59C22AD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_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08F299D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5E0523E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6400BE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st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62143C8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NOT_AVAILABLE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3D62208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}</w:t>
      </w:r>
    </w:p>
    <w:p w14:paraId="78873BC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70C2AF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validate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28D9F7A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id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exists:pr_product,id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4CFF00C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ric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numeric|min:0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6DCEED0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quatity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numeric|min:0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3668DC1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efault_im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string|min:10|max:255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6FD1675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images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string|min:10|max:255'</w:t>
      </w:r>
    </w:p>
    <w:p w14:paraId="4F76DC9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1DF927C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A76F8F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_i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_id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13A247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ic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6E9622D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quatity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quatity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10C2F5F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default_imag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default_imag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2261A04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_images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_images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164E7E1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sav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5C47F7F8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000C71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commi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48E2FA6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6ACFF9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 info update product_id: '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_id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75D6D45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D9E0C0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4340B91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2508AE6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INFO_UPDATE_OK'</w:t>
      </w:r>
    </w:p>
    <w:p w14:paraId="591838A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114158B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12F4873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rollBack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49F35D8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1858187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 =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 ?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VALIDATION_ERROR'</w:t>
      </w:r>
      <w:r>
        <w:rPr>
          <w:rFonts w:ascii="Consolas" w:eastAsia="Consolas" w:hAnsi="Consolas" w:cs="Consolas"/>
          <w:color w:val="D4D4D4"/>
          <w:sz w:val="24"/>
          <w:szCs w:val="24"/>
        </w:rPr>
        <w:t>) :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06AFD3A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225713D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01A01F9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6E844C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47A2B81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487C57A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653B04E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quantityUpd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2437A8A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064CB70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816442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beginTransaction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1941B0B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08250B7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035837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checkDataTyp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700023CB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06A273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instanceof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136F6E9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,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34F1F87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41D49DE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4BA901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nnect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5437A9A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UserDetail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7673AAC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E6B88F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permissionLevelCheck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BUYER_ONLY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role_id'</w:t>
      </w:r>
      <w:r>
        <w:rPr>
          <w:rFonts w:ascii="Consolas" w:eastAsia="Consolas" w:hAnsi="Consolas" w:cs="Consolas"/>
          <w:color w:val="D4D4D4"/>
          <w:sz w:val="24"/>
          <w:szCs w:val="24"/>
        </w:rPr>
        <w:t>])) {</w:t>
      </w:r>
    </w:p>
    <w:p w14:paraId="0E71F1C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BUYER_ONLY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UNAUTHORIZED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4456144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355584B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CD264C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Info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1E704A5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4E163C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65BD46D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NOT_AVAILABLE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2952C05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66AA234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818017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validate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3BFCB4D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quatity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numeric|min:0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68B2F6B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34B0D84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F65DBE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quatity</w:t>
      </w:r>
      <w:r>
        <w:rPr>
          <w:rFonts w:ascii="Consolas" w:eastAsia="Consolas" w:hAnsi="Consolas" w:cs="Consolas"/>
          <w:color w:val="D4D4D4"/>
          <w:sz w:val="24"/>
          <w:szCs w:val="24"/>
        </w:rPr>
        <w:t> &lt;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quatity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01B325E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QUANTITY_NOT_AVAILABLE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50C122A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1C5B021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quatity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quatity</w:t>
      </w:r>
      <w:r>
        <w:rPr>
          <w:rFonts w:ascii="Consolas" w:eastAsia="Consolas" w:hAnsi="Consolas" w:cs="Consolas"/>
          <w:color w:val="D4D4D4"/>
          <w:sz w:val="24"/>
          <w:szCs w:val="24"/>
        </w:rPr>
        <w:t> -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quatity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6A6BF74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sav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4AFA779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commi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05CA03E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204123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 quantity update product_id: '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613C111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86866E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3840E46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2C86B1D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QUANTITY_UPDATE_OK'</w:t>
      </w:r>
    </w:p>
    <w:p w14:paraId="4660381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7455187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7F991B1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rollBack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2FB2589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67FD7B1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 =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 ?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VALIDATION_ERROR'</w:t>
      </w:r>
      <w:r>
        <w:rPr>
          <w:rFonts w:ascii="Consolas" w:eastAsia="Consolas" w:hAnsi="Consolas" w:cs="Consolas"/>
          <w:color w:val="D4D4D4"/>
          <w:sz w:val="24"/>
          <w:szCs w:val="24"/>
        </w:rPr>
        <w:t>) :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0267D9D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651D586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31D49FC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502E05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1A65999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46C2E95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3E7F59A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dele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369EE60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08EAB71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beginTransaction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2F7FABF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4FF4700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checkDataTyp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6F79B15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A94AAA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instanceof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24627E2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,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718DDF8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6AC51D9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70C810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nnect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25BE76F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UserDetail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16E65C3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E6B665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permissionLevelCheck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SELLER_ONLY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role_id'</w:t>
      </w:r>
      <w:r>
        <w:rPr>
          <w:rFonts w:ascii="Consolas" w:eastAsia="Consolas" w:hAnsi="Consolas" w:cs="Consolas"/>
          <w:color w:val="D4D4D4"/>
          <w:sz w:val="24"/>
          <w:szCs w:val="24"/>
        </w:rPr>
        <w:t>])) {</w:t>
      </w:r>
    </w:p>
    <w:p w14:paraId="19420DB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SELLER_ONLY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UNAUTHORIZED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1614235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1D9C3A2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D701F4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];</w:t>
      </w:r>
    </w:p>
    <w:p w14:paraId="216C74E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8CCBB4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Info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4139369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AF0D1C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13AC36E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INFO_NOT_AVAILABLE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50C3089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652C9BE8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B660F6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owner_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156B14B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fo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_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48060F2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2B7F921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813AD0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st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05E0F1D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NOT_AVAILABLE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21AB270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3E0490BB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0312C5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/check with invice services</w:t>
      </w:r>
    </w:p>
    <w:p w14:paraId="097E568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children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4ECB365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ith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pr_product_infos'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64F1712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1D8E466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62E919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totalNumberOfChil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3950B7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forea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children</w:t>
      </w:r>
      <w:r>
        <w:rPr>
          <w:rFonts w:ascii="Consolas" w:eastAsia="Consolas" w:hAnsi="Consolas" w:cs="Consolas"/>
          <w:color w:val="D4D4D4"/>
          <w:sz w:val="24"/>
          <w:szCs w:val="24"/>
        </w:rPr>
        <w:t> as </w:t>
      </w:r>
      <w:r>
        <w:rPr>
          <w:rFonts w:ascii="Consolas" w:eastAsia="Consolas" w:hAnsi="Consolas" w:cs="Consolas"/>
          <w:color w:val="9CDCFE"/>
          <w:sz w:val="24"/>
          <w:szCs w:val="24"/>
        </w:rPr>
        <w:t>$child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37E6204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totalNumberOfChild</w:t>
      </w:r>
      <w:r>
        <w:rPr>
          <w:rFonts w:ascii="Consolas" w:eastAsia="Consolas" w:hAnsi="Consolas" w:cs="Consolas"/>
          <w:color w:val="D4D4D4"/>
          <w:sz w:val="24"/>
          <w:szCs w:val="24"/>
        </w:rPr>
        <w:t> += </w:t>
      </w:r>
      <w:r>
        <w:rPr>
          <w:rFonts w:ascii="Consolas" w:eastAsia="Consolas" w:hAnsi="Consolas" w:cs="Consolas"/>
          <w:color w:val="DCDCAA"/>
          <w:sz w:val="24"/>
          <w:szCs w:val="24"/>
        </w:rPr>
        <w:t>sizeof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child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Relations</w:t>
      </w:r>
      <w:r>
        <w:rPr>
          <w:rFonts w:ascii="Consolas" w:eastAsia="Consolas" w:hAnsi="Consolas" w:cs="Consolas"/>
          <w:color w:val="D4D4D4"/>
          <w:sz w:val="24"/>
          <w:szCs w:val="24"/>
        </w:rPr>
        <w:t>()[</w:t>
      </w:r>
      <w:r>
        <w:rPr>
          <w:rFonts w:ascii="Consolas" w:eastAsia="Consolas" w:hAnsi="Consolas" w:cs="Consolas"/>
          <w:color w:val="CE9178"/>
          <w:sz w:val="24"/>
          <w:szCs w:val="24"/>
        </w:rPr>
        <w:t>"pr_product_infos"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1270753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7F4CC43F" w14:textId="77777777" w:rsidR="00D44EAF" w:rsidRDefault="00D44EAF">
      <w:pPr>
        <w:shd w:val="clear" w:color="auto" w:fill="1E1E1E"/>
        <w:spacing w:after="24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F1190D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totalNumberOfChild</w:t>
      </w:r>
      <w:r>
        <w:rPr>
          <w:rFonts w:ascii="Consolas" w:eastAsia="Consolas" w:hAnsi="Consolas" w:cs="Consolas"/>
          <w:color w:val="D4D4D4"/>
          <w:sz w:val="24"/>
          <w:szCs w:val="24"/>
        </w:rPr>
        <w:t> &gt;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1FEF180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CAN_NOT_DELETE_RELATION_DATA_AVAILABLE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3279585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743E403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331820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lastRenderedPageBreak/>
        <w:t>//            $roleExist-&gt;delete();</w:t>
      </w:r>
    </w:p>
    <w:p w14:paraId="6D56F61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            DB::commit();</w:t>
      </w:r>
    </w:p>
    <w:p w14:paraId="3C2B307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FEE042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 delete success id - '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4921AF8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2C5858D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DELETE_OK'</w:t>
      </w:r>
    </w:p>
    <w:p w14:paraId="5455E94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7EE4391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146E11F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rollBack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5DB369E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46F369F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0335CDE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4229CDB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58C5F6C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D98B5C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}</w:t>
      </w:r>
    </w:p>
    <w:p w14:paraId="2681DDA5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F20DAAE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A7239F4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B25F8F7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ACD05D4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66577A7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DABE8C7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70E1374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20D180B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B601BBD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114EEEA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B1E5BE6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6B87F0A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EEE7F78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E9CFA74" w14:textId="77777777" w:rsidR="00D44EAF" w:rsidRDefault="006F623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ProductCategoryService</w:t>
      </w:r>
    </w:p>
    <w:p w14:paraId="6741288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&lt;?php</w:t>
      </w:r>
    </w:p>
    <w:p w14:paraId="49BBBA2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1E1231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750CEB2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0BA6D67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/</w:t>
      </w:r>
    </w:p>
    <w:p w14:paraId="1A7D96C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F0E0F1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namespac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App\Services\Inventory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39657AB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521690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Illuminate\Support\Facades\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6DC7851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1A48AE4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App\Services\Auth\</w:t>
      </w:r>
      <w:r>
        <w:rPr>
          <w:rFonts w:ascii="Consolas" w:eastAsia="Consolas" w:hAnsi="Consolas" w:cs="Consolas"/>
          <w:color w:val="4EC9B0"/>
          <w:sz w:val="24"/>
          <w:szCs w:val="24"/>
        </w:rPr>
        <w:t>Connect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151956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App\Models\</w:t>
      </w:r>
      <w:r>
        <w:rPr>
          <w:rFonts w:ascii="Consolas" w:eastAsia="Consolas" w:hAnsi="Consolas" w:cs="Consolas"/>
          <w:color w:val="4EC9B0"/>
          <w:sz w:val="24"/>
          <w:szCs w:val="24"/>
        </w:rPr>
        <w:t>PrCategory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61DD8D8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App\Services\Inventory\</w:t>
      </w:r>
      <w:r>
        <w:rPr>
          <w:rFonts w:ascii="Consolas" w:eastAsia="Consolas" w:hAnsi="Consolas" w:cs="Consolas"/>
          <w:color w:val="4EC9B0"/>
          <w:sz w:val="24"/>
          <w:szCs w:val="24"/>
        </w:rPr>
        <w:t>ProductsServ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0B8C1AE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8F046F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ProductCategoryService</w:t>
      </w:r>
    </w:p>
    <w:p w14:paraId="54DE422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{</w:t>
      </w:r>
    </w:p>
    <w:p w14:paraId="6D9D7BC8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DA293C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ivat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10C175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7E7C9C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__construct</w:t>
      </w:r>
      <w:r>
        <w:rPr>
          <w:rFonts w:ascii="Consolas" w:eastAsia="Consolas" w:hAnsi="Consolas" w:cs="Consolas"/>
          <w:color w:val="D4D4D4"/>
          <w:sz w:val="24"/>
          <w:szCs w:val="24"/>
        </w:rPr>
        <w:t>()</w:t>
      </w:r>
    </w:p>
    <w:p w14:paraId="1234D69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1019767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app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config'</w:t>
      </w:r>
      <w:r>
        <w:rPr>
          <w:rFonts w:ascii="Consolas" w:eastAsia="Consolas" w:hAnsi="Consolas" w:cs="Consolas"/>
          <w:color w:val="D4D4D4"/>
          <w:sz w:val="24"/>
          <w:szCs w:val="24"/>
        </w:rPr>
        <w:t>)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enum.common.log_status"</w:t>
      </w:r>
      <w:r>
        <w:rPr>
          <w:rFonts w:ascii="Consolas" w:eastAsia="Consolas" w:hAnsi="Consolas" w:cs="Consolas"/>
          <w:color w:val="D4D4D4"/>
          <w:sz w:val="24"/>
          <w:szCs w:val="24"/>
        </w:rPr>
        <w:t>)[</w:t>
      </w:r>
      <w:r>
        <w:rPr>
          <w:rFonts w:ascii="Consolas" w:eastAsia="Consolas" w:hAnsi="Consolas" w:cs="Consolas"/>
          <w:color w:val="CE9178"/>
          <w:sz w:val="24"/>
          <w:szCs w:val="24"/>
        </w:rPr>
        <w:t>'SUCCESS'</w:t>
      </w:r>
      <w:r>
        <w:rPr>
          <w:rFonts w:ascii="Consolas" w:eastAsia="Consolas" w:hAnsi="Consolas" w:cs="Consolas"/>
          <w:color w:val="D4D4D4"/>
          <w:sz w:val="24"/>
          <w:szCs w:val="24"/>
        </w:rPr>
        <w:t>];</w:t>
      </w:r>
    </w:p>
    <w:p w14:paraId="3BE16BC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51F0508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B4E8E2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5FB06E1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0E7B84B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339EB0E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cre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69F55AA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04A345C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6B8DB5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beginTransaction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7CC2FEE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5FB9D88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7B3BEF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nnect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45B26F2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UserDetail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695F58ED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9E35E8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permissionLevelCheck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ADMINS_ONLY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role_id'</w:t>
      </w:r>
      <w:r>
        <w:rPr>
          <w:rFonts w:ascii="Consolas" w:eastAsia="Consolas" w:hAnsi="Consolas" w:cs="Consolas"/>
          <w:color w:val="D4D4D4"/>
          <w:sz w:val="24"/>
          <w:szCs w:val="24"/>
        </w:rPr>
        <w:t>])) {</w:t>
      </w:r>
    </w:p>
    <w:p w14:paraId="72AF3AF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ADMINS_ONLY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UNAUTHORIZED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4776C7B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32D9709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            $userId = $userData['id'];</w:t>
      </w:r>
    </w:p>
    <w:p w14:paraId="5AC1C71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6FED26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validate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08DBBE7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super_cat_id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nullable|exists:pr_category,id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7125F83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category_nam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string|min:6|max:255'</w:t>
      </w:r>
    </w:p>
    <w:p w14:paraId="58B18B1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2E32A5B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80B15B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yExi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PrCategory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category_name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ategory_name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0C4D2A4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075CD2D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F11808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yExist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2D7BE57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CATEGORY_EXIST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051F428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1B47FA4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359495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yIn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PrCategory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035F566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y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super_cat_i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super_cat_id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B81EE4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y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ategory_nam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ategory_nam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29E08B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y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reated_a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now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43C1D4F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y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sav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7E13B1D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commi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549A621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1B1F63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created category_name: '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ategory_name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6340022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99FB8B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6F7ED5F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yIn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6FE3647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CATEGORY_CREATE_OK'</w:t>
      </w:r>
    </w:p>
    <w:p w14:paraId="0192B75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7490A42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6BF554D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rollBack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3DC3983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13B42C9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</w:t>
      </w: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 =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 ?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VALIDATION_ERROR'</w:t>
      </w:r>
      <w:r>
        <w:rPr>
          <w:rFonts w:ascii="Consolas" w:eastAsia="Consolas" w:hAnsi="Consolas" w:cs="Consolas"/>
          <w:color w:val="D4D4D4"/>
          <w:sz w:val="24"/>
          <w:szCs w:val="24"/>
        </w:rPr>
        <w:t>) :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021E3FF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5D88D4A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6552D00D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5047B3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07F77D1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3C86B73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172FAD5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getCategoriesWithProducts</w:t>
      </w:r>
      <w:r>
        <w:rPr>
          <w:rFonts w:ascii="Consolas" w:eastAsia="Consolas" w:hAnsi="Consolas" w:cs="Consolas"/>
          <w:color w:val="D4D4D4"/>
          <w:sz w:val="24"/>
          <w:szCs w:val="24"/>
        </w:rPr>
        <w:t>()</w:t>
      </w:r>
    </w:p>
    <w:p w14:paraId="1B19E62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4BA04B0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5F6C117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ies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PrCategory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select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category_name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super_cat_id'</w:t>
      </w:r>
      <w:r>
        <w:rPr>
          <w:rFonts w:ascii="Consolas" w:eastAsia="Consolas" w:hAnsi="Consolas" w:cs="Consolas"/>
          <w:color w:val="D4D4D4"/>
          <w:sz w:val="24"/>
          <w:szCs w:val="24"/>
        </w:rPr>
        <w:t>])</w:t>
      </w:r>
    </w:p>
    <w:p w14:paraId="4FE77AC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ith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pr_products:id,category_id'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7E5D9E4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688EB56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5D3257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DCDCAA"/>
          <w:sz w:val="24"/>
          <w:szCs w:val="24"/>
        </w:rPr>
        <w:t>sizeof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ies</w:t>
      </w:r>
      <w:r>
        <w:rPr>
          <w:rFonts w:ascii="Consolas" w:eastAsia="Consolas" w:hAnsi="Consolas" w:cs="Consolas"/>
          <w:color w:val="D4D4D4"/>
          <w:sz w:val="24"/>
          <w:szCs w:val="24"/>
        </w:rPr>
        <w:t>) =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5051EEC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242DF6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/ if no categories send empty array</w:t>
      </w:r>
    </w:p>
    <w:p w14:paraId="0A813D5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1B1B4B6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GET_CATEGORIES_OK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0127D67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[]</w:t>
      </w:r>
    </w:p>
    <w:p w14:paraId="705AF08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]);</w:t>
      </w:r>
    </w:p>
    <w:p w14:paraId="6BCAB42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A6E0F4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/ throw new Exception("CATEGORIES_NOT_AVAILABLE", getStatusCodes('EXCEPTION'));</w:t>
      </w:r>
    </w:p>
    <w:p w14:paraId="4B4C681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4D42F42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sIn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ProductsServic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1C9D714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            $fullResponse = [];</w:t>
      </w:r>
    </w:p>
    <w:p w14:paraId="5F0FAD5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forea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ies</w:t>
      </w:r>
      <w:r>
        <w:rPr>
          <w:rFonts w:ascii="Consolas" w:eastAsia="Consolas" w:hAnsi="Consolas" w:cs="Consolas"/>
          <w:color w:val="D4D4D4"/>
          <w:sz w:val="24"/>
          <w:szCs w:val="24"/>
        </w:rPr>
        <w:t> as 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y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77791EA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Data</w:t>
      </w:r>
      <w:r>
        <w:rPr>
          <w:rFonts w:ascii="Consolas" w:eastAsia="Consolas" w:hAnsi="Consolas" w:cs="Consolas"/>
          <w:color w:val="D4D4D4"/>
          <w:sz w:val="24"/>
          <w:szCs w:val="24"/>
        </w:rPr>
        <w:t> = [];</w:t>
      </w:r>
    </w:p>
    <w:p w14:paraId="7C99837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forea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y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_products</w:t>
      </w:r>
      <w:r>
        <w:rPr>
          <w:rFonts w:ascii="Consolas" w:eastAsia="Consolas" w:hAnsi="Consolas" w:cs="Consolas"/>
          <w:color w:val="D4D4D4"/>
          <w:sz w:val="24"/>
          <w:szCs w:val="24"/>
        </w:rPr>
        <w:t> as </w:t>
      </w:r>
      <w:r>
        <w:rPr>
          <w:rFonts w:ascii="Consolas" w:eastAsia="Consolas" w:hAnsi="Consolas" w:cs="Consolas"/>
          <w:color w:val="9CDCFE"/>
          <w:sz w:val="24"/>
          <w:szCs w:val="24"/>
        </w:rPr>
        <w:t>$prProduct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28548EA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Data</w:t>
      </w:r>
      <w:r>
        <w:rPr>
          <w:rFonts w:ascii="Consolas" w:eastAsia="Consolas" w:hAnsi="Consolas" w:cs="Consolas"/>
          <w:color w:val="D4D4D4"/>
          <w:sz w:val="24"/>
          <w:szCs w:val="24"/>
        </w:rPr>
        <w:t>[] =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s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ById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prProduc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id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true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4EF12EE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}</w:t>
      </w:r>
    </w:p>
    <w:p w14:paraId="15A0268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                $fullResponse[] = array_merge($category-&gt;toArray(), ['products' =&gt; $productData]);</w:t>
      </w:r>
    </w:p>
    <w:p w14:paraId="3BF3237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                $fullResponse[] =</w:t>
      </w:r>
    </w:p>
    <w:p w14:paraId="79A49A4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y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s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Data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3AC0181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766848D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9C0872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0A0DABA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GET_CATEGORIES_WITH_PRODUCTS_OK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497DE56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ies</w:t>
      </w:r>
    </w:p>
    <w:p w14:paraId="7DD676C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2798CD9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2C143DB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1F90C59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0FF7F99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372F966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37AA119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271805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getAllNestedCategori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27560D3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2B46790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499E17A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iss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) {</w:t>
      </w:r>
    </w:p>
    <w:p w14:paraId="50FD284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CATEGORY_ID_REQUIRED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1AFFB6E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5F18F78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BDD3C6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checkDataTyp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5162278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D92910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instanceof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3AD1809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,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1240228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4178D1C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313D4F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y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PrCategory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3ADE119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selec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super_cat_id'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  <w:r>
        <w:rPr>
          <w:rFonts w:ascii="Consolas" w:eastAsia="Consolas" w:hAnsi="Consolas" w:cs="Consolas"/>
          <w:color w:val="6A9955"/>
          <w:sz w:val="24"/>
          <w:szCs w:val="24"/>
        </w:rPr>
        <w:t>//'category_name', 'active_status',</w:t>
      </w:r>
    </w:p>
    <w:p w14:paraId="7455FCC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21D0966D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A27859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y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393C382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CATEGORY_NOT_AVAILABLE_BY_ID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56435BF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712C72E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14166D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ies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PrCategory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selec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super_cat_id'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5512BB8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4AB185E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76A066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tree2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formatTree2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ie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59841B9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C246ED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resul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arrayFlatte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tree2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5CBC0969" w14:textId="77777777" w:rsidR="00D44EAF" w:rsidRDefault="00D44EAF">
      <w:pPr>
        <w:shd w:val="clear" w:color="auto" w:fill="1E1E1E"/>
        <w:spacing w:after="24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4C1F7E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y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_categories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sult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1050554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view all data racks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74E5328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17D050C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GET_NESTED_CATEGORIES_OK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2DB8370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y</w:t>
      </w:r>
    </w:p>
    <w:p w14:paraId="0F2361E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5B70BA4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0EA644C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1BAA499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dd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6ED6B70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3E3904E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2C7CE42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4E49CA1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FDBB6D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formatTree2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tree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paren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2B023D0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0FED321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tree2</w:t>
      </w:r>
      <w:r>
        <w:rPr>
          <w:rFonts w:ascii="Consolas" w:eastAsia="Consolas" w:hAnsi="Consolas" w:cs="Consolas"/>
          <w:color w:val="D4D4D4"/>
          <w:sz w:val="24"/>
          <w:szCs w:val="24"/>
        </w:rPr>
        <w:t> = [];</w:t>
      </w:r>
    </w:p>
    <w:p w14:paraId="19A7FE7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forea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tree</w:t>
      </w:r>
      <w:r>
        <w:rPr>
          <w:rFonts w:ascii="Consolas" w:eastAsia="Consolas" w:hAnsi="Consolas" w:cs="Consolas"/>
          <w:color w:val="D4D4D4"/>
          <w:sz w:val="24"/>
          <w:szCs w:val="24"/>
        </w:rPr>
        <w:t> as </w:t>
      </w:r>
      <w:r>
        <w:rPr>
          <w:rFonts w:ascii="Consolas" w:eastAsia="Consolas" w:hAnsi="Consolas" w:cs="Consolas"/>
          <w:color w:val="9CDCFE"/>
          <w:sz w:val="24"/>
          <w:szCs w:val="24"/>
        </w:rPr>
        <w:t>$item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5CDAE29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item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super_cat_id'</w:t>
      </w:r>
      <w:r>
        <w:rPr>
          <w:rFonts w:ascii="Consolas" w:eastAsia="Consolas" w:hAnsi="Consolas" w:cs="Consolas"/>
          <w:color w:val="D4D4D4"/>
          <w:sz w:val="24"/>
          <w:szCs w:val="24"/>
        </w:rPr>
        <w:t>] == </w:t>
      </w:r>
      <w:r>
        <w:rPr>
          <w:rFonts w:ascii="Consolas" w:eastAsia="Consolas" w:hAnsi="Consolas" w:cs="Consolas"/>
          <w:color w:val="9CDCFE"/>
          <w:sz w:val="24"/>
          <w:szCs w:val="24"/>
        </w:rPr>
        <w:t>$parent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5433AB3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tem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_categories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formatTree2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tree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tem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5D3D7B6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chil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formatTree2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tree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tem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1AB437B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ECA801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tree2</w:t>
      </w:r>
      <w:r>
        <w:rPr>
          <w:rFonts w:ascii="Consolas" w:eastAsia="Consolas" w:hAnsi="Consolas" w:cs="Consolas"/>
          <w:color w:val="D4D4D4"/>
          <w:sz w:val="24"/>
          <w:szCs w:val="24"/>
        </w:rPr>
        <w:t>[] = </w:t>
      </w:r>
      <w:r>
        <w:rPr>
          <w:rFonts w:ascii="Consolas" w:eastAsia="Consolas" w:hAnsi="Consolas" w:cs="Consolas"/>
          <w:color w:val="9CDCFE"/>
          <w:sz w:val="24"/>
          <w:szCs w:val="24"/>
        </w:rPr>
        <w:t>$child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09A18C1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tree2</w:t>
      </w:r>
      <w:r>
        <w:rPr>
          <w:rFonts w:ascii="Consolas" w:eastAsia="Consolas" w:hAnsi="Consolas" w:cs="Consolas"/>
          <w:color w:val="D4D4D4"/>
          <w:sz w:val="24"/>
          <w:szCs w:val="24"/>
        </w:rPr>
        <w:t>[] = </w:t>
      </w:r>
      <w:r>
        <w:rPr>
          <w:rFonts w:ascii="Consolas" w:eastAsia="Consolas" w:hAnsi="Consolas" w:cs="Consolas"/>
          <w:color w:val="9CDCFE"/>
          <w:sz w:val="24"/>
          <w:szCs w:val="24"/>
        </w:rPr>
        <w:t>$item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];</w:t>
      </w:r>
    </w:p>
    <w:p w14:paraId="158800A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1D8D1C1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497C9FD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D0DA98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tree2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202D0AB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7AFFE4B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5F5439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arrayFlatte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array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ull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6D2E402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2261267D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40E53F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resul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array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34B7FA4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10A586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is_array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array</w:t>
      </w:r>
      <w:r>
        <w:rPr>
          <w:rFonts w:ascii="Consolas" w:eastAsia="Consolas" w:hAnsi="Consolas" w:cs="Consolas"/>
          <w:color w:val="D4D4D4"/>
          <w:sz w:val="24"/>
          <w:szCs w:val="24"/>
        </w:rPr>
        <w:t>)) {</w:t>
      </w:r>
    </w:p>
    <w:p w14:paraId="54EF427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array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func_get_args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79D676A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33938658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D959A2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forea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array</w:t>
      </w:r>
      <w:r>
        <w:rPr>
          <w:rFonts w:ascii="Consolas" w:eastAsia="Consolas" w:hAnsi="Consolas" w:cs="Consolas"/>
          <w:color w:val="D4D4D4"/>
          <w:sz w:val="24"/>
          <w:szCs w:val="24"/>
        </w:rPr>
        <w:t> as </w:t>
      </w:r>
      <w:r>
        <w:rPr>
          <w:rFonts w:ascii="Consolas" w:eastAsia="Consolas" w:hAnsi="Consolas" w:cs="Consolas"/>
          <w:color w:val="9CDCFE"/>
          <w:sz w:val="24"/>
          <w:szCs w:val="24"/>
        </w:rPr>
        <w:t>$key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value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2F47051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DCDCAA"/>
          <w:sz w:val="24"/>
          <w:szCs w:val="24"/>
        </w:rPr>
        <w:t>is_array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value</w:t>
      </w:r>
      <w:r>
        <w:rPr>
          <w:rFonts w:ascii="Consolas" w:eastAsia="Consolas" w:hAnsi="Consolas" w:cs="Consolas"/>
          <w:color w:val="D4D4D4"/>
          <w:sz w:val="24"/>
          <w:szCs w:val="24"/>
        </w:rPr>
        <w:t>)) {</w:t>
      </w:r>
    </w:p>
    <w:p w14:paraId="529AE4B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resul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array_merg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sult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array_flatte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value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1B447A5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else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2D16819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resul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array_merg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sult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array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key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value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5375A4B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633BEE4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0D31A4D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48D8DA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result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0580B07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34FF7D4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87707A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196C93B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756BA05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3CF3AAD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upd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6AED9D3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38B65AF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6CDABB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beginTransaction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5B40BB4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5D5E91E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0101A5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checkDataTyp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54CF6A2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427246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instanceof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5CABF73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,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4C376EC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05A2209D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7C9E9B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nnect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58182B0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UserDetail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3236CC8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B51715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permissionLevelCheck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ADMINS_ONLY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role_id'</w:t>
      </w:r>
      <w:r>
        <w:rPr>
          <w:rFonts w:ascii="Consolas" w:eastAsia="Consolas" w:hAnsi="Consolas" w:cs="Consolas"/>
          <w:color w:val="D4D4D4"/>
          <w:sz w:val="24"/>
          <w:szCs w:val="24"/>
        </w:rPr>
        <w:t>])) {</w:t>
      </w:r>
    </w:p>
    <w:p w14:paraId="7E75308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ADMINS_ONLY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UNAUTHORIZED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70D4827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}</w:t>
      </w:r>
    </w:p>
    <w:p w14:paraId="239CEE3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66B5A4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            $userId = $userData['id'];</w:t>
      </w:r>
    </w:p>
    <w:p w14:paraId="6F72DBE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46C5BF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yIn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PrCategory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6C11854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7732A72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D4312A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yInst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413067C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CATEGORY_NOT_AVAILABLE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790999D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00601D4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24F378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validate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34122BF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super_cat_id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nullable|exists:pr_category,id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382E20A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category_nam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string|min:6|max:255'</w:t>
      </w:r>
    </w:p>
    <w:p w14:paraId="5CA7708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1E94187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27BAD5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yExi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PrCategory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!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4DB635E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category_name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ategory_name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623EC17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1C902D2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220D28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yExist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2038BEE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CATEGORY_EXIST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3C00C9E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054DC9C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441C51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y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super_cat_i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super_cat_id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3A338E6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y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ategory_nam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ategory_nam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66EAC6F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y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sav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57E0628D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6318D1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commi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45FFA63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B978E0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update category_name: '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ategory_name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00306F6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D2F43C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7948C07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yIn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770CE89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CATEGORY_UPDATE_OK'</w:t>
      </w:r>
    </w:p>
    <w:p w14:paraId="4544458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672BD69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17D4E99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rollBack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5E1284F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0785127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 =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 ?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VALIDATION_ERROR'</w:t>
      </w:r>
      <w:r>
        <w:rPr>
          <w:rFonts w:ascii="Consolas" w:eastAsia="Consolas" w:hAnsi="Consolas" w:cs="Consolas"/>
          <w:color w:val="D4D4D4"/>
          <w:sz w:val="24"/>
          <w:szCs w:val="24"/>
        </w:rPr>
        <w:t>) :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172315D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38087C3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389237E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C775E4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6A69917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6EFDF50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1FAE820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dele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04BF616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3D09310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beginTransaction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24AA5CE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36BB5D8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checkDataTyp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4CFF68F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D6BC28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instanceof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2A1257E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,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1CC264C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68A0DA7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DE90B1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nnect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705AB29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UserDetail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6281366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211ADA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permissionLevelCheck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ADMINS_ONLY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role_id'</w:t>
      </w:r>
      <w:r>
        <w:rPr>
          <w:rFonts w:ascii="Consolas" w:eastAsia="Consolas" w:hAnsi="Consolas" w:cs="Consolas"/>
          <w:color w:val="D4D4D4"/>
          <w:sz w:val="24"/>
          <w:szCs w:val="24"/>
        </w:rPr>
        <w:t>])) {</w:t>
      </w:r>
    </w:p>
    <w:p w14:paraId="4B404A3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ADMINS_ONLY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UNAUTHORIZED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7C6B282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35F0E8D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62062A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            $userId = $userData['id'];</w:t>
      </w:r>
    </w:p>
    <w:p w14:paraId="5376955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74CD6D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yIn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PrCategory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29DAEFF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F33B15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categoryInst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0D281B3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NOT_AVAILABLE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56A821E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0B29ABD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8B1C91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children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PrCategory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377C78D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ith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pr_categories'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3D34586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ith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pr_products'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1C31074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1FF19CD8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31AC0B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totalNumberOfChil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046019C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forea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children</w:t>
      </w:r>
      <w:r>
        <w:rPr>
          <w:rFonts w:ascii="Consolas" w:eastAsia="Consolas" w:hAnsi="Consolas" w:cs="Consolas"/>
          <w:color w:val="D4D4D4"/>
          <w:sz w:val="24"/>
          <w:szCs w:val="24"/>
        </w:rPr>
        <w:t> as </w:t>
      </w:r>
      <w:r>
        <w:rPr>
          <w:rFonts w:ascii="Consolas" w:eastAsia="Consolas" w:hAnsi="Consolas" w:cs="Consolas"/>
          <w:color w:val="9CDCFE"/>
          <w:sz w:val="24"/>
          <w:szCs w:val="24"/>
        </w:rPr>
        <w:t>$child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75CAA7D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totalNumberOfChild</w:t>
      </w:r>
      <w:r>
        <w:rPr>
          <w:rFonts w:ascii="Consolas" w:eastAsia="Consolas" w:hAnsi="Consolas" w:cs="Consolas"/>
          <w:color w:val="D4D4D4"/>
          <w:sz w:val="24"/>
          <w:szCs w:val="24"/>
        </w:rPr>
        <w:t> += </w:t>
      </w:r>
      <w:r>
        <w:rPr>
          <w:rFonts w:ascii="Consolas" w:eastAsia="Consolas" w:hAnsi="Consolas" w:cs="Consolas"/>
          <w:color w:val="DCDCAA"/>
          <w:sz w:val="24"/>
          <w:szCs w:val="24"/>
        </w:rPr>
        <w:t>sizeof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child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Relations</w:t>
      </w:r>
      <w:r>
        <w:rPr>
          <w:rFonts w:ascii="Consolas" w:eastAsia="Consolas" w:hAnsi="Consolas" w:cs="Consolas"/>
          <w:color w:val="D4D4D4"/>
          <w:sz w:val="24"/>
          <w:szCs w:val="24"/>
        </w:rPr>
        <w:t>()[</w:t>
      </w:r>
      <w:r>
        <w:rPr>
          <w:rFonts w:ascii="Consolas" w:eastAsia="Consolas" w:hAnsi="Consolas" w:cs="Consolas"/>
          <w:color w:val="CE9178"/>
          <w:sz w:val="24"/>
          <w:szCs w:val="24"/>
        </w:rPr>
        <w:t>"pr_categories"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7A9598D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totalNumberOfChild</w:t>
      </w:r>
      <w:r>
        <w:rPr>
          <w:rFonts w:ascii="Consolas" w:eastAsia="Consolas" w:hAnsi="Consolas" w:cs="Consolas"/>
          <w:color w:val="D4D4D4"/>
          <w:sz w:val="24"/>
          <w:szCs w:val="24"/>
        </w:rPr>
        <w:t> += </w:t>
      </w:r>
      <w:r>
        <w:rPr>
          <w:rFonts w:ascii="Consolas" w:eastAsia="Consolas" w:hAnsi="Consolas" w:cs="Consolas"/>
          <w:color w:val="DCDCAA"/>
          <w:sz w:val="24"/>
          <w:szCs w:val="24"/>
        </w:rPr>
        <w:t>sizeof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child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Relations</w:t>
      </w:r>
      <w:r>
        <w:rPr>
          <w:rFonts w:ascii="Consolas" w:eastAsia="Consolas" w:hAnsi="Consolas" w:cs="Consolas"/>
          <w:color w:val="D4D4D4"/>
          <w:sz w:val="24"/>
          <w:szCs w:val="24"/>
        </w:rPr>
        <w:t>()[</w:t>
      </w:r>
      <w:r>
        <w:rPr>
          <w:rFonts w:ascii="Consolas" w:eastAsia="Consolas" w:hAnsi="Consolas" w:cs="Consolas"/>
          <w:color w:val="CE9178"/>
          <w:sz w:val="24"/>
          <w:szCs w:val="24"/>
        </w:rPr>
        <w:t>"pr_products"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5814DFF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33E2118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2C7445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totalNumberOfChild</w:t>
      </w:r>
      <w:r>
        <w:rPr>
          <w:rFonts w:ascii="Consolas" w:eastAsia="Consolas" w:hAnsi="Consolas" w:cs="Consolas"/>
          <w:color w:val="D4D4D4"/>
          <w:sz w:val="24"/>
          <w:szCs w:val="24"/>
        </w:rPr>
        <w:t> &gt;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3196288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CATEGORY_CAN_NOT_DELETE_RELATION_DATA_AVAILABLE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689CC7B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61A682B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BF141A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            $roleExist-&gt;delete();</w:t>
      </w:r>
    </w:p>
    <w:p w14:paraId="0171879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            DB::commit();</w:t>
      </w:r>
    </w:p>
    <w:p w14:paraId="7B6B0AA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484E3B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 category delete success id - '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091FCAB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23B0273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CATEGORY_DELETE_OK'</w:t>
      </w:r>
    </w:p>
    <w:p w14:paraId="37DD624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43108DA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6D16C7D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rollBack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1DFD2ED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14FBB12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16C6CE2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63DE6FA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676D2A5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1FDFD9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}</w:t>
      </w:r>
    </w:p>
    <w:p w14:paraId="67F61CE3" w14:textId="77777777" w:rsidR="00D44EAF" w:rsidRDefault="00D44EAF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7BF0F8C" w14:textId="77777777" w:rsidR="00D44EAF" w:rsidRDefault="006F623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ProductService</w:t>
      </w:r>
    </w:p>
    <w:p w14:paraId="27C45AF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&lt;?php</w:t>
      </w:r>
    </w:p>
    <w:p w14:paraId="32E22E7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A1D4D5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412BFE3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4FC412A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/</w:t>
      </w:r>
    </w:p>
    <w:p w14:paraId="300CF4AD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C13606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namespac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App\Services\Inventory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0E66E55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C78961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Illuminate\Support\Facades\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5923C52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C4E60B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App\Services\Auth\</w:t>
      </w:r>
      <w:r>
        <w:rPr>
          <w:rFonts w:ascii="Consolas" w:eastAsia="Consolas" w:hAnsi="Consolas" w:cs="Consolas"/>
          <w:color w:val="4EC9B0"/>
          <w:sz w:val="24"/>
          <w:szCs w:val="24"/>
        </w:rPr>
        <w:t>Connect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5E17BF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App\Models\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665D75A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A76F65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ProductsService</w:t>
      </w:r>
    </w:p>
    <w:p w14:paraId="30D602D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{</w:t>
      </w:r>
    </w:p>
    <w:p w14:paraId="1D37964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88DB12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ivat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6ED32E2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69EF63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__construct</w:t>
      </w:r>
      <w:r>
        <w:rPr>
          <w:rFonts w:ascii="Consolas" w:eastAsia="Consolas" w:hAnsi="Consolas" w:cs="Consolas"/>
          <w:color w:val="D4D4D4"/>
          <w:sz w:val="24"/>
          <w:szCs w:val="24"/>
        </w:rPr>
        <w:t>()</w:t>
      </w:r>
    </w:p>
    <w:p w14:paraId="0B58B10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648BA4C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app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config'</w:t>
      </w:r>
      <w:r>
        <w:rPr>
          <w:rFonts w:ascii="Consolas" w:eastAsia="Consolas" w:hAnsi="Consolas" w:cs="Consolas"/>
          <w:color w:val="D4D4D4"/>
          <w:sz w:val="24"/>
          <w:szCs w:val="24"/>
        </w:rPr>
        <w:t>)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enum.common.log_status"</w:t>
      </w:r>
      <w:r>
        <w:rPr>
          <w:rFonts w:ascii="Consolas" w:eastAsia="Consolas" w:hAnsi="Consolas" w:cs="Consolas"/>
          <w:color w:val="D4D4D4"/>
          <w:sz w:val="24"/>
          <w:szCs w:val="24"/>
        </w:rPr>
        <w:t>)[</w:t>
      </w:r>
      <w:r>
        <w:rPr>
          <w:rFonts w:ascii="Consolas" w:eastAsia="Consolas" w:hAnsi="Consolas" w:cs="Consolas"/>
          <w:color w:val="CE9178"/>
          <w:sz w:val="24"/>
          <w:szCs w:val="24"/>
        </w:rPr>
        <w:t>'SUCCESS'</w:t>
      </w:r>
      <w:r>
        <w:rPr>
          <w:rFonts w:ascii="Consolas" w:eastAsia="Consolas" w:hAnsi="Consolas" w:cs="Consolas"/>
          <w:color w:val="D4D4D4"/>
          <w:sz w:val="24"/>
          <w:szCs w:val="24"/>
        </w:rPr>
        <w:t>];</w:t>
      </w:r>
    </w:p>
    <w:p w14:paraId="5C3DDE6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4C8918E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28C9AA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2715B88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075423C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41ED46E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cre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46C531C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16138BCB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6E69ED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beginTransaction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5867C15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1F712BC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3A85C5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nnect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7CEB252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UserDetail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63FE630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129CD3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permissionLevelCheck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SELLER_ONLY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role_id'</w:t>
      </w:r>
      <w:r>
        <w:rPr>
          <w:rFonts w:ascii="Consolas" w:eastAsia="Consolas" w:hAnsi="Consolas" w:cs="Consolas"/>
          <w:color w:val="D4D4D4"/>
          <w:sz w:val="24"/>
          <w:szCs w:val="24"/>
        </w:rPr>
        <w:t>])) {</w:t>
      </w:r>
    </w:p>
    <w:p w14:paraId="2BB1E63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SELLER_ONLY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UNAUTHORIZED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62D9606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485572B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];</w:t>
      </w:r>
    </w:p>
    <w:p w14:paraId="111EC20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4056CF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validate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3F31257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category_id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exists:pr_category,id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5B76AD0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nam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string|min:6|max:255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72D9CAB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short_desc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string|min:10|max:255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284316D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long_desc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string|min:10|max:255'</w:t>
      </w:r>
    </w:p>
    <w:p w14:paraId="30D004D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37571BB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3CF841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6B0A3D5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owner_i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d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02DF2EA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ategory_i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ategory_id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70DC1F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_nam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_nam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5D6FFE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short_desc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short_desc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5423B28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long_desc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long_desc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884EA0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reated_a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now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1E136B4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sav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6A07877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commi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3DE5BA8D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1327B8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 created role_name: '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_name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78B9CEB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B3D540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4ACD2D8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3C58EC4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CREATE_OK'</w:t>
      </w:r>
    </w:p>
    <w:p w14:paraId="3A6D8E9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18047AD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7EEA771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rollBack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03E731B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            dd($exception);</w:t>
      </w:r>
    </w:p>
    <w:p w14:paraId="576A8E8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2DEB67A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 =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 ?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VALIDATION_ERROR'</w:t>
      </w:r>
      <w:r>
        <w:rPr>
          <w:rFonts w:ascii="Consolas" w:eastAsia="Consolas" w:hAnsi="Consolas" w:cs="Consolas"/>
          <w:color w:val="D4D4D4"/>
          <w:sz w:val="24"/>
          <w:szCs w:val="24"/>
        </w:rPr>
        <w:t>) :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3AF34C0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22B784E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757250C8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D91F1B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22F279B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4B33DD2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1FB74D0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getAllProducts</w:t>
      </w:r>
      <w:r>
        <w:rPr>
          <w:rFonts w:ascii="Consolas" w:eastAsia="Consolas" w:hAnsi="Consolas" w:cs="Consolas"/>
          <w:color w:val="D4D4D4"/>
          <w:sz w:val="24"/>
          <w:szCs w:val="24"/>
        </w:rPr>
        <w:t>()</w:t>
      </w:r>
    </w:p>
    <w:p w14:paraId="5612B9B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276AA55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41553BD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s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orderBy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created_at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desc'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7DE4928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select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name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category_id'</w:t>
      </w:r>
      <w:r>
        <w:rPr>
          <w:rFonts w:ascii="Consolas" w:eastAsia="Consolas" w:hAnsi="Consolas" w:cs="Consolas"/>
          <w:color w:val="D4D4D4"/>
          <w:sz w:val="24"/>
          <w:szCs w:val="24"/>
        </w:rPr>
        <w:t>])</w:t>
      </w:r>
    </w:p>
    <w:p w14:paraId="44D5F11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ith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pr_category:id,category_name'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5E8F44C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ith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pr_product_infos:product_id,price,quatity'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394EEB2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pagin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DCDCAA"/>
          <w:sz w:val="24"/>
          <w:szCs w:val="24"/>
        </w:rPr>
        <w:t>getGlobalSettingByNam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DEFAULT_ITEMS_PER_PAGE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239EFA2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4EE6CC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DCDCAA"/>
          <w:sz w:val="24"/>
          <w:szCs w:val="24"/>
        </w:rPr>
        <w:t>sizeof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s</w:t>
      </w:r>
      <w:r>
        <w:rPr>
          <w:rFonts w:ascii="Consolas" w:eastAsia="Consolas" w:hAnsi="Consolas" w:cs="Consolas"/>
          <w:color w:val="D4D4D4"/>
          <w:sz w:val="24"/>
          <w:szCs w:val="24"/>
        </w:rPr>
        <w:t>) =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69CED46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EB70DF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/ if no roles send empty array</w:t>
      </w:r>
    </w:p>
    <w:p w14:paraId="0F9EBBE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579C6A1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GET_PRODUCTS_OK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269E928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[]</w:t>
      </w:r>
    </w:p>
    <w:p w14:paraId="2C690CC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]);</w:t>
      </w:r>
    </w:p>
    <w:p w14:paraId="551C1B2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324AF12D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01319C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            addToLog('view all data roles', $this-&gt;enumSuccess);</w:t>
      </w:r>
    </w:p>
    <w:p w14:paraId="77D187C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C52502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3CDAE46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GET_PRODUCTS_OK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347A232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toArray</w:t>
      </w:r>
      <w:r>
        <w:rPr>
          <w:rFonts w:ascii="Consolas" w:eastAsia="Consolas" w:hAnsi="Consolas" w:cs="Consolas"/>
          <w:color w:val="D4D4D4"/>
          <w:sz w:val="24"/>
          <w:szCs w:val="24"/>
        </w:rPr>
        <w:t>()</w:t>
      </w:r>
    </w:p>
    <w:p w14:paraId="4CA29AA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1513E79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37A7528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29170A3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73EFF11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5701DF8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7DE8C01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51D225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29BB5F9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144FD51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55AF938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getById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returnTyp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false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4BBB5B4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{</w:t>
      </w:r>
    </w:p>
    <w:p w14:paraId="6DA9F70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2C76BCE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iss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) {</w:t>
      </w:r>
    </w:p>
    <w:p w14:paraId="6238EEF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ID_REQUIRED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3D342A6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154CC0B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C89DE8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checkDataTyp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102AEE2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9FE695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instanceof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101B0F8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,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792FBCB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37673F9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EFFB45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s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orderBy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created_at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desc'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02B531D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select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name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category_id'</w:t>
      </w:r>
      <w:r>
        <w:rPr>
          <w:rFonts w:ascii="Consolas" w:eastAsia="Consolas" w:hAnsi="Consolas" w:cs="Consolas"/>
          <w:color w:val="D4D4D4"/>
          <w:sz w:val="24"/>
          <w:szCs w:val="24"/>
        </w:rPr>
        <w:t>])</w:t>
      </w:r>
    </w:p>
    <w:p w14:paraId="7C45B13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ith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pr_category:id,category_name'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18AD4A7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ith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pr_product_infos:product_id,price,quatity'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4B0F08A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1ACBE2C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1AC8E78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866249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s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7195AD4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NOT_AVAILABLE_BY_ID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1626995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61D5C9AA" w14:textId="77777777" w:rsidR="00D44EAF" w:rsidRDefault="00D44EAF">
      <w:pPr>
        <w:shd w:val="clear" w:color="auto" w:fill="1E1E1E"/>
        <w:spacing w:after="24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1A672E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view data of the given product '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4992A9D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A8B41A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returnType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6B6175C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s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14EF7D2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42A012F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204352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467794B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GET_PRODUCT_BY_ID_OK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7492481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s</w:t>
      </w:r>
    </w:p>
    <w:p w14:paraId="2AE478F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1A026BA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69E80B0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5FB077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0A59715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 =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 ?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VALIDATION_ERROR'</w:t>
      </w:r>
      <w:r>
        <w:rPr>
          <w:rFonts w:ascii="Consolas" w:eastAsia="Consolas" w:hAnsi="Consolas" w:cs="Consolas"/>
          <w:color w:val="D4D4D4"/>
          <w:sz w:val="24"/>
          <w:szCs w:val="24"/>
        </w:rPr>
        <w:t>) :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245DD0A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3E1B4DE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38891EB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F6D27D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199EC55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7B04764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753AC1C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getByNam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name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returnTyp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false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6A28176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1F16A1D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424C4DC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iss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name</w:t>
      </w:r>
      <w:r>
        <w:rPr>
          <w:rFonts w:ascii="Consolas" w:eastAsia="Consolas" w:hAnsi="Consolas" w:cs="Consolas"/>
          <w:color w:val="D4D4D4"/>
          <w:sz w:val="24"/>
          <w:szCs w:val="24"/>
        </w:rPr>
        <w:t>)) {</w:t>
      </w:r>
    </w:p>
    <w:p w14:paraId="0451023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NAME_REQUIRED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32CDFA6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230C0AC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006211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checkDataTyp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name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string'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2630ADC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486674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instanceof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2335086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,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449029B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699C2FB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7DF2CB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Exi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name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like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"%{</w:t>
      </w:r>
      <w:r>
        <w:rPr>
          <w:rFonts w:ascii="Consolas" w:eastAsia="Consolas" w:hAnsi="Consolas" w:cs="Consolas"/>
          <w:color w:val="9CDCFE"/>
          <w:sz w:val="24"/>
          <w:szCs w:val="24"/>
        </w:rPr>
        <w:t>$name</w:t>
      </w:r>
      <w:r>
        <w:rPr>
          <w:rFonts w:ascii="Consolas" w:eastAsia="Consolas" w:hAnsi="Consolas" w:cs="Consolas"/>
          <w:color w:val="CE9178"/>
          <w:sz w:val="24"/>
          <w:szCs w:val="24"/>
        </w:rPr>
        <w:t>}%"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37C41D6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select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name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category_id'</w:t>
      </w:r>
      <w:r>
        <w:rPr>
          <w:rFonts w:ascii="Consolas" w:eastAsia="Consolas" w:hAnsi="Consolas" w:cs="Consolas"/>
          <w:color w:val="D4D4D4"/>
          <w:sz w:val="24"/>
          <w:szCs w:val="24"/>
        </w:rPr>
        <w:t>])</w:t>
      </w:r>
    </w:p>
    <w:p w14:paraId="79A91B4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ith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pr_category:id,category_name'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6789A18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ith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pr_product_infos:product_id,price,quatity'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2607A82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0ECB3C7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5DB2F3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Exist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64B0361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NAME_NOT_EXIST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5717DEA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49C5A5C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E74A4F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view data of the given product '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9CDCFE"/>
          <w:sz w:val="24"/>
          <w:szCs w:val="24"/>
        </w:rPr>
        <w:t>$name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1BE99F5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C9310B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returnType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60F43DB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Exist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14EFEF5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53BDCB5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332F010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GET_PRODUCT_OK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2D465DE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Exist</w:t>
      </w:r>
    </w:p>
    <w:p w14:paraId="7F8C446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4328D7B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10E87F9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dd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4273A43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696F9C1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79C3C41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6647A1B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6513DC3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5F3478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210BC5F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5BB61F8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74E4112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upd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6C72C4D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09F6EEB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12F836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beginTransaction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76D1838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5EAF9BD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1FAAA8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checkDataTyp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586CB69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DA5858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instanceof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31FFD77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,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3EF8F69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701A132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35E378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nnect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408621D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UserDetail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74CC49F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C3E1F9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permissionLevelCheck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SELLER_ONLY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role_id'</w:t>
      </w:r>
      <w:r>
        <w:rPr>
          <w:rFonts w:ascii="Consolas" w:eastAsia="Consolas" w:hAnsi="Consolas" w:cs="Consolas"/>
          <w:color w:val="D4D4D4"/>
          <w:sz w:val="24"/>
          <w:szCs w:val="24"/>
        </w:rPr>
        <w:t>])) {</w:t>
      </w:r>
    </w:p>
    <w:p w14:paraId="564E806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SELLER_ONLY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UNAUTHORIZED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1CA0D12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60838D1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1C7BA3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];</w:t>
      </w:r>
    </w:p>
    <w:p w14:paraId="563F9F2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1CA815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30D0304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owner_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3DD91FE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4DA9FAB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D0547B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st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1E9CA7D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NOT_AVAILABLE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7ADEFE8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57D84A34" w14:textId="77777777" w:rsidR="00D44EAF" w:rsidRDefault="006F6235">
      <w:pPr>
        <w:shd w:val="clear" w:color="auto" w:fill="1E1E1E"/>
        <w:spacing w:after="24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br/>
      </w:r>
    </w:p>
    <w:p w14:paraId="1FA384C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Exi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!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5F29C8F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owner_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610FA38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name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_name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3001CFF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5094AAC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268388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Exist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234E9C7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EXIST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19D65FD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5026D128" w14:textId="77777777" w:rsidR="00D44EAF" w:rsidRDefault="006F6235">
      <w:pPr>
        <w:shd w:val="clear" w:color="auto" w:fill="1E1E1E"/>
        <w:spacing w:after="24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br/>
      </w:r>
    </w:p>
    <w:p w14:paraId="7C32CB8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validate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43B6549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category_id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exists:pr_category,id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44D7928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nam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string|min:6|max:255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1D1BFF1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short_desc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string|min:10|max:255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5615A68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long_desc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string|min:10|max:255'</w:t>
      </w:r>
    </w:p>
    <w:p w14:paraId="17A1E04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38260B3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68812E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owner_i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d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D49A89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ategory_i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ategory_id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1DD59B0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_nam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_nam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26A9EE4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short_desc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short_desc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6028031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long_desc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long_desc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A0BAAF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sav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2CAB0AF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8CF9C6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commi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0FAF5DD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5AF5C0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 update product_name: '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_name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CE9178"/>
          <w:sz w:val="24"/>
          <w:szCs w:val="24"/>
        </w:rPr>
        <w:t>' ,short_desc:'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short_desc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4369E2A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0296C1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6024DAD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00EC493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UPDATE_OK'</w:t>
      </w:r>
    </w:p>
    <w:p w14:paraId="03C0A38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104E843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2F33990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rollBack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6982174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3EC3251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 =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 ?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VALIDATION_ERROR'</w:t>
      </w:r>
      <w:r>
        <w:rPr>
          <w:rFonts w:ascii="Consolas" w:eastAsia="Consolas" w:hAnsi="Consolas" w:cs="Consolas"/>
          <w:color w:val="D4D4D4"/>
          <w:sz w:val="24"/>
          <w:szCs w:val="24"/>
        </w:rPr>
        <w:t>) :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5F73466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64602C0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588660E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641A0D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0EC4472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1AEA5DF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2C247CF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dele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0ED9EEB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59A788B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beginTransaction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0B33E09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603AF49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checkDataTyp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50C61D7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B66666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instanceof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0273726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,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21F7E1D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3D9F861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BE9004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nnect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24BD1D7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UserDetail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061FCDAD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D2213D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permissionLevelCheck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SELLER_ONLY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role_id'</w:t>
      </w:r>
      <w:r>
        <w:rPr>
          <w:rFonts w:ascii="Consolas" w:eastAsia="Consolas" w:hAnsi="Consolas" w:cs="Consolas"/>
          <w:color w:val="D4D4D4"/>
          <w:sz w:val="24"/>
          <w:szCs w:val="24"/>
        </w:rPr>
        <w:t>])) {</w:t>
      </w:r>
    </w:p>
    <w:p w14:paraId="6F60804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SELLER_ONLY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UNAUTHORIZED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6425840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0E46B36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95DF68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];</w:t>
      </w:r>
    </w:p>
    <w:p w14:paraId="34C746AD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BEF261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00948ED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owner_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5E38326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2CF1AB8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E4D20E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Inst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7FF3D16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NOT_AVAILABLE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47B5189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097D06F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C7FF3D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children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73BB347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ith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pr_product_infos'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6FD952A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7F45008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531FA8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totalNumberOfChil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3964215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forea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children</w:t>
      </w:r>
      <w:r>
        <w:rPr>
          <w:rFonts w:ascii="Consolas" w:eastAsia="Consolas" w:hAnsi="Consolas" w:cs="Consolas"/>
          <w:color w:val="D4D4D4"/>
          <w:sz w:val="24"/>
          <w:szCs w:val="24"/>
        </w:rPr>
        <w:t> as </w:t>
      </w:r>
      <w:r>
        <w:rPr>
          <w:rFonts w:ascii="Consolas" w:eastAsia="Consolas" w:hAnsi="Consolas" w:cs="Consolas"/>
          <w:color w:val="9CDCFE"/>
          <w:sz w:val="24"/>
          <w:szCs w:val="24"/>
        </w:rPr>
        <w:t>$child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516112A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totalNumberOfChild</w:t>
      </w:r>
      <w:r>
        <w:rPr>
          <w:rFonts w:ascii="Consolas" w:eastAsia="Consolas" w:hAnsi="Consolas" w:cs="Consolas"/>
          <w:color w:val="D4D4D4"/>
          <w:sz w:val="24"/>
          <w:szCs w:val="24"/>
        </w:rPr>
        <w:t> += </w:t>
      </w:r>
      <w:r>
        <w:rPr>
          <w:rFonts w:ascii="Consolas" w:eastAsia="Consolas" w:hAnsi="Consolas" w:cs="Consolas"/>
          <w:color w:val="DCDCAA"/>
          <w:sz w:val="24"/>
          <w:szCs w:val="24"/>
        </w:rPr>
        <w:t>sizeof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child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Relations</w:t>
      </w:r>
      <w:r>
        <w:rPr>
          <w:rFonts w:ascii="Consolas" w:eastAsia="Consolas" w:hAnsi="Consolas" w:cs="Consolas"/>
          <w:color w:val="D4D4D4"/>
          <w:sz w:val="24"/>
          <w:szCs w:val="24"/>
        </w:rPr>
        <w:t>()[</w:t>
      </w:r>
      <w:r>
        <w:rPr>
          <w:rFonts w:ascii="Consolas" w:eastAsia="Consolas" w:hAnsi="Consolas" w:cs="Consolas"/>
          <w:color w:val="CE9178"/>
          <w:sz w:val="24"/>
          <w:szCs w:val="24"/>
        </w:rPr>
        <w:t>"pr_product_infos"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1416568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38027786" w14:textId="77777777" w:rsidR="00D44EAF" w:rsidRDefault="00D44EAF">
      <w:pPr>
        <w:shd w:val="clear" w:color="auto" w:fill="1E1E1E"/>
        <w:spacing w:after="24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1B01A8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totalNumberOfChild</w:t>
      </w:r>
      <w:r>
        <w:rPr>
          <w:rFonts w:ascii="Consolas" w:eastAsia="Consolas" w:hAnsi="Consolas" w:cs="Consolas"/>
          <w:color w:val="D4D4D4"/>
          <w:sz w:val="24"/>
          <w:szCs w:val="24"/>
        </w:rPr>
        <w:t> &gt;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6BF6BED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CAN_NOT_DELETE_RELATION_DATA_AVAILABLE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74049D2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700E4AB8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F55556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            $roleExist-&gt;delete();</w:t>
      </w:r>
    </w:p>
    <w:p w14:paraId="37BB15A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            DB::commit();</w:t>
      </w:r>
    </w:p>
    <w:p w14:paraId="1F3BA16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DAAF90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 delete success id - '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332065E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7CF0FE2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DELETE_OK'</w:t>
      </w:r>
    </w:p>
    <w:p w14:paraId="44538F8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54B570F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4FBBFF3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rollBack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7A3B878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58CAFAA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7DFE533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20CA9B6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17B88A2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D9985F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}</w:t>
      </w:r>
    </w:p>
    <w:p w14:paraId="25B50F40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E16DEC5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E6D0136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6D43FB1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79C69A7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68E0B5A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25653D0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4DA1D6A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EA756F5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4BFBA9E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A66E910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907BDFC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9106F13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681EF90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1D041FB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D7FE56B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E910C4C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D918299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24BE9E6" w14:textId="77777777" w:rsidR="00D44EAF" w:rsidRDefault="006F6235">
      <w:pPr>
        <w:ind w:firstLine="72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lastRenderedPageBreak/>
        <w:t>Order</w:t>
      </w:r>
    </w:p>
    <w:p w14:paraId="0558C685" w14:textId="77777777" w:rsidR="00D44EAF" w:rsidRDefault="006F623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voiceService</w:t>
      </w:r>
    </w:p>
    <w:p w14:paraId="39C4850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&lt;?php</w:t>
      </w:r>
    </w:p>
    <w:p w14:paraId="432F430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72BC20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34BE855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0C0F3B4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/</w:t>
      </w:r>
    </w:p>
    <w:p w14:paraId="3F62856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1A4ECD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namespac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App\Services\Invo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6F1E592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A4E383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Illuminate\Support\Facades\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25CF0E6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1368C52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App\Services\Auth\</w:t>
      </w:r>
      <w:r>
        <w:rPr>
          <w:rFonts w:ascii="Consolas" w:eastAsia="Consolas" w:hAnsi="Consolas" w:cs="Consolas"/>
          <w:color w:val="4EC9B0"/>
          <w:sz w:val="24"/>
          <w:szCs w:val="24"/>
        </w:rPr>
        <w:t>Connect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356088C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App\Models\</w:t>
      </w:r>
      <w:r>
        <w:rPr>
          <w:rFonts w:ascii="Consolas" w:eastAsia="Consolas" w:hAnsi="Consolas" w:cs="Consolas"/>
          <w:color w:val="4EC9B0"/>
          <w:sz w:val="24"/>
          <w:szCs w:val="24"/>
        </w:rPr>
        <w:t>InvInvo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536B9CF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272BBA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InvoiceService</w:t>
      </w:r>
    </w:p>
    <w:p w14:paraId="6695C76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{</w:t>
      </w:r>
    </w:p>
    <w:p w14:paraId="1B100DD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1F0C7C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ivat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1D2C033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C8529F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__construct</w:t>
      </w:r>
      <w:r>
        <w:rPr>
          <w:rFonts w:ascii="Consolas" w:eastAsia="Consolas" w:hAnsi="Consolas" w:cs="Consolas"/>
          <w:color w:val="D4D4D4"/>
          <w:sz w:val="24"/>
          <w:szCs w:val="24"/>
        </w:rPr>
        <w:t>()</w:t>
      </w:r>
    </w:p>
    <w:p w14:paraId="5BA84E7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62D6DB4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app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config'</w:t>
      </w:r>
      <w:r>
        <w:rPr>
          <w:rFonts w:ascii="Consolas" w:eastAsia="Consolas" w:hAnsi="Consolas" w:cs="Consolas"/>
          <w:color w:val="D4D4D4"/>
          <w:sz w:val="24"/>
          <w:szCs w:val="24"/>
        </w:rPr>
        <w:t>)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enum.common.log_status"</w:t>
      </w:r>
      <w:r>
        <w:rPr>
          <w:rFonts w:ascii="Consolas" w:eastAsia="Consolas" w:hAnsi="Consolas" w:cs="Consolas"/>
          <w:color w:val="D4D4D4"/>
          <w:sz w:val="24"/>
          <w:szCs w:val="24"/>
        </w:rPr>
        <w:t>)[</w:t>
      </w:r>
      <w:r>
        <w:rPr>
          <w:rFonts w:ascii="Consolas" w:eastAsia="Consolas" w:hAnsi="Consolas" w:cs="Consolas"/>
          <w:color w:val="CE9178"/>
          <w:sz w:val="24"/>
          <w:szCs w:val="24"/>
        </w:rPr>
        <w:t>'SUCCESS'</w:t>
      </w:r>
      <w:r>
        <w:rPr>
          <w:rFonts w:ascii="Consolas" w:eastAsia="Consolas" w:hAnsi="Consolas" w:cs="Consolas"/>
          <w:color w:val="D4D4D4"/>
          <w:sz w:val="24"/>
          <w:szCs w:val="24"/>
        </w:rPr>
        <w:t>];</w:t>
      </w:r>
    </w:p>
    <w:p w14:paraId="67A65D5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7459030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5D593D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3D9440A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7B80C89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169D249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cre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2591DB4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6795D02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95FBCE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beginTransaction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68DE444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31EF3748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128A1E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nnect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4ED8894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UserDetail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6416C7D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8FCC67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permissionLevelCheck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BUYER_ONLY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role_id'</w:t>
      </w:r>
      <w:r>
        <w:rPr>
          <w:rFonts w:ascii="Consolas" w:eastAsia="Consolas" w:hAnsi="Consolas" w:cs="Consolas"/>
          <w:color w:val="D4D4D4"/>
          <w:sz w:val="24"/>
          <w:szCs w:val="24"/>
        </w:rPr>
        <w:t>])) {</w:t>
      </w:r>
    </w:p>
    <w:p w14:paraId="7457854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BUYER_ONLY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UNAUTHORIZED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5CA09C6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189E054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];</w:t>
      </w:r>
    </w:p>
    <w:p w14:paraId="013C213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AD256C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validate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7258D5E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total_amount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numeric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5514009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ayment_procedur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numeric|digits:1|in:1,2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7B66DDA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aid_status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numeric|digits:1|in:1,2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3451DF6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43F451F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EF8C7D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InvInvoic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7916966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buyer_i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d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294184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omplete_status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B5CEA8"/>
          <w:sz w:val="24"/>
          <w:szCs w:val="24"/>
        </w:rPr>
        <w:t>2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36750EA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total_amoun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total_amount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3BEE31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ayment_procedur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ayment_procedur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0D1A064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aid_status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aid_status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3A708CD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reated_a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now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0AD8F2C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sav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3FE64C6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commi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010DE74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D6E832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nvoice created role_name: '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buyer_id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63AA72B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D00C6D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41D9FAB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6274A7B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INVOICE_CREATE_OK'</w:t>
      </w:r>
    </w:p>
    <w:p w14:paraId="30539BE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1291E1F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0197694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rollBack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28AF5FE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            dd($exception);</w:t>
      </w:r>
    </w:p>
    <w:p w14:paraId="6AFEEBD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50AABB6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 =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 ?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VALIDATION_ERROR'</w:t>
      </w:r>
      <w:r>
        <w:rPr>
          <w:rFonts w:ascii="Consolas" w:eastAsia="Consolas" w:hAnsi="Consolas" w:cs="Consolas"/>
          <w:color w:val="D4D4D4"/>
          <w:sz w:val="24"/>
          <w:szCs w:val="24"/>
        </w:rPr>
        <w:t>) :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40E3953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75E0270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}</w:t>
      </w:r>
    </w:p>
    <w:p w14:paraId="3347609D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4522BB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6F65078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11DE379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150726D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getAllInvoic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4E6B076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7B073AA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5F6202C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nnect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4E10FAD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UserDetail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7C73B13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D62842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permissionLevelCheck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BUYER_ONLY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role_id'</w:t>
      </w:r>
      <w:r>
        <w:rPr>
          <w:rFonts w:ascii="Consolas" w:eastAsia="Consolas" w:hAnsi="Consolas" w:cs="Consolas"/>
          <w:color w:val="D4D4D4"/>
          <w:sz w:val="24"/>
          <w:szCs w:val="24"/>
        </w:rPr>
        <w:t>])) {</w:t>
      </w:r>
    </w:p>
    <w:p w14:paraId="477427F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BUYER_ONLY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UNAUTHORIZED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4E2E860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69D7823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];</w:t>
      </w:r>
    </w:p>
    <w:p w14:paraId="0BAB7E7B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D1FE9E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s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InvInvoic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orderBy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created_at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desc'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5C5C5B9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select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buyer_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complete_status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total_amount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5E329D8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ayment_procedure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paid_status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delivery_date'</w:t>
      </w:r>
      <w:r>
        <w:rPr>
          <w:rFonts w:ascii="Consolas" w:eastAsia="Consolas" w:hAnsi="Consolas" w:cs="Consolas"/>
          <w:color w:val="D4D4D4"/>
          <w:sz w:val="24"/>
          <w:szCs w:val="24"/>
        </w:rPr>
        <w:t>])</w:t>
      </w:r>
    </w:p>
    <w:p w14:paraId="56D3011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ith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nv_items:inv_id,product_id,quantity,unit_price,discount_amount,total_price'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77DCB0A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buyer_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687201C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78BC47E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/-&gt;paginate(getGlobalSettingByName('DEFAULT_ITEMS_PER_PAGE'));</w:t>
      </w:r>
    </w:p>
    <w:p w14:paraId="6A1E48D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6DE6D7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DCDCAA"/>
          <w:sz w:val="24"/>
          <w:szCs w:val="24"/>
        </w:rPr>
        <w:t>sizeof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s</w:t>
      </w:r>
      <w:r>
        <w:rPr>
          <w:rFonts w:ascii="Consolas" w:eastAsia="Consolas" w:hAnsi="Consolas" w:cs="Consolas"/>
          <w:color w:val="D4D4D4"/>
          <w:sz w:val="24"/>
          <w:szCs w:val="24"/>
        </w:rPr>
        <w:t>) =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3E19B7D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BAE452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/ if no invoices send empty array</w:t>
      </w:r>
    </w:p>
    <w:p w14:paraId="67A02D7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06FD9DA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GET_PRODUCTS_OK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4A94EA1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[]</w:t>
      </w:r>
    </w:p>
    <w:p w14:paraId="4DE4CAC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]);</w:t>
      </w:r>
    </w:p>
    <w:p w14:paraId="5D43C8A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0C7657E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3174EE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view all data invoices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203BA64D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B67A76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428DBC3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GET_INVOICES_OK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527A3A6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toArray</w:t>
      </w:r>
      <w:r>
        <w:rPr>
          <w:rFonts w:ascii="Consolas" w:eastAsia="Consolas" w:hAnsi="Consolas" w:cs="Consolas"/>
          <w:color w:val="D4D4D4"/>
          <w:sz w:val="24"/>
          <w:szCs w:val="24"/>
        </w:rPr>
        <w:t>()</w:t>
      </w:r>
    </w:p>
    <w:p w14:paraId="361EA87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5132393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0EC9FE9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7638101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5FCE0F2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7F28526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48EE810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0D8BF3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162B5F8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18FC24F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1C221CA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getById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returnTyp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false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63B25F3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4CFAAA3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475FCB4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iss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) {</w:t>
      </w:r>
    </w:p>
    <w:p w14:paraId="410551F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INVOICE_ID_REQUIRED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0425F99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3FE4408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28BBFB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checkDataTyp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3646154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9AA800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instanceof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5CFDB04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,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0B61898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37E6278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3867EC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InvInvoic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orderBy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created_at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desc'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29BB000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select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buyer_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complete_status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total_amount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05FD9F1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ayment_procedure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paid_status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delivery_date'</w:t>
      </w:r>
      <w:r>
        <w:rPr>
          <w:rFonts w:ascii="Consolas" w:eastAsia="Consolas" w:hAnsi="Consolas" w:cs="Consolas"/>
          <w:color w:val="D4D4D4"/>
          <w:sz w:val="24"/>
          <w:szCs w:val="24"/>
        </w:rPr>
        <w:t>])</w:t>
      </w:r>
    </w:p>
    <w:p w14:paraId="6DCCB07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ith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nv_items:inv_id,product_id,quantity,unit_price,discount_amount,total_price'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609B664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44B08F7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447D570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78045E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2F0604F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INVOICE_NOT_AVAILABLE_BY_ID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14F90FA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31D99185" w14:textId="77777777" w:rsidR="00D44EAF" w:rsidRDefault="00D44EAF">
      <w:pPr>
        <w:shd w:val="clear" w:color="auto" w:fill="1E1E1E"/>
        <w:spacing w:after="24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2B062B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view data of the given invoice '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43C8310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20D502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returnType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03C9CA8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6F6A8FF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66215C5B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8E0EB4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57AF8D1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GET_INVOICE_BY_ID_OK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04C473F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</w:t>
      </w:r>
    </w:p>
    <w:p w14:paraId="7FA17E9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7181E84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1FB8D70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11D8B9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3581299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 =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 ?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VALIDATION_ERROR'</w:t>
      </w:r>
      <w:r>
        <w:rPr>
          <w:rFonts w:ascii="Consolas" w:eastAsia="Consolas" w:hAnsi="Consolas" w:cs="Consolas"/>
          <w:color w:val="D4D4D4"/>
          <w:sz w:val="24"/>
          <w:szCs w:val="24"/>
        </w:rPr>
        <w:t>) :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3724C0B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180153C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05F75DA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DD05BC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3D5ED80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7A91AD6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41B618B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getByNam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name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returnTyp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false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01E0001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096FA49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1B09AD2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iss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name</w:t>
      </w:r>
      <w:r>
        <w:rPr>
          <w:rFonts w:ascii="Consolas" w:eastAsia="Consolas" w:hAnsi="Consolas" w:cs="Consolas"/>
          <w:color w:val="D4D4D4"/>
          <w:sz w:val="24"/>
          <w:szCs w:val="24"/>
        </w:rPr>
        <w:t>)) {</w:t>
      </w:r>
    </w:p>
    <w:p w14:paraId="5D4413B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NAME_REQUIRED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17B50F5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1819384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A9172F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checkDataTyp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name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string'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58F4E9F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6BF857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instanceof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3C6FE19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,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2B2D98D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0F4D8B8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CEDC96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Exi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name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like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"%{</w:t>
      </w:r>
      <w:r>
        <w:rPr>
          <w:rFonts w:ascii="Consolas" w:eastAsia="Consolas" w:hAnsi="Consolas" w:cs="Consolas"/>
          <w:color w:val="9CDCFE"/>
          <w:sz w:val="24"/>
          <w:szCs w:val="24"/>
        </w:rPr>
        <w:t>$name</w:t>
      </w:r>
      <w:r>
        <w:rPr>
          <w:rFonts w:ascii="Consolas" w:eastAsia="Consolas" w:hAnsi="Consolas" w:cs="Consolas"/>
          <w:color w:val="CE9178"/>
          <w:sz w:val="24"/>
          <w:szCs w:val="24"/>
        </w:rPr>
        <w:t>}%"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3955343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select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name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category_id'</w:t>
      </w:r>
      <w:r>
        <w:rPr>
          <w:rFonts w:ascii="Consolas" w:eastAsia="Consolas" w:hAnsi="Consolas" w:cs="Consolas"/>
          <w:color w:val="D4D4D4"/>
          <w:sz w:val="24"/>
          <w:szCs w:val="24"/>
        </w:rPr>
        <w:t>])</w:t>
      </w:r>
    </w:p>
    <w:p w14:paraId="14C0DEC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ith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pr_category:id,category_name'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462E2B2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ith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pr_product_infos:product_id,price,quatity'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7439D12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691AA80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EACF7F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Exist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0CB1E6B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NAME_NOT_EXIST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1FED03D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62B88D7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D1809F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view data of the given product '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9CDCFE"/>
          <w:sz w:val="24"/>
          <w:szCs w:val="24"/>
        </w:rPr>
        <w:t>$name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7E4211C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7B0039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returnType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46866FA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Exist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2E77260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2BFB914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6D00E80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GET_PRODUCT_OK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56D1ED7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productExist</w:t>
      </w:r>
    </w:p>
    <w:p w14:paraId="4E90E75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2807FC6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5569CDC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dd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57095D5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1D4F602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09276CF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488C023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3E3CF01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2D25C9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1B380C3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503871C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lastRenderedPageBreak/>
        <w:t>     * update complete status</w:t>
      </w:r>
    </w:p>
    <w:p w14:paraId="20714E5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35D7F75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delivered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3937946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2443F85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E9A4CA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beginTransaction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607AE3C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6582207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C244BC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checkDataTyp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277BBCE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10AB8D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instanceof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23610E0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,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5D64162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63B2E0C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0665A3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nnect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519F7F4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UserDetail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6EE22FA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64A7B8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permissionLevelCheck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SELLER_ONLY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role_id'</w:t>
      </w:r>
      <w:r>
        <w:rPr>
          <w:rFonts w:ascii="Consolas" w:eastAsia="Consolas" w:hAnsi="Consolas" w:cs="Consolas"/>
          <w:color w:val="D4D4D4"/>
          <w:sz w:val="24"/>
          <w:szCs w:val="24"/>
        </w:rPr>
        <w:t>])) {</w:t>
      </w:r>
    </w:p>
    <w:p w14:paraId="2272831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SELLER_ONLY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UNAUTHORIZED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1E1C3CD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3C55AC2A" w14:textId="77777777" w:rsidR="00D44EAF" w:rsidRDefault="00D44EAF">
      <w:pPr>
        <w:shd w:val="clear" w:color="auto" w:fill="1E1E1E"/>
        <w:spacing w:after="24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DBA8E5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InvInvoic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38F46E1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43015D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13C2966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INVOICE_NOT_AVAILABLE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2B1090D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35921E8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1AA6D1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omplete_status</w:t>
      </w:r>
      <w:r>
        <w:rPr>
          <w:rFonts w:ascii="Consolas" w:eastAsia="Consolas" w:hAnsi="Consolas" w:cs="Consolas"/>
          <w:color w:val="D4D4D4"/>
          <w:sz w:val="24"/>
          <w:szCs w:val="24"/>
        </w:rPr>
        <w:t> != </w:t>
      </w:r>
      <w:r>
        <w:rPr>
          <w:rFonts w:ascii="Consolas" w:eastAsia="Consolas" w:hAnsi="Consolas" w:cs="Consolas"/>
          <w:color w:val="B5CEA8"/>
          <w:sz w:val="24"/>
          <w:szCs w:val="24"/>
        </w:rPr>
        <w:t>1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42273CA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INVOICE_NOT_COMPLETED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764FC3B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6D13270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2CD2D8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children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InvInvoic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64597DB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ith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nv_items'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5838F39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1BE558A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88690A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totalNumberOfChil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6D6820E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forea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children</w:t>
      </w:r>
      <w:r>
        <w:rPr>
          <w:rFonts w:ascii="Consolas" w:eastAsia="Consolas" w:hAnsi="Consolas" w:cs="Consolas"/>
          <w:color w:val="D4D4D4"/>
          <w:sz w:val="24"/>
          <w:szCs w:val="24"/>
        </w:rPr>
        <w:t> as </w:t>
      </w:r>
      <w:r>
        <w:rPr>
          <w:rFonts w:ascii="Consolas" w:eastAsia="Consolas" w:hAnsi="Consolas" w:cs="Consolas"/>
          <w:color w:val="9CDCFE"/>
          <w:sz w:val="24"/>
          <w:szCs w:val="24"/>
        </w:rPr>
        <w:t>$child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4EC3D7C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totalNumberOfChild</w:t>
      </w:r>
      <w:r>
        <w:rPr>
          <w:rFonts w:ascii="Consolas" w:eastAsia="Consolas" w:hAnsi="Consolas" w:cs="Consolas"/>
          <w:color w:val="D4D4D4"/>
          <w:sz w:val="24"/>
          <w:szCs w:val="24"/>
        </w:rPr>
        <w:t> += </w:t>
      </w:r>
      <w:r>
        <w:rPr>
          <w:rFonts w:ascii="Consolas" w:eastAsia="Consolas" w:hAnsi="Consolas" w:cs="Consolas"/>
          <w:color w:val="DCDCAA"/>
          <w:sz w:val="24"/>
          <w:szCs w:val="24"/>
        </w:rPr>
        <w:t>sizeof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child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Relations</w:t>
      </w:r>
      <w:r>
        <w:rPr>
          <w:rFonts w:ascii="Consolas" w:eastAsia="Consolas" w:hAnsi="Consolas" w:cs="Consolas"/>
          <w:color w:val="D4D4D4"/>
          <w:sz w:val="24"/>
          <w:szCs w:val="24"/>
        </w:rPr>
        <w:t>()[</w:t>
      </w:r>
      <w:r>
        <w:rPr>
          <w:rFonts w:ascii="Consolas" w:eastAsia="Consolas" w:hAnsi="Consolas" w:cs="Consolas"/>
          <w:color w:val="CE9178"/>
          <w:sz w:val="24"/>
          <w:szCs w:val="24"/>
        </w:rPr>
        <w:t>"inv_items"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4A3A93D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444653B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9060DD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totalNumberOfChild</w:t>
      </w:r>
      <w:r>
        <w:rPr>
          <w:rFonts w:ascii="Consolas" w:eastAsia="Consolas" w:hAnsi="Consolas" w:cs="Consolas"/>
          <w:color w:val="D4D4D4"/>
          <w:sz w:val="24"/>
          <w:szCs w:val="24"/>
        </w:rPr>
        <w:t> =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584E993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INVOICE_CAN_NOT_UPDATE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5A58F38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21844BE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B5FC08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delivery_dat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now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536A6B1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sav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349C107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commi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6230E31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8851A9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nvoice delivered invoice id : '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7558D00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B3205A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790F681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5F1898B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INVOICE_DELIVERY_UPDATE_OK'</w:t>
      </w:r>
    </w:p>
    <w:p w14:paraId="4DA7690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2A75863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79A9CC4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rollBack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020FC99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32B680D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 =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 ?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VALIDATION_ERROR'</w:t>
      </w:r>
      <w:r>
        <w:rPr>
          <w:rFonts w:ascii="Consolas" w:eastAsia="Consolas" w:hAnsi="Consolas" w:cs="Consolas"/>
          <w:color w:val="D4D4D4"/>
          <w:sz w:val="24"/>
          <w:szCs w:val="24"/>
        </w:rPr>
        <w:t>) :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1E79E57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4565E96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71B77A4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6DA73D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259B0A1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47DF38B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update complete status</w:t>
      </w:r>
    </w:p>
    <w:p w14:paraId="5990E52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26B40D5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upd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6470AC5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518FF7AB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B1D3D3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beginTransaction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4BC1C4D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63A83FF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8ABEAB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checkDataTyp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0658102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B6F647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instanceof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7B6DA54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,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3869BD3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4B8C40D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EA066D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nnect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4A967E8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UserDetail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0A7FF56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9F54DE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permissionLevelCheck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SELLER_ONLY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role_id'</w:t>
      </w:r>
      <w:r>
        <w:rPr>
          <w:rFonts w:ascii="Consolas" w:eastAsia="Consolas" w:hAnsi="Consolas" w:cs="Consolas"/>
          <w:color w:val="D4D4D4"/>
          <w:sz w:val="24"/>
          <w:szCs w:val="24"/>
        </w:rPr>
        <w:t>])) {</w:t>
      </w:r>
    </w:p>
    <w:p w14:paraId="02BA4B3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SELLER_ONLY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UNAUTHORIZED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3FE474F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3A6713F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F7620C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validate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11D5678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complete_status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numeric|digits:1|in:1,3'</w:t>
      </w:r>
    </w:p>
    <w:p w14:paraId="42F0DCE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2D57CC0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C3C272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InvInvoic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4AB5E1F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EABD8A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61A2DFB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INVOICE_NOT_AVAILABLE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406D955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47083D3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2207F4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omplete_status</w:t>
      </w:r>
      <w:r>
        <w:rPr>
          <w:rFonts w:ascii="Consolas" w:eastAsia="Consolas" w:hAnsi="Consolas" w:cs="Consolas"/>
          <w:color w:val="D4D4D4"/>
          <w:sz w:val="24"/>
          <w:szCs w:val="24"/>
        </w:rPr>
        <w:t> != </w:t>
      </w:r>
      <w:r>
        <w:rPr>
          <w:rFonts w:ascii="Consolas" w:eastAsia="Consolas" w:hAnsi="Consolas" w:cs="Consolas"/>
          <w:color w:val="B5CEA8"/>
          <w:sz w:val="24"/>
          <w:szCs w:val="24"/>
        </w:rPr>
        <w:t>2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53BFB80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INVOICE_NOT_PENDING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7D03102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799053F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0F1AE1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children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InvInvoic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42B0FC0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ith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nv_items'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1AC1778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0B14425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342404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totalNumberOfChil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3FA8A58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forea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children</w:t>
      </w:r>
      <w:r>
        <w:rPr>
          <w:rFonts w:ascii="Consolas" w:eastAsia="Consolas" w:hAnsi="Consolas" w:cs="Consolas"/>
          <w:color w:val="D4D4D4"/>
          <w:sz w:val="24"/>
          <w:szCs w:val="24"/>
        </w:rPr>
        <w:t> as </w:t>
      </w:r>
      <w:r>
        <w:rPr>
          <w:rFonts w:ascii="Consolas" w:eastAsia="Consolas" w:hAnsi="Consolas" w:cs="Consolas"/>
          <w:color w:val="9CDCFE"/>
          <w:sz w:val="24"/>
          <w:szCs w:val="24"/>
        </w:rPr>
        <w:t>$child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43E22B2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totalNumberOfChild</w:t>
      </w:r>
      <w:r>
        <w:rPr>
          <w:rFonts w:ascii="Consolas" w:eastAsia="Consolas" w:hAnsi="Consolas" w:cs="Consolas"/>
          <w:color w:val="D4D4D4"/>
          <w:sz w:val="24"/>
          <w:szCs w:val="24"/>
        </w:rPr>
        <w:t> += </w:t>
      </w:r>
      <w:r>
        <w:rPr>
          <w:rFonts w:ascii="Consolas" w:eastAsia="Consolas" w:hAnsi="Consolas" w:cs="Consolas"/>
          <w:color w:val="DCDCAA"/>
          <w:sz w:val="24"/>
          <w:szCs w:val="24"/>
        </w:rPr>
        <w:t>sizeof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child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Relations</w:t>
      </w:r>
      <w:r>
        <w:rPr>
          <w:rFonts w:ascii="Consolas" w:eastAsia="Consolas" w:hAnsi="Consolas" w:cs="Consolas"/>
          <w:color w:val="D4D4D4"/>
          <w:sz w:val="24"/>
          <w:szCs w:val="24"/>
        </w:rPr>
        <w:t>()[</w:t>
      </w:r>
      <w:r>
        <w:rPr>
          <w:rFonts w:ascii="Consolas" w:eastAsia="Consolas" w:hAnsi="Consolas" w:cs="Consolas"/>
          <w:color w:val="CE9178"/>
          <w:sz w:val="24"/>
          <w:szCs w:val="24"/>
        </w:rPr>
        <w:t>"inv_items"</w:t>
      </w:r>
      <w:r>
        <w:rPr>
          <w:rFonts w:ascii="Consolas" w:eastAsia="Consolas" w:hAnsi="Consolas" w:cs="Consolas"/>
          <w:color w:val="D4D4D4"/>
          <w:sz w:val="24"/>
          <w:szCs w:val="24"/>
        </w:rPr>
        <w:t>]);</w:t>
      </w:r>
    </w:p>
    <w:p w14:paraId="569EDA4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27289E7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C54692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totalNumberOfChild</w:t>
      </w:r>
      <w:r>
        <w:rPr>
          <w:rFonts w:ascii="Consolas" w:eastAsia="Consolas" w:hAnsi="Consolas" w:cs="Consolas"/>
          <w:color w:val="D4D4D4"/>
          <w:sz w:val="24"/>
          <w:szCs w:val="24"/>
        </w:rPr>
        <w:t> =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2D52541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INVOICE_CAN_NOT_UPDATE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4A717B5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7E95387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DA3AC6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omplete_status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omplete_status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B19EBC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sav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3C76C42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commi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3350C37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C68AE1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nvoice complete_status changed invoice id : '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omplete_status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CE9178"/>
          <w:sz w:val="24"/>
          <w:szCs w:val="24"/>
        </w:rPr>
        <w:t>' ,invoice id'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16EC533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342610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2490BB1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5F65EC4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INVOICE_UPDATE_OK'</w:t>
      </w:r>
    </w:p>
    <w:p w14:paraId="6426FE0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46EBDA8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612C8A7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rollBack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04CA0F3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56B68C1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 =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 ?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VALIDATION_ERROR'</w:t>
      </w:r>
      <w:r>
        <w:rPr>
          <w:rFonts w:ascii="Consolas" w:eastAsia="Consolas" w:hAnsi="Consolas" w:cs="Consolas"/>
          <w:color w:val="D4D4D4"/>
          <w:sz w:val="24"/>
          <w:szCs w:val="24"/>
        </w:rPr>
        <w:t>) :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342949C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2EFF9DE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1F59552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1246F6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2DD322D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17EBF96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52CADA5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dele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4B26850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1FCB614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beginTransaction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58607A1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0838001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checkDataTyp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676886B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004E6D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instanceof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471856B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,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0BC476F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0B13ACB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CD5553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nnect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6F3351C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UserDetail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1ED4687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5B7F00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permissionLevelCheck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SELLER_ONLY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role_id'</w:t>
      </w:r>
      <w:r>
        <w:rPr>
          <w:rFonts w:ascii="Consolas" w:eastAsia="Consolas" w:hAnsi="Consolas" w:cs="Consolas"/>
          <w:color w:val="D4D4D4"/>
          <w:sz w:val="24"/>
          <w:szCs w:val="24"/>
        </w:rPr>
        <w:t>])) {</w:t>
      </w:r>
    </w:p>
    <w:p w14:paraId="0C80E84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SELLER_ONLY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UNAUTHORIZED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485AF50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6477119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6E9C37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];</w:t>
      </w:r>
    </w:p>
    <w:p w14:paraId="10FC734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FDEB2A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InvInvoic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5D79487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buyer_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10DD470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13FBD7C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F91B22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536C593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NOT_AVAILABLE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7EA82F2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1526F67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2CB002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omplete_status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B5CEA8"/>
          <w:sz w:val="24"/>
          <w:szCs w:val="24"/>
        </w:rPr>
        <w:t>4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10D119A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sav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40D2EF5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commi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7733DEB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BF4596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nvoice cancel success id - '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08171B3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797CC3E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INVOICE_CANCELLED_OK'</w:t>
      </w:r>
    </w:p>
    <w:p w14:paraId="42757A5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2FE2752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1DB633F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rollBack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71F349F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1D686E8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4A65121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2273455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3B38A7D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78B157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}</w:t>
      </w:r>
    </w:p>
    <w:p w14:paraId="7DC3E2A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EDA173F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6FBAC74B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6B7C684D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1EBA4D15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6C2BE2E3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6AAC0A82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651C1ABB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23A5B4B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13CCFA2E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39A67774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42416539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61D50B81" w14:textId="77777777" w:rsidR="006F6235" w:rsidRDefault="006F6235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45273EDC" w14:textId="77777777" w:rsidR="006F6235" w:rsidRDefault="006F6235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DA36673" w14:textId="77777777" w:rsidR="006F6235" w:rsidRDefault="006F6235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09E0C2A" w14:textId="77777777" w:rsidR="006F6235" w:rsidRDefault="006F6235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A457E8C" w14:textId="77777777" w:rsidR="006F6235" w:rsidRDefault="006F6235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3714B227" w14:textId="77777777" w:rsidR="006F6235" w:rsidRDefault="006F6235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30034E39" w14:textId="77777777" w:rsidR="006F6235" w:rsidRDefault="006F6235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9DCA233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7047288F" w14:textId="77777777" w:rsidR="00D44EAF" w:rsidRDefault="006F623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InvoiceItemService</w:t>
      </w:r>
    </w:p>
    <w:p w14:paraId="74EBF25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&lt;?php</w:t>
      </w:r>
    </w:p>
    <w:p w14:paraId="1ABC6E7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9E5842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050B67E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219D779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/</w:t>
      </w:r>
    </w:p>
    <w:p w14:paraId="3102771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69F518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namespac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App\Services\Invo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6908376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B43736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Illuminate\Support\Facades\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65AF9E6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1D5C705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App\Services\Auth\</w:t>
      </w:r>
      <w:r>
        <w:rPr>
          <w:rFonts w:ascii="Consolas" w:eastAsia="Consolas" w:hAnsi="Consolas" w:cs="Consolas"/>
          <w:color w:val="4EC9B0"/>
          <w:sz w:val="24"/>
          <w:szCs w:val="24"/>
        </w:rPr>
        <w:t>Connect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E4DB54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App\Models\</w:t>
      </w:r>
      <w:r>
        <w:rPr>
          <w:rFonts w:ascii="Consolas" w:eastAsia="Consolas" w:hAnsi="Consolas" w:cs="Consolas"/>
          <w:color w:val="4EC9B0"/>
          <w:sz w:val="24"/>
          <w:szCs w:val="24"/>
        </w:rPr>
        <w:t>InvInvo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06306D8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App\Models\</w:t>
      </w:r>
      <w:r>
        <w:rPr>
          <w:rFonts w:ascii="Consolas" w:eastAsia="Consolas" w:hAnsi="Consolas" w:cs="Consolas"/>
          <w:color w:val="4EC9B0"/>
          <w:sz w:val="24"/>
          <w:szCs w:val="24"/>
        </w:rPr>
        <w:t>InvItem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0AE70DA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D03237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InvoiceItemsService</w:t>
      </w:r>
    </w:p>
    <w:p w14:paraId="5C758D9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{</w:t>
      </w:r>
    </w:p>
    <w:p w14:paraId="24C5942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AD15BC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ivat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5CBAE9A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9A2E8B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__construct</w:t>
      </w:r>
      <w:r>
        <w:rPr>
          <w:rFonts w:ascii="Consolas" w:eastAsia="Consolas" w:hAnsi="Consolas" w:cs="Consolas"/>
          <w:color w:val="D4D4D4"/>
          <w:sz w:val="24"/>
          <w:szCs w:val="24"/>
        </w:rPr>
        <w:t>()</w:t>
      </w:r>
    </w:p>
    <w:p w14:paraId="49C672A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5D2A012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app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config'</w:t>
      </w:r>
      <w:r>
        <w:rPr>
          <w:rFonts w:ascii="Consolas" w:eastAsia="Consolas" w:hAnsi="Consolas" w:cs="Consolas"/>
          <w:color w:val="D4D4D4"/>
          <w:sz w:val="24"/>
          <w:szCs w:val="24"/>
        </w:rPr>
        <w:t>)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enum.common.log_status"</w:t>
      </w:r>
      <w:r>
        <w:rPr>
          <w:rFonts w:ascii="Consolas" w:eastAsia="Consolas" w:hAnsi="Consolas" w:cs="Consolas"/>
          <w:color w:val="D4D4D4"/>
          <w:sz w:val="24"/>
          <w:szCs w:val="24"/>
        </w:rPr>
        <w:t>)[</w:t>
      </w:r>
      <w:r>
        <w:rPr>
          <w:rFonts w:ascii="Consolas" w:eastAsia="Consolas" w:hAnsi="Consolas" w:cs="Consolas"/>
          <w:color w:val="CE9178"/>
          <w:sz w:val="24"/>
          <w:szCs w:val="24"/>
        </w:rPr>
        <w:t>'SUCCESS'</w:t>
      </w:r>
      <w:r>
        <w:rPr>
          <w:rFonts w:ascii="Consolas" w:eastAsia="Consolas" w:hAnsi="Consolas" w:cs="Consolas"/>
          <w:color w:val="D4D4D4"/>
          <w:sz w:val="24"/>
          <w:szCs w:val="24"/>
        </w:rPr>
        <w:t>];</w:t>
      </w:r>
    </w:p>
    <w:p w14:paraId="2F7C339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4AD4786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41B0E7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2D077E7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138A954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468CE78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cre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269A3A9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05C6C74B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5D8353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beginTransaction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427DE52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72CC09A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89AAC9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nnect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00DB4EB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UserDetail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78673E48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BCD49C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permissionLevelCheck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BUYER_ONLY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role_id'</w:t>
      </w:r>
      <w:r>
        <w:rPr>
          <w:rFonts w:ascii="Consolas" w:eastAsia="Consolas" w:hAnsi="Consolas" w:cs="Consolas"/>
          <w:color w:val="D4D4D4"/>
          <w:sz w:val="24"/>
          <w:szCs w:val="24"/>
        </w:rPr>
        <w:t>])) {</w:t>
      </w:r>
    </w:p>
    <w:p w14:paraId="7D93C21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BUYER_ONLY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UNAUTHORIZED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2889B6B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4632389B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FB274C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validate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4C36509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inv_id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exists:inv_invoice,id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5ABF162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id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numeric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6FC10FA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unit_pric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numeric|min:0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5C82A32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iscount_amount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numeric|min:0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1ABA0A9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quantity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numeric|min:0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6E34897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total_pric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numeric|min:0'</w:t>
      </w:r>
    </w:p>
    <w:p w14:paraId="708A487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040AB38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9971C9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];</w:t>
      </w:r>
    </w:p>
    <w:p w14:paraId="253083B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InvInvoic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inv_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513968B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buyer_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2273ADB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ith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nv_items'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4ADB3E6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57F522B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240F27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40A3677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INVOICE_NOT_AVAILABLE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57C6551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6EBA568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D963B5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omplete_status</w:t>
      </w:r>
      <w:r>
        <w:rPr>
          <w:rFonts w:ascii="Consolas" w:eastAsia="Consolas" w:hAnsi="Consolas" w:cs="Consolas"/>
          <w:color w:val="D4D4D4"/>
          <w:sz w:val="24"/>
          <w:szCs w:val="24"/>
        </w:rPr>
        <w:t> != </w:t>
      </w:r>
      <w:r>
        <w:rPr>
          <w:rFonts w:ascii="Consolas" w:eastAsia="Consolas" w:hAnsi="Consolas" w:cs="Consolas"/>
          <w:color w:val="B5CEA8"/>
          <w:sz w:val="24"/>
          <w:szCs w:val="24"/>
        </w:rPr>
        <w:t>2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076FE27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ONLY_PENDING_INVOICE_ITEMS_CAN_BE_ADDED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6A4F789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05D2541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0F1776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DCDCAA"/>
          <w:sz w:val="24"/>
          <w:szCs w:val="24"/>
        </w:rPr>
        <w:t>sizeof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inv_items</w:t>
      </w:r>
      <w:r>
        <w:rPr>
          <w:rFonts w:ascii="Consolas" w:eastAsia="Consolas" w:hAnsi="Consolas" w:cs="Consolas"/>
          <w:color w:val="D4D4D4"/>
          <w:sz w:val="24"/>
          <w:szCs w:val="24"/>
        </w:rPr>
        <w:t>) &gt;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7A7FBF2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forea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inv_items</w:t>
      </w:r>
      <w:r>
        <w:rPr>
          <w:rFonts w:ascii="Consolas" w:eastAsia="Consolas" w:hAnsi="Consolas" w:cs="Consolas"/>
          <w:color w:val="D4D4D4"/>
          <w:sz w:val="24"/>
          <w:szCs w:val="24"/>
        </w:rPr>
        <w:t> as </w:t>
      </w:r>
      <w:r>
        <w:rPr>
          <w:rFonts w:ascii="Consolas" w:eastAsia="Consolas" w:hAnsi="Consolas" w:cs="Consolas"/>
          <w:color w:val="9CDCFE"/>
          <w:sz w:val="24"/>
          <w:szCs w:val="24"/>
        </w:rPr>
        <w:t>$value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11D62A3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value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_id</w:t>
      </w:r>
      <w:r>
        <w:rPr>
          <w:rFonts w:ascii="Consolas" w:eastAsia="Consolas" w:hAnsi="Consolas" w:cs="Consolas"/>
          <w:color w:val="D4D4D4"/>
          <w:sz w:val="24"/>
          <w:szCs w:val="24"/>
        </w:rPr>
        <w:t> =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_id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601F60F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INVOICE_ITEM_ALREADY_AVAILABLE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2ED7D8C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}</w:t>
      </w:r>
    </w:p>
    <w:p w14:paraId="29A3CCC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}</w:t>
      </w:r>
    </w:p>
    <w:p w14:paraId="0BF354D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1109B90F" w14:textId="77777777" w:rsidR="00D44EAF" w:rsidRDefault="00D44EAF">
      <w:pPr>
        <w:shd w:val="clear" w:color="auto" w:fill="1E1E1E"/>
        <w:spacing w:after="24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D0D33D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In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InvItem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3E8A8C3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inv_i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inv_id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6431A39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_i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_id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5F5CFB7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quantity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quantity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0D2805D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unit_pric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unit_pr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5375858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discount_amoun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discount_amount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5E90D6F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total_pric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total_pr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592FD9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reated_a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now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2318925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sav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00B28B2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commi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5C90A9C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4CD74D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nvoice items created for : '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inv_id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4907F04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0990ED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1ADBE39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In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00B5FCC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INVOICE_ITEMS_CREATE_OK'</w:t>
      </w:r>
    </w:p>
    <w:p w14:paraId="60AE521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1A908F0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36CCE8B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rollBack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6E07E1F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3F755AE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 =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 ?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VALIDATION_ERROR'</w:t>
      </w:r>
      <w:r>
        <w:rPr>
          <w:rFonts w:ascii="Consolas" w:eastAsia="Consolas" w:hAnsi="Consolas" w:cs="Consolas"/>
          <w:color w:val="D4D4D4"/>
          <w:sz w:val="24"/>
          <w:szCs w:val="24"/>
        </w:rPr>
        <w:t>) :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142D78E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2F83409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59515CB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15F728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65B8D9B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7F8612C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558C5F4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getById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returnTyp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false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0530C73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3B5681C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00BEC85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isset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) {</w:t>
      </w:r>
    </w:p>
    <w:p w14:paraId="3218081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PRODUCT_INFO_ID_REQUIRED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5EFB68C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6DF0248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0B70D7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checkDataTyp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798D4D5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CDD407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instanceof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0EFF469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,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7243C02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2C2FAC4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BF1E3D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InvItem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orderBy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created_at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desc'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49BF394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select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inv_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quantity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unit_price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discount_amount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total_price'</w:t>
      </w:r>
      <w:r>
        <w:rPr>
          <w:rFonts w:ascii="Consolas" w:eastAsia="Consolas" w:hAnsi="Consolas" w:cs="Consolas"/>
          <w:color w:val="D4D4D4"/>
          <w:sz w:val="24"/>
          <w:szCs w:val="24"/>
        </w:rPr>
        <w:t>])</w:t>
      </w:r>
    </w:p>
    <w:p w14:paraId="48042D4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634A059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29C6257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197058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09BB6BE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INVOCE_ITEMS_NOT_AVAILABLE_BY_ID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7627335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58E87F51" w14:textId="77777777" w:rsidR="00D44EAF" w:rsidRDefault="00D44EAF">
      <w:pPr>
        <w:shd w:val="clear" w:color="auto" w:fill="1E1E1E"/>
        <w:spacing w:after="24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A693EF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view data of the given invoice items '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62A22D5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2B2AD7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returnType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1BB4701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43BEF8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3A60029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050A69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01139DC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GET_INVOICE_ITEMS_BY_ID_OK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6898107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</w:t>
      </w:r>
    </w:p>
    <w:p w14:paraId="2CBB874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3141BE5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423083C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5A3D01A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 =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 ?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VALIDATION_ERROR'</w:t>
      </w:r>
      <w:r>
        <w:rPr>
          <w:rFonts w:ascii="Consolas" w:eastAsia="Consolas" w:hAnsi="Consolas" w:cs="Consolas"/>
          <w:color w:val="D4D4D4"/>
          <w:sz w:val="24"/>
          <w:szCs w:val="24"/>
        </w:rPr>
        <w:t>) :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7176182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5A893C8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5DE3CEE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7852ED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1B61B29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0E0BFF5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7D4FECA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upda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7E3664A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07C1796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45B003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beginTransaction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522426B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4FEEAB3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22B9B0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checkDataTyp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2DE61B0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FA8A99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instanceof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347E3CC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,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69EF5A9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1E723B3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F55FB2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nnect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4090E90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UserDetail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12486D9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F9FF3B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permissionLevelCheck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BUYER_ONLY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role_id'</w:t>
      </w:r>
      <w:r>
        <w:rPr>
          <w:rFonts w:ascii="Consolas" w:eastAsia="Consolas" w:hAnsi="Consolas" w:cs="Consolas"/>
          <w:color w:val="D4D4D4"/>
          <w:sz w:val="24"/>
          <w:szCs w:val="24"/>
        </w:rPr>
        <w:t>])) {</w:t>
      </w:r>
    </w:p>
    <w:p w14:paraId="3656B65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BUYER_ONLY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UNAUTHORIZED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379DD3E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3CD692B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EC75BD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];</w:t>
      </w:r>
    </w:p>
    <w:p w14:paraId="111BD78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428DA6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In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InvItem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5E501C6D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25F6E9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Inst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6223884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INVOICE_ITEM_NOT_AVAILABLE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082EEBD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0B19B8B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4CF639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            $productInst = PrProduct::where('owner_id', '=', $userId)</w:t>
      </w:r>
    </w:p>
    <w:p w14:paraId="532CC3B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                    -&gt;where('id', '=', $invoiceItemsInst-&gt;product_id)</w:t>
      </w:r>
    </w:p>
    <w:p w14:paraId="775E1DD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                    -&gt;first();</w:t>
      </w:r>
    </w:p>
    <w:p w14:paraId="70ACE9A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lastRenderedPageBreak/>
        <w:t>//</w:t>
      </w:r>
    </w:p>
    <w:p w14:paraId="348C660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            if (!$productInst) {</w:t>
      </w:r>
    </w:p>
    <w:p w14:paraId="0933544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                throw new Exception("PRODUCT_NOT_AVAILABLE", getStatusCodes('EXCEPTION'));</w:t>
      </w:r>
    </w:p>
    <w:p w14:paraId="11357FB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            }</w:t>
      </w:r>
    </w:p>
    <w:p w14:paraId="4C723BD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56F950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InvInvoic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buyer_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34B6190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inv_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48EAB3F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6F074B8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5E9150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59D8234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INVOICE_NOT_AVAILABLE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53CE390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296F94E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8AFE19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omplete_status</w:t>
      </w:r>
      <w:r>
        <w:rPr>
          <w:rFonts w:ascii="Consolas" w:eastAsia="Consolas" w:hAnsi="Consolas" w:cs="Consolas"/>
          <w:color w:val="D4D4D4"/>
          <w:sz w:val="24"/>
          <w:szCs w:val="24"/>
        </w:rPr>
        <w:t> != </w:t>
      </w:r>
      <w:r>
        <w:rPr>
          <w:rFonts w:ascii="Consolas" w:eastAsia="Consolas" w:hAnsi="Consolas" w:cs="Consolas"/>
          <w:color w:val="B5CEA8"/>
          <w:sz w:val="24"/>
          <w:szCs w:val="24"/>
        </w:rPr>
        <w:t>2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4E6F4EB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ONLY_PENDING_INVOICE_ITEMS_CAN_BE_UPDATED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1F2C17B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7997127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3AC152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validate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6BB5572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id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numeric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26DD846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unit_pric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numeric|min:0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1B2C57F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iscount_amount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numeric|min:0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0F37EA6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quantity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numeric|min:0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6F27A64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total_pric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required|numeric|min:0'</w:t>
      </w:r>
    </w:p>
    <w:p w14:paraId="5F22516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429A8A7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DBE656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_i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_id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C44CB0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quantity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quantity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062E992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unit_pric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unit_pr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4B52D9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discount_amoun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discount_amount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5A24F2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total_pric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total_pric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6EC32A1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sav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5033751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121175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commi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4D88CF0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47B0D6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nvoice item update product_id: '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product_id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4FBDAAF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A54A65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5C7D2A1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ata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In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48C3DAA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INVOICE_ITEM_UPDATE_OK'</w:t>
      </w:r>
    </w:p>
    <w:p w14:paraId="1CA89BB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0B6A0A1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7E126CB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rollBack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23E2CB6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4EA21D8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 == </w:t>
      </w:r>
      <w:r>
        <w:rPr>
          <w:rFonts w:ascii="Consolas" w:eastAsia="Consolas" w:hAnsi="Consolas" w:cs="Consolas"/>
          <w:color w:val="B5CEA8"/>
          <w:sz w:val="24"/>
          <w:szCs w:val="24"/>
        </w:rPr>
        <w:t>0</w:t>
      </w:r>
      <w:r>
        <w:rPr>
          <w:rFonts w:ascii="Consolas" w:eastAsia="Consolas" w:hAnsi="Consolas" w:cs="Consolas"/>
          <w:color w:val="D4D4D4"/>
          <w:sz w:val="24"/>
          <w:szCs w:val="24"/>
        </w:rPr>
        <w:t> ?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VALIDATION_ERROR'</w:t>
      </w:r>
      <w:r>
        <w:rPr>
          <w:rFonts w:ascii="Consolas" w:eastAsia="Consolas" w:hAnsi="Consolas" w:cs="Consolas"/>
          <w:color w:val="D4D4D4"/>
          <w:sz w:val="24"/>
          <w:szCs w:val="24"/>
        </w:rPr>
        <w:t>) :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3C53F8E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7C813BA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04D9EE7B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79E876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57BC4B8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 {</w:t>
      </w:r>
      <w:r>
        <w:rPr>
          <w:rFonts w:ascii="Consolas" w:eastAsia="Consolas" w:hAnsi="Consolas" w:cs="Consolas"/>
          <w:color w:val="569CD6"/>
          <w:sz w:val="24"/>
          <w:szCs w:val="24"/>
        </w:rPr>
        <w:t>@inheritdoc</w:t>
      </w:r>
      <w:r>
        <w:rPr>
          <w:rFonts w:ascii="Consolas" w:eastAsia="Consolas" w:hAnsi="Consolas" w:cs="Consolas"/>
          <w:color w:val="6A9955"/>
          <w:sz w:val="24"/>
          <w:szCs w:val="24"/>
        </w:rPr>
        <w:t>}</w:t>
      </w:r>
    </w:p>
    <w:p w14:paraId="6DAAA28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    */</w:t>
      </w:r>
    </w:p>
    <w:p w14:paraId="462B0EF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delet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  <w:r>
        <w:rPr>
          <w:rFonts w:ascii="Consolas" w:eastAsia="Consolas" w:hAnsi="Consolas" w:cs="Consolas"/>
          <w:color w:val="9CDCFE"/>
          <w:sz w:val="24"/>
          <w:szCs w:val="24"/>
        </w:rPr>
        <w:t> $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7CEA948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4E5063E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beginTransaction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7D1611C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ry</w:t>
      </w:r>
      <w:r>
        <w:rPr>
          <w:rFonts w:ascii="Consolas" w:eastAsia="Consolas" w:hAnsi="Consolas" w:cs="Consolas"/>
          <w:color w:val="D4D4D4"/>
          <w:sz w:val="24"/>
          <w:szCs w:val="24"/>
        </w:rPr>
        <w:t> {</w:t>
      </w:r>
    </w:p>
    <w:p w14:paraId="52B5C0B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DCDCAA"/>
          <w:sz w:val="24"/>
          <w:szCs w:val="24"/>
        </w:rPr>
        <w:t>checkDataTyp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21AFCF6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0B56E5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 instanceof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7B573FC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, </w:t>
      </w:r>
      <w:r>
        <w:rPr>
          <w:rFonts w:ascii="Consolas" w:eastAsia="Consolas" w:hAnsi="Consolas" w:cs="Consolas"/>
          <w:color w:val="9CDCFE"/>
          <w:sz w:val="24"/>
          <w:szCs w:val="24"/>
        </w:rPr>
        <w:t>$idValida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5D374B8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2D5857F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133C99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nnectAuthServic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2AC89EE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authApi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UserDetail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request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6D85255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7F551A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DCDCAA"/>
          <w:sz w:val="24"/>
          <w:szCs w:val="24"/>
        </w:rPr>
        <w:t>permissionLevelCheck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BUYER_ONLY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role_id'</w:t>
      </w:r>
      <w:r>
        <w:rPr>
          <w:rFonts w:ascii="Consolas" w:eastAsia="Consolas" w:hAnsi="Consolas" w:cs="Consolas"/>
          <w:color w:val="D4D4D4"/>
          <w:sz w:val="24"/>
          <w:szCs w:val="24"/>
        </w:rPr>
        <w:t>])) {</w:t>
      </w:r>
    </w:p>
    <w:p w14:paraId="0949E9D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BUYER_ONLY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UNAUTHORIZED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739D31E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70903F5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8DBA18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d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9CDCFE"/>
          <w:sz w:val="24"/>
          <w:szCs w:val="24"/>
        </w:rPr>
        <w:t>$userData</w:t>
      </w:r>
      <w:r>
        <w:rPr>
          <w:rFonts w:ascii="Consolas" w:eastAsia="Consolas" w:hAnsi="Consolas" w:cs="Consolas"/>
          <w:color w:val="D4D4D4"/>
          <w:sz w:val="24"/>
          <w:szCs w:val="24"/>
        </w:rPr>
        <w:t>[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];</w:t>
      </w:r>
    </w:p>
    <w:p w14:paraId="4CD0DB0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36EDE8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In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InvItem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)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4F5CA69B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0706AE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Inst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63C26E5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INVOICE_ITEM_NOT_AVAILABLE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35100FE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443F7E1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2D427E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4EC9B0"/>
          <w:sz w:val="24"/>
          <w:szCs w:val="24"/>
        </w:rPr>
        <w:t>InvInvoic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buyer_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user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300B4E3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where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id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='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inv_id</w:t>
      </w:r>
      <w:r>
        <w:rPr>
          <w:rFonts w:ascii="Consolas" w:eastAsia="Consolas" w:hAnsi="Consolas" w:cs="Consolas"/>
          <w:color w:val="D4D4D4"/>
          <w:sz w:val="24"/>
          <w:szCs w:val="24"/>
        </w:rPr>
        <w:t>)</w:t>
      </w:r>
    </w:p>
    <w:p w14:paraId="3CC5500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-&gt;</w:t>
      </w:r>
      <w:r>
        <w:rPr>
          <w:rFonts w:ascii="Consolas" w:eastAsia="Consolas" w:hAnsi="Consolas" w:cs="Consolas"/>
          <w:color w:val="DCDCAA"/>
          <w:sz w:val="24"/>
          <w:szCs w:val="24"/>
        </w:rPr>
        <w:t>firs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789BFC8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33394A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!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3CDB44D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INVOICE_NOT_AVAILABLE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42ED4C2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248EDEF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80C741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if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9CDCFE"/>
          <w:sz w:val="24"/>
          <w:szCs w:val="24"/>
        </w:rPr>
        <w:t>$inv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complete_status</w:t>
      </w:r>
      <w:r>
        <w:rPr>
          <w:rFonts w:ascii="Consolas" w:eastAsia="Consolas" w:hAnsi="Consolas" w:cs="Consolas"/>
          <w:color w:val="D4D4D4"/>
          <w:sz w:val="24"/>
          <w:szCs w:val="24"/>
        </w:rPr>
        <w:t> != </w:t>
      </w:r>
      <w:r>
        <w:rPr>
          <w:rFonts w:ascii="Consolas" w:eastAsia="Consolas" w:hAnsi="Consolas" w:cs="Consolas"/>
          <w:color w:val="B5CEA8"/>
          <w:sz w:val="24"/>
          <w:szCs w:val="24"/>
        </w:rPr>
        <w:t>2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30CD447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thro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new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"ONLY_PENDING_INVOICE_ITEMS_CAN_BE_DELETED"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DCDCAA"/>
          <w:sz w:val="24"/>
          <w:szCs w:val="24"/>
        </w:rPr>
        <w:t>getStatusCodes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EXCEPTION'</w:t>
      </w:r>
      <w:r>
        <w:rPr>
          <w:rFonts w:ascii="Consolas" w:eastAsia="Consolas" w:hAnsi="Consolas" w:cs="Consolas"/>
          <w:color w:val="D4D4D4"/>
          <w:sz w:val="24"/>
          <w:szCs w:val="24"/>
        </w:rPr>
        <w:t>));</w:t>
      </w:r>
    </w:p>
    <w:p w14:paraId="4DC9052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}</w:t>
      </w:r>
    </w:p>
    <w:p w14:paraId="33D7037B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AAD518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9CDCFE"/>
          <w:sz w:val="24"/>
          <w:szCs w:val="24"/>
        </w:rPr>
        <w:t>$invoiceItemsInst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delete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461CE18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commit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5D052188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8E4334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 delete success id - '</w:t>
      </w:r>
      <w:r>
        <w:rPr>
          <w:rFonts w:ascii="Consolas" w:eastAsia="Consolas" w:hAnsi="Consolas" w:cs="Consolas"/>
          <w:color w:val="D4D4D4"/>
          <w:sz w:val="24"/>
          <w:szCs w:val="24"/>
        </w:rPr>
        <w:t> . </w:t>
      </w:r>
      <w:r>
        <w:rPr>
          <w:rFonts w:ascii="Consolas" w:eastAsia="Consolas" w:hAnsi="Consolas" w:cs="Consolas"/>
          <w:color w:val="9CDCFE"/>
          <w:sz w:val="24"/>
          <w:szCs w:val="24"/>
        </w:rPr>
        <w:t>$id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9CDCFE"/>
          <w:sz w:val="24"/>
          <w:szCs w:val="24"/>
        </w:rPr>
        <w:t>enumSucce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5590E31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</w:p>
    <w:p w14:paraId="3264EC8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    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INVOICE_ITEM_DELETE_OK'</w:t>
      </w:r>
    </w:p>
    <w:p w14:paraId="64D3DF7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]);</w:t>
      </w:r>
    </w:p>
    <w:p w14:paraId="2F300CC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 </w:t>
      </w:r>
      <w:r>
        <w:rPr>
          <w:rFonts w:ascii="Consolas" w:eastAsia="Consolas" w:hAnsi="Consolas" w:cs="Consolas"/>
          <w:color w:val="C586C0"/>
          <w:sz w:val="24"/>
          <w:szCs w:val="24"/>
        </w:rPr>
        <w:t>catch</w:t>
      </w:r>
      <w:r>
        <w:rPr>
          <w:rFonts w:ascii="Consolas" w:eastAsia="Consolas" w:hAnsi="Consolas" w:cs="Consolas"/>
          <w:color w:val="D4D4D4"/>
          <w:sz w:val="24"/>
          <w:szCs w:val="24"/>
        </w:rPr>
        <w:t> (</w:t>
      </w:r>
      <w:r>
        <w:rPr>
          <w:rFonts w:ascii="Consolas" w:eastAsia="Consolas" w:hAnsi="Consolas" w:cs="Consolas"/>
          <w:color w:val="4EC9B0"/>
          <w:sz w:val="24"/>
          <w:szCs w:val="24"/>
        </w:rPr>
        <w:t>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) {</w:t>
      </w:r>
    </w:p>
    <w:p w14:paraId="61670B8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DB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DCDCAA"/>
          <w:sz w:val="24"/>
          <w:szCs w:val="24"/>
        </w:rPr>
        <w:t>rollBack</w:t>
      </w:r>
      <w:r>
        <w:rPr>
          <w:rFonts w:ascii="Consolas" w:eastAsia="Consolas" w:hAnsi="Consolas" w:cs="Consolas"/>
          <w:color w:val="D4D4D4"/>
          <w:sz w:val="24"/>
          <w:szCs w:val="24"/>
        </w:rPr>
        <w:t>();</w:t>
      </w:r>
    </w:p>
    <w:p w14:paraId="49312C3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DCDCAA"/>
          <w:sz w:val="24"/>
          <w:szCs w:val="24"/>
        </w:rPr>
        <w:t>addToLog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7E79A6A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esponse</w:t>
      </w:r>
      <w:r>
        <w:rPr>
          <w:rFonts w:ascii="Consolas" w:eastAsia="Consolas" w:hAnsi="Consolas" w:cs="Consolas"/>
          <w:color w:val="D4D4D4"/>
          <w:sz w:val="24"/>
          <w:szCs w:val="24"/>
        </w:rPr>
        <w:t>()-&gt;</w:t>
      </w:r>
      <w:r>
        <w:rPr>
          <w:rFonts w:ascii="Consolas" w:eastAsia="Consolas" w:hAnsi="Consolas" w:cs="Consolas"/>
          <w:color w:val="DCDCAA"/>
          <w:sz w:val="24"/>
          <w:szCs w:val="24"/>
        </w:rPr>
        <w:t>json</w:t>
      </w:r>
      <w:r>
        <w:rPr>
          <w:rFonts w:ascii="Consolas" w:eastAsia="Consolas" w:hAnsi="Consolas" w:cs="Consolas"/>
          <w:color w:val="D4D4D4"/>
          <w:sz w:val="24"/>
          <w:szCs w:val="24"/>
        </w:rPr>
        <w:t>([</w:t>
      </w:r>
      <w:r>
        <w:rPr>
          <w:rFonts w:ascii="Consolas" w:eastAsia="Consolas" w:hAnsi="Consolas" w:cs="Consolas"/>
          <w:color w:val="CE9178"/>
          <w:sz w:val="24"/>
          <w:szCs w:val="24"/>
        </w:rPr>
        <w:t>'messag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Message</w:t>
      </w:r>
      <w:r>
        <w:rPr>
          <w:rFonts w:ascii="Consolas" w:eastAsia="Consolas" w:hAnsi="Consolas" w:cs="Consolas"/>
          <w:color w:val="D4D4D4"/>
          <w:sz w:val="24"/>
          <w:szCs w:val="24"/>
        </w:rPr>
        <w:t>()], </w:t>
      </w:r>
      <w:r>
        <w:rPr>
          <w:rFonts w:ascii="Consolas" w:eastAsia="Consolas" w:hAnsi="Consolas" w:cs="Consolas"/>
          <w:color w:val="9CDCFE"/>
          <w:sz w:val="24"/>
          <w:szCs w:val="24"/>
        </w:rPr>
        <w:t>$exception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getCode</w:t>
      </w:r>
      <w:r>
        <w:rPr>
          <w:rFonts w:ascii="Consolas" w:eastAsia="Consolas" w:hAnsi="Consolas" w:cs="Consolas"/>
          <w:color w:val="D4D4D4"/>
          <w:sz w:val="24"/>
          <w:szCs w:val="24"/>
        </w:rPr>
        <w:t>());</w:t>
      </w:r>
    </w:p>
    <w:p w14:paraId="1BFB0D6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}</w:t>
      </w:r>
    </w:p>
    <w:p w14:paraId="093D7C2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16D0172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814A46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}</w:t>
      </w:r>
    </w:p>
    <w:p w14:paraId="5AF40BF0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F7ACE14" w14:textId="77777777" w:rsidR="00D44EAF" w:rsidRDefault="006F6235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Model</w:t>
      </w:r>
    </w:p>
    <w:p w14:paraId="0540B195" w14:textId="77777777" w:rsidR="00D44EAF" w:rsidRDefault="006F6235">
      <w:pPr>
        <w:ind w:firstLine="72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t>Login</w:t>
      </w:r>
    </w:p>
    <w:p w14:paraId="1DE94C37" w14:textId="77777777" w:rsidR="00D44EAF" w:rsidRDefault="006F623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ser</w:t>
      </w:r>
    </w:p>
    <w:p w14:paraId="1A1D9E7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&lt;?php</w:t>
      </w:r>
    </w:p>
    <w:p w14:paraId="7D5515D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432E3E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6F5E84E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Class User</w:t>
      </w:r>
    </w:p>
    <w:p w14:paraId="181DD6F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</w:t>
      </w:r>
    </w:p>
    <w:p w14:paraId="4BCD2A3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int</w:t>
      </w:r>
      <w:r>
        <w:rPr>
          <w:rFonts w:ascii="Consolas" w:eastAsia="Consolas" w:hAnsi="Consolas" w:cs="Consolas"/>
          <w:color w:val="6A9955"/>
          <w:sz w:val="24"/>
          <w:szCs w:val="24"/>
        </w:rPr>
        <w:t> $id</w:t>
      </w:r>
    </w:p>
    <w:p w14:paraId="18DA0B7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int</w:t>
      </w:r>
      <w:r>
        <w:rPr>
          <w:rFonts w:ascii="Consolas" w:eastAsia="Consolas" w:hAnsi="Consolas" w:cs="Consolas"/>
          <w:color w:val="6A9955"/>
          <w:sz w:val="24"/>
          <w:szCs w:val="24"/>
        </w:rPr>
        <w:t> $role_id</w:t>
      </w:r>
    </w:p>
    <w:p w14:paraId="7FF70C5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string</w:t>
      </w:r>
      <w:r>
        <w:rPr>
          <w:rFonts w:ascii="Consolas" w:eastAsia="Consolas" w:hAnsi="Consolas" w:cs="Consolas"/>
          <w:color w:val="6A9955"/>
          <w:sz w:val="24"/>
          <w:szCs w:val="24"/>
        </w:rPr>
        <w:t> $name</w:t>
      </w:r>
    </w:p>
    <w:p w14:paraId="43A0D78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string</w:t>
      </w:r>
      <w:r>
        <w:rPr>
          <w:rFonts w:ascii="Consolas" w:eastAsia="Consolas" w:hAnsi="Consolas" w:cs="Consolas"/>
          <w:color w:val="6A9955"/>
          <w:sz w:val="24"/>
          <w:szCs w:val="24"/>
        </w:rPr>
        <w:t> $email</w:t>
      </w:r>
    </w:p>
    <w:p w14:paraId="0C78DD7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arbon</w:t>
      </w:r>
      <w:r>
        <w:rPr>
          <w:rFonts w:ascii="Consolas" w:eastAsia="Consolas" w:hAnsi="Consolas" w:cs="Consolas"/>
          <w:color w:val="6A9955"/>
          <w:sz w:val="24"/>
          <w:szCs w:val="24"/>
        </w:rPr>
        <w:t>|</w:t>
      </w:r>
      <w:r>
        <w:rPr>
          <w:rFonts w:ascii="Consolas" w:eastAsia="Consolas" w:hAnsi="Consolas" w:cs="Consolas"/>
          <w:color w:val="569CD6"/>
          <w:sz w:val="24"/>
          <w:szCs w:val="24"/>
        </w:rPr>
        <w:t>null</w:t>
      </w:r>
      <w:r>
        <w:rPr>
          <w:rFonts w:ascii="Consolas" w:eastAsia="Consolas" w:hAnsi="Consolas" w:cs="Consolas"/>
          <w:color w:val="6A9955"/>
          <w:sz w:val="24"/>
          <w:szCs w:val="24"/>
        </w:rPr>
        <w:t> $email_verified_at</w:t>
      </w:r>
    </w:p>
    <w:p w14:paraId="13D4D10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string</w:t>
      </w:r>
      <w:r>
        <w:rPr>
          <w:rFonts w:ascii="Consolas" w:eastAsia="Consolas" w:hAnsi="Consolas" w:cs="Consolas"/>
          <w:color w:val="6A9955"/>
          <w:sz w:val="24"/>
          <w:szCs w:val="24"/>
        </w:rPr>
        <w:t> $password</w:t>
      </w:r>
    </w:p>
    <w:p w14:paraId="6663FF9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string</w:t>
      </w:r>
      <w:r>
        <w:rPr>
          <w:rFonts w:ascii="Consolas" w:eastAsia="Consolas" w:hAnsi="Consolas" w:cs="Consolas"/>
          <w:color w:val="6A9955"/>
          <w:sz w:val="24"/>
          <w:szCs w:val="24"/>
        </w:rPr>
        <w:t>|</w:t>
      </w:r>
      <w:r>
        <w:rPr>
          <w:rFonts w:ascii="Consolas" w:eastAsia="Consolas" w:hAnsi="Consolas" w:cs="Consolas"/>
          <w:color w:val="569CD6"/>
          <w:sz w:val="24"/>
          <w:szCs w:val="24"/>
        </w:rPr>
        <w:t>null</w:t>
      </w:r>
      <w:r>
        <w:rPr>
          <w:rFonts w:ascii="Consolas" w:eastAsia="Consolas" w:hAnsi="Consolas" w:cs="Consolas"/>
          <w:color w:val="6A9955"/>
          <w:sz w:val="24"/>
          <w:szCs w:val="24"/>
        </w:rPr>
        <w:t> $remember_token</w:t>
      </w:r>
    </w:p>
    <w:p w14:paraId="25511BF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arbon</w:t>
      </w:r>
      <w:r>
        <w:rPr>
          <w:rFonts w:ascii="Consolas" w:eastAsia="Consolas" w:hAnsi="Consolas" w:cs="Consolas"/>
          <w:color w:val="6A9955"/>
          <w:sz w:val="24"/>
          <w:szCs w:val="24"/>
        </w:rPr>
        <w:t>|</w:t>
      </w:r>
      <w:r>
        <w:rPr>
          <w:rFonts w:ascii="Consolas" w:eastAsia="Consolas" w:hAnsi="Consolas" w:cs="Consolas"/>
          <w:color w:val="569CD6"/>
          <w:sz w:val="24"/>
          <w:szCs w:val="24"/>
        </w:rPr>
        <w:t>null</w:t>
      </w:r>
      <w:r>
        <w:rPr>
          <w:rFonts w:ascii="Consolas" w:eastAsia="Consolas" w:hAnsi="Consolas" w:cs="Consolas"/>
          <w:color w:val="6A9955"/>
          <w:sz w:val="24"/>
          <w:szCs w:val="24"/>
        </w:rPr>
        <w:t> $created_at</w:t>
      </w:r>
    </w:p>
    <w:p w14:paraId="33AAEA5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arbon</w:t>
      </w:r>
      <w:r>
        <w:rPr>
          <w:rFonts w:ascii="Consolas" w:eastAsia="Consolas" w:hAnsi="Consolas" w:cs="Consolas"/>
          <w:color w:val="6A9955"/>
          <w:sz w:val="24"/>
          <w:szCs w:val="24"/>
        </w:rPr>
        <w:t>|</w:t>
      </w:r>
      <w:r>
        <w:rPr>
          <w:rFonts w:ascii="Consolas" w:eastAsia="Consolas" w:hAnsi="Consolas" w:cs="Consolas"/>
          <w:color w:val="569CD6"/>
          <w:sz w:val="24"/>
          <w:szCs w:val="24"/>
        </w:rPr>
        <w:t>null</w:t>
      </w:r>
      <w:r>
        <w:rPr>
          <w:rFonts w:ascii="Consolas" w:eastAsia="Consolas" w:hAnsi="Consolas" w:cs="Consolas"/>
          <w:color w:val="6A9955"/>
          <w:sz w:val="24"/>
          <w:szCs w:val="24"/>
        </w:rPr>
        <w:t> $updated_at</w:t>
      </w:r>
    </w:p>
    <w:p w14:paraId="3EEBC42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</w:t>
      </w:r>
    </w:p>
    <w:p w14:paraId="75D0AB6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Role</w:t>
      </w:r>
      <w:r>
        <w:rPr>
          <w:rFonts w:ascii="Consolas" w:eastAsia="Consolas" w:hAnsi="Consolas" w:cs="Consolas"/>
          <w:color w:val="6A9955"/>
          <w:sz w:val="24"/>
          <w:szCs w:val="24"/>
        </w:rPr>
        <w:t> $role</w:t>
      </w:r>
    </w:p>
    <w:p w14:paraId="614CD18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llection</w:t>
      </w:r>
      <w:r>
        <w:rPr>
          <w:rFonts w:ascii="Consolas" w:eastAsia="Consolas" w:hAnsi="Consolas" w:cs="Consolas"/>
          <w:color w:val="6A9955"/>
          <w:sz w:val="24"/>
          <w:szCs w:val="24"/>
        </w:rPr>
        <w:t>|</w:t>
      </w:r>
      <w:r>
        <w:rPr>
          <w:rFonts w:ascii="Consolas" w:eastAsia="Consolas" w:hAnsi="Consolas" w:cs="Consolas"/>
          <w:color w:val="4EC9B0"/>
          <w:sz w:val="24"/>
          <w:szCs w:val="24"/>
        </w:rPr>
        <w:t>SellerDetail</w:t>
      </w:r>
      <w:r>
        <w:rPr>
          <w:rFonts w:ascii="Consolas" w:eastAsia="Consolas" w:hAnsi="Consolas" w:cs="Consolas"/>
          <w:color w:val="6A9955"/>
          <w:sz w:val="24"/>
          <w:szCs w:val="24"/>
        </w:rPr>
        <w:t>[] $seller_details</w:t>
      </w:r>
    </w:p>
    <w:p w14:paraId="5B0F27F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</w:t>
      </w:r>
    </w:p>
    <w:p w14:paraId="6F7C4B1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ackage</w:t>
      </w:r>
      <w:r>
        <w:rPr>
          <w:rFonts w:ascii="Consolas" w:eastAsia="Consolas" w:hAnsi="Consolas" w:cs="Consolas"/>
          <w:color w:val="6A9955"/>
          <w:sz w:val="24"/>
          <w:szCs w:val="24"/>
        </w:rPr>
        <w:t> App\Models</w:t>
      </w:r>
    </w:p>
    <w:p w14:paraId="0E5901C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/</w:t>
      </w:r>
    </w:p>
    <w:p w14:paraId="07A5FC1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5C5058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namespac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App\Models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271D99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4B575F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Carbon\</w:t>
      </w:r>
      <w:r>
        <w:rPr>
          <w:rFonts w:ascii="Consolas" w:eastAsia="Consolas" w:hAnsi="Consolas" w:cs="Consolas"/>
          <w:color w:val="4EC9B0"/>
          <w:sz w:val="24"/>
          <w:szCs w:val="24"/>
        </w:rPr>
        <w:t>Carbon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107C0F6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use Illuminate\Database\Eloquent\Model;</w:t>
      </w:r>
    </w:p>
    <w:p w14:paraId="0267A78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/use Illuminate\Contracts\Auth\MustVerifyEmail;</w:t>
      </w:r>
    </w:p>
    <w:p w14:paraId="5D91C57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Illuminate\Database\Eloquent\Factories\</w:t>
      </w:r>
      <w:r>
        <w:rPr>
          <w:rFonts w:ascii="Consolas" w:eastAsia="Consolas" w:hAnsi="Consolas" w:cs="Consolas"/>
          <w:color w:val="4EC9B0"/>
          <w:sz w:val="24"/>
          <w:szCs w:val="24"/>
        </w:rPr>
        <w:t>HasFactory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3C5182F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Illuminate\Foundation\Auth\</w:t>
      </w:r>
      <w:r>
        <w:rPr>
          <w:rFonts w:ascii="Consolas" w:eastAsia="Consolas" w:hAnsi="Consolas" w:cs="Consolas"/>
          <w:color w:val="4EC9B0"/>
          <w:sz w:val="24"/>
          <w:szCs w:val="24"/>
        </w:rPr>
        <w:t>User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as</w:t>
      </w:r>
      <w:r>
        <w:rPr>
          <w:rFonts w:ascii="Consolas" w:eastAsia="Consolas" w:hAnsi="Consolas" w:cs="Consolas"/>
          <w:color w:val="D4D4D4"/>
          <w:sz w:val="24"/>
          <w:szCs w:val="24"/>
        </w:rPr>
        <w:t> Authenticatable;</w:t>
      </w:r>
    </w:p>
    <w:p w14:paraId="1E1AC7B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Illuminate\Notifications\</w:t>
      </w:r>
      <w:r>
        <w:rPr>
          <w:rFonts w:ascii="Consolas" w:eastAsia="Consolas" w:hAnsi="Consolas" w:cs="Consolas"/>
          <w:color w:val="4EC9B0"/>
          <w:sz w:val="24"/>
          <w:szCs w:val="24"/>
        </w:rPr>
        <w:t>Notifiabl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046CFDA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Laravel\Sanctum\</w:t>
      </w:r>
      <w:r>
        <w:rPr>
          <w:rFonts w:ascii="Consolas" w:eastAsia="Consolas" w:hAnsi="Consolas" w:cs="Consolas"/>
          <w:color w:val="4EC9B0"/>
          <w:sz w:val="24"/>
          <w:szCs w:val="24"/>
        </w:rPr>
        <w:t>HasApiTokens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644C4D7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E444E2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User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extend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Authenticatable</w:t>
      </w:r>
    </w:p>
    <w:p w14:paraId="7D77276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{</w:t>
      </w:r>
    </w:p>
    <w:p w14:paraId="5F2F703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9F0A0B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HasApiTokens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5F52187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HasFactory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6B818FD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4EC9B0"/>
          <w:sz w:val="24"/>
          <w:szCs w:val="24"/>
        </w:rPr>
        <w:t>Notifiable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6477A8DB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D95C8A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otected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tabl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CE9178"/>
          <w:sz w:val="24"/>
          <w:szCs w:val="24"/>
        </w:rPr>
        <w:t>'users'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56407CF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otected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casts</w:t>
      </w:r>
      <w:r>
        <w:rPr>
          <w:rFonts w:ascii="Consolas" w:eastAsia="Consolas" w:hAnsi="Consolas" w:cs="Consolas"/>
          <w:color w:val="D4D4D4"/>
          <w:sz w:val="24"/>
          <w:szCs w:val="24"/>
        </w:rPr>
        <w:t> = [</w:t>
      </w:r>
    </w:p>
    <w:p w14:paraId="03082EE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role_id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int'</w:t>
      </w:r>
    </w:p>
    <w:p w14:paraId="6BFC662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];</w:t>
      </w:r>
    </w:p>
    <w:p w14:paraId="4CE8BBC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otected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dates</w:t>
      </w:r>
      <w:r>
        <w:rPr>
          <w:rFonts w:ascii="Consolas" w:eastAsia="Consolas" w:hAnsi="Consolas" w:cs="Consolas"/>
          <w:color w:val="D4D4D4"/>
          <w:sz w:val="24"/>
          <w:szCs w:val="24"/>
        </w:rPr>
        <w:t> = [</w:t>
      </w:r>
    </w:p>
    <w:p w14:paraId="177842D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email_verified_at'</w:t>
      </w:r>
    </w:p>
    <w:p w14:paraId="7BAA115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];</w:t>
      </w:r>
    </w:p>
    <w:p w14:paraId="4669315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otected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hidden</w:t>
      </w:r>
      <w:r>
        <w:rPr>
          <w:rFonts w:ascii="Consolas" w:eastAsia="Consolas" w:hAnsi="Consolas" w:cs="Consolas"/>
          <w:color w:val="D4D4D4"/>
          <w:sz w:val="24"/>
          <w:szCs w:val="24"/>
        </w:rPr>
        <w:t> = [</w:t>
      </w:r>
    </w:p>
    <w:p w14:paraId="4C97C47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assword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75597AA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remember_token'</w:t>
      </w:r>
    </w:p>
    <w:p w14:paraId="04C3159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];</w:t>
      </w:r>
    </w:p>
    <w:p w14:paraId="4B1FE8E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otected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fillable</w:t>
      </w:r>
      <w:r>
        <w:rPr>
          <w:rFonts w:ascii="Consolas" w:eastAsia="Consolas" w:hAnsi="Consolas" w:cs="Consolas"/>
          <w:color w:val="D4D4D4"/>
          <w:sz w:val="24"/>
          <w:szCs w:val="24"/>
        </w:rPr>
        <w:t> = [</w:t>
      </w:r>
    </w:p>
    <w:p w14:paraId="2236650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role_id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1BCE43C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name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530A6C9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email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51F524D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email_verified_at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44931E3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assword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5AFB73E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remember_token'</w:t>
      </w:r>
    </w:p>
    <w:p w14:paraId="7B9A672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];</w:t>
      </w:r>
    </w:p>
    <w:p w14:paraId="6D73C47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D44005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role</w:t>
      </w:r>
      <w:r>
        <w:rPr>
          <w:rFonts w:ascii="Consolas" w:eastAsia="Consolas" w:hAnsi="Consolas" w:cs="Consolas"/>
          <w:color w:val="D4D4D4"/>
          <w:sz w:val="24"/>
          <w:szCs w:val="24"/>
        </w:rPr>
        <w:t>()</w:t>
      </w:r>
    </w:p>
    <w:p w14:paraId="04CDC2A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64B056B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belongsTo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4EC9B0"/>
          <w:sz w:val="24"/>
          <w:szCs w:val="24"/>
        </w:rPr>
        <w:t>Rol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5BFC1F4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7248840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2FD612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seller_details</w:t>
      </w:r>
      <w:r>
        <w:rPr>
          <w:rFonts w:ascii="Consolas" w:eastAsia="Consolas" w:hAnsi="Consolas" w:cs="Consolas"/>
          <w:color w:val="D4D4D4"/>
          <w:sz w:val="24"/>
          <w:szCs w:val="24"/>
        </w:rPr>
        <w:t>()</w:t>
      </w:r>
    </w:p>
    <w:p w14:paraId="2D84C49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5976FA9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hasMany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4EC9B0"/>
          <w:sz w:val="24"/>
          <w:szCs w:val="24"/>
        </w:rPr>
        <w:t>SellerDetail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4478915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606C23D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FA9127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}</w:t>
      </w:r>
    </w:p>
    <w:p w14:paraId="0436C4D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4292805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9F11417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09CB31D" w14:textId="77777777" w:rsidR="006F6235" w:rsidRDefault="006F6235">
      <w:pPr>
        <w:ind w:firstLine="720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069023A6" w14:textId="77777777" w:rsidR="00D44EAF" w:rsidRDefault="006F6235">
      <w:pPr>
        <w:ind w:firstLine="72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lastRenderedPageBreak/>
        <w:t>Inventory</w:t>
      </w:r>
    </w:p>
    <w:p w14:paraId="62B44F0D" w14:textId="77777777" w:rsidR="00D44EAF" w:rsidRDefault="006F623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Product</w:t>
      </w:r>
    </w:p>
    <w:p w14:paraId="3A4984F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&lt;?php</w:t>
      </w:r>
    </w:p>
    <w:p w14:paraId="317E7FAD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CF4CD1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366BC80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Created by Reliese Model.</w:t>
      </w:r>
    </w:p>
    <w:p w14:paraId="5FE4F5D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/</w:t>
      </w:r>
    </w:p>
    <w:p w14:paraId="6DB79E9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84B886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namespac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App\Models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4BDB6C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D18FF4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Carbon\</w:t>
      </w:r>
      <w:r>
        <w:rPr>
          <w:rFonts w:ascii="Consolas" w:eastAsia="Consolas" w:hAnsi="Consolas" w:cs="Consolas"/>
          <w:color w:val="4EC9B0"/>
          <w:sz w:val="24"/>
          <w:szCs w:val="24"/>
        </w:rPr>
        <w:t>Carbon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03070A1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Illuminate\Database\Eloquent\</w:t>
      </w:r>
      <w:r>
        <w:rPr>
          <w:rFonts w:ascii="Consolas" w:eastAsia="Consolas" w:hAnsi="Consolas" w:cs="Consolas"/>
          <w:color w:val="4EC9B0"/>
          <w:sz w:val="24"/>
          <w:szCs w:val="24"/>
        </w:rPr>
        <w:t>Collection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01BA58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Illuminate\Database\Eloquent\</w:t>
      </w:r>
      <w:r>
        <w:rPr>
          <w:rFonts w:ascii="Consolas" w:eastAsia="Consolas" w:hAnsi="Consolas" w:cs="Consolas"/>
          <w:color w:val="4EC9B0"/>
          <w:sz w:val="24"/>
          <w:szCs w:val="24"/>
        </w:rPr>
        <w:t>Model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FAAA960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130BD9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55E60B1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Class PrProduct</w:t>
      </w:r>
    </w:p>
    <w:p w14:paraId="75455FC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</w:p>
    <w:p w14:paraId="0177518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int</w:t>
      </w:r>
      <w:r>
        <w:rPr>
          <w:rFonts w:ascii="Consolas" w:eastAsia="Consolas" w:hAnsi="Consolas" w:cs="Consolas"/>
          <w:color w:val="6A9955"/>
          <w:sz w:val="24"/>
          <w:szCs w:val="24"/>
        </w:rPr>
        <w:t> $id</w:t>
      </w:r>
    </w:p>
    <w:p w14:paraId="597E3BA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int</w:t>
      </w:r>
      <w:r>
        <w:rPr>
          <w:rFonts w:ascii="Consolas" w:eastAsia="Consolas" w:hAnsi="Consolas" w:cs="Consolas"/>
          <w:color w:val="6A9955"/>
          <w:sz w:val="24"/>
          <w:szCs w:val="24"/>
        </w:rPr>
        <w:t> $category_id</w:t>
      </w:r>
    </w:p>
    <w:p w14:paraId="5AC2FFD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int</w:t>
      </w:r>
      <w:r>
        <w:rPr>
          <w:rFonts w:ascii="Consolas" w:eastAsia="Consolas" w:hAnsi="Consolas" w:cs="Consolas"/>
          <w:color w:val="6A9955"/>
          <w:sz w:val="24"/>
          <w:szCs w:val="24"/>
        </w:rPr>
        <w:t> $owner_id</w:t>
      </w:r>
    </w:p>
    <w:p w14:paraId="05DE74D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string</w:t>
      </w:r>
      <w:r>
        <w:rPr>
          <w:rFonts w:ascii="Consolas" w:eastAsia="Consolas" w:hAnsi="Consolas" w:cs="Consolas"/>
          <w:color w:val="6A9955"/>
          <w:sz w:val="24"/>
          <w:szCs w:val="24"/>
        </w:rPr>
        <w:t> $product_name</w:t>
      </w:r>
    </w:p>
    <w:p w14:paraId="42350E6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string</w:t>
      </w:r>
      <w:r>
        <w:rPr>
          <w:rFonts w:ascii="Consolas" w:eastAsia="Consolas" w:hAnsi="Consolas" w:cs="Consolas"/>
          <w:color w:val="6A9955"/>
          <w:sz w:val="24"/>
          <w:szCs w:val="24"/>
        </w:rPr>
        <w:t> $short_desc</w:t>
      </w:r>
    </w:p>
    <w:p w14:paraId="08759AE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string</w:t>
      </w:r>
      <w:r>
        <w:rPr>
          <w:rFonts w:ascii="Consolas" w:eastAsia="Consolas" w:hAnsi="Consolas" w:cs="Consolas"/>
          <w:color w:val="6A9955"/>
          <w:sz w:val="24"/>
          <w:szCs w:val="24"/>
        </w:rPr>
        <w:t> $long_desc</w:t>
      </w:r>
    </w:p>
    <w:p w14:paraId="22C32B9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arbon</w:t>
      </w:r>
      <w:r>
        <w:rPr>
          <w:rFonts w:ascii="Consolas" w:eastAsia="Consolas" w:hAnsi="Consolas" w:cs="Consolas"/>
          <w:color w:val="6A9955"/>
          <w:sz w:val="24"/>
          <w:szCs w:val="24"/>
        </w:rPr>
        <w:t> $created_at</w:t>
      </w:r>
    </w:p>
    <w:p w14:paraId="346CEE4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arbon</w:t>
      </w:r>
      <w:r>
        <w:rPr>
          <w:rFonts w:ascii="Consolas" w:eastAsia="Consolas" w:hAnsi="Consolas" w:cs="Consolas"/>
          <w:color w:val="6A9955"/>
          <w:sz w:val="24"/>
          <w:szCs w:val="24"/>
        </w:rPr>
        <w:t> $updated_at</w:t>
      </w:r>
    </w:p>
    <w:p w14:paraId="51FD847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</w:p>
    <w:p w14:paraId="05CE9F7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PrCategory</w:t>
      </w:r>
      <w:r>
        <w:rPr>
          <w:rFonts w:ascii="Consolas" w:eastAsia="Consolas" w:hAnsi="Consolas" w:cs="Consolas"/>
          <w:color w:val="6A9955"/>
          <w:sz w:val="24"/>
          <w:szCs w:val="24"/>
        </w:rPr>
        <w:t> $pr_category</w:t>
      </w:r>
    </w:p>
    <w:p w14:paraId="62C79B5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llection</w:t>
      </w:r>
      <w:r>
        <w:rPr>
          <w:rFonts w:ascii="Consolas" w:eastAsia="Consolas" w:hAnsi="Consolas" w:cs="Consolas"/>
          <w:color w:val="6A9955"/>
          <w:sz w:val="24"/>
          <w:szCs w:val="24"/>
        </w:rPr>
        <w:t>|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Info</w:t>
      </w:r>
      <w:r>
        <w:rPr>
          <w:rFonts w:ascii="Consolas" w:eastAsia="Consolas" w:hAnsi="Consolas" w:cs="Consolas"/>
          <w:color w:val="6A9955"/>
          <w:sz w:val="24"/>
          <w:szCs w:val="24"/>
        </w:rPr>
        <w:t>[] $pr_product_infos</w:t>
      </w:r>
    </w:p>
    <w:p w14:paraId="1E9EA0D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</w:t>
      </w:r>
    </w:p>
    <w:p w14:paraId="468DEC5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ackage</w:t>
      </w:r>
      <w:r>
        <w:rPr>
          <w:rFonts w:ascii="Consolas" w:eastAsia="Consolas" w:hAnsi="Consolas" w:cs="Consolas"/>
          <w:color w:val="6A9955"/>
          <w:sz w:val="24"/>
          <w:szCs w:val="24"/>
        </w:rPr>
        <w:t> App\Models</w:t>
      </w:r>
    </w:p>
    <w:p w14:paraId="4DB1A0D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/</w:t>
      </w:r>
    </w:p>
    <w:p w14:paraId="32738DD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extend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Model</w:t>
      </w:r>
    </w:p>
    <w:p w14:paraId="1615BDD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{</w:t>
      </w:r>
    </w:p>
    <w:p w14:paraId="5B1F915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otected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tabl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CE9178"/>
          <w:sz w:val="24"/>
          <w:szCs w:val="24"/>
        </w:rPr>
        <w:t>'pr_product'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6517294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497092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otected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casts</w:t>
      </w:r>
      <w:r>
        <w:rPr>
          <w:rFonts w:ascii="Consolas" w:eastAsia="Consolas" w:hAnsi="Consolas" w:cs="Consolas"/>
          <w:color w:val="D4D4D4"/>
          <w:sz w:val="24"/>
          <w:szCs w:val="24"/>
        </w:rPr>
        <w:t> = [</w:t>
      </w:r>
    </w:p>
    <w:p w14:paraId="71478CF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category_id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int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60F6B69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owner_id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int'</w:t>
      </w:r>
    </w:p>
    <w:p w14:paraId="73C8A6B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];</w:t>
      </w:r>
    </w:p>
    <w:p w14:paraId="73B1643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75F98B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otected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fillable</w:t>
      </w:r>
      <w:r>
        <w:rPr>
          <w:rFonts w:ascii="Consolas" w:eastAsia="Consolas" w:hAnsi="Consolas" w:cs="Consolas"/>
          <w:color w:val="D4D4D4"/>
          <w:sz w:val="24"/>
          <w:szCs w:val="24"/>
        </w:rPr>
        <w:t> = [</w:t>
      </w:r>
    </w:p>
    <w:p w14:paraId="297321A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category_id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40DF479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owner_id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50CADEC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name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11D1272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short_desc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1FD6BE4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long_desc'</w:t>
      </w:r>
    </w:p>
    <w:p w14:paraId="0C4DB65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];</w:t>
      </w:r>
    </w:p>
    <w:p w14:paraId="1C5891E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0CE124A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pr_category</w:t>
      </w:r>
      <w:r>
        <w:rPr>
          <w:rFonts w:ascii="Consolas" w:eastAsia="Consolas" w:hAnsi="Consolas" w:cs="Consolas"/>
          <w:color w:val="D4D4D4"/>
          <w:sz w:val="24"/>
          <w:szCs w:val="24"/>
        </w:rPr>
        <w:t>()</w:t>
      </w:r>
    </w:p>
    <w:p w14:paraId="3447F22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4722D4E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belongsTo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4EC9B0"/>
          <w:sz w:val="24"/>
          <w:szCs w:val="24"/>
        </w:rPr>
        <w:t>PrCategory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category_id'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1E4EAE5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4B82DBD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639266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pr_product_infos</w:t>
      </w:r>
      <w:r>
        <w:rPr>
          <w:rFonts w:ascii="Consolas" w:eastAsia="Consolas" w:hAnsi="Consolas" w:cs="Consolas"/>
          <w:color w:val="D4D4D4"/>
          <w:sz w:val="24"/>
          <w:szCs w:val="24"/>
        </w:rPr>
        <w:t>()</w:t>
      </w:r>
    </w:p>
    <w:p w14:paraId="0982AF4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758A443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hasMany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Info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id'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5468495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3FD1D07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}</w:t>
      </w:r>
    </w:p>
    <w:p w14:paraId="6F38355B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A63DE1E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44CFAB1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83A3150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B82C22C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25FF257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5E0E412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F9A791A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424D03B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35555F3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BCF4869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A19A4CF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D469AC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3E6C878" w14:textId="77777777" w:rsidR="00D44EAF" w:rsidRDefault="006F623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PrProductInfo</w:t>
      </w:r>
    </w:p>
    <w:p w14:paraId="77A58D6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&lt;?php</w:t>
      </w:r>
    </w:p>
    <w:p w14:paraId="252E217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5C616C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4B6601D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Created by Reliese Model.</w:t>
      </w:r>
    </w:p>
    <w:p w14:paraId="2360FAF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/</w:t>
      </w:r>
    </w:p>
    <w:p w14:paraId="5A8853C8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B03042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namespac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App\Models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DC27C7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92CF11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Carbon\</w:t>
      </w:r>
      <w:r>
        <w:rPr>
          <w:rFonts w:ascii="Consolas" w:eastAsia="Consolas" w:hAnsi="Consolas" w:cs="Consolas"/>
          <w:color w:val="4EC9B0"/>
          <w:sz w:val="24"/>
          <w:szCs w:val="24"/>
        </w:rPr>
        <w:t>Carbon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3C28CFF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Illuminate\Database\Eloquent\</w:t>
      </w:r>
      <w:r>
        <w:rPr>
          <w:rFonts w:ascii="Consolas" w:eastAsia="Consolas" w:hAnsi="Consolas" w:cs="Consolas"/>
          <w:color w:val="4EC9B0"/>
          <w:sz w:val="24"/>
          <w:szCs w:val="24"/>
        </w:rPr>
        <w:t>Model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04BE6EA7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18A7BA3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759E7BC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Class PrProductInfo</w:t>
      </w:r>
    </w:p>
    <w:p w14:paraId="5BFF984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</w:p>
    <w:p w14:paraId="77818F9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int</w:t>
      </w:r>
      <w:r>
        <w:rPr>
          <w:rFonts w:ascii="Consolas" w:eastAsia="Consolas" w:hAnsi="Consolas" w:cs="Consolas"/>
          <w:color w:val="6A9955"/>
          <w:sz w:val="24"/>
          <w:szCs w:val="24"/>
        </w:rPr>
        <w:t> $id</w:t>
      </w:r>
    </w:p>
    <w:p w14:paraId="406D9B3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int</w:t>
      </w:r>
      <w:r>
        <w:rPr>
          <w:rFonts w:ascii="Consolas" w:eastAsia="Consolas" w:hAnsi="Consolas" w:cs="Consolas"/>
          <w:color w:val="6A9955"/>
          <w:sz w:val="24"/>
          <w:szCs w:val="24"/>
        </w:rPr>
        <w:t> $product_id</w:t>
      </w:r>
    </w:p>
    <w:p w14:paraId="47E8A2C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loat</w:t>
      </w:r>
      <w:r>
        <w:rPr>
          <w:rFonts w:ascii="Consolas" w:eastAsia="Consolas" w:hAnsi="Consolas" w:cs="Consolas"/>
          <w:color w:val="6A9955"/>
          <w:sz w:val="24"/>
          <w:szCs w:val="24"/>
        </w:rPr>
        <w:t> $price</w:t>
      </w:r>
    </w:p>
    <w:p w14:paraId="42B8F08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loat</w:t>
      </w:r>
      <w:r>
        <w:rPr>
          <w:rFonts w:ascii="Consolas" w:eastAsia="Consolas" w:hAnsi="Consolas" w:cs="Consolas"/>
          <w:color w:val="6A9955"/>
          <w:sz w:val="24"/>
          <w:szCs w:val="24"/>
        </w:rPr>
        <w:t> $quatity</w:t>
      </w:r>
    </w:p>
    <w:p w14:paraId="4BEF3A4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string</w:t>
      </w:r>
      <w:r>
        <w:rPr>
          <w:rFonts w:ascii="Consolas" w:eastAsia="Consolas" w:hAnsi="Consolas" w:cs="Consolas"/>
          <w:color w:val="6A9955"/>
          <w:sz w:val="24"/>
          <w:szCs w:val="24"/>
        </w:rPr>
        <w:t>|</w:t>
      </w:r>
      <w:r>
        <w:rPr>
          <w:rFonts w:ascii="Consolas" w:eastAsia="Consolas" w:hAnsi="Consolas" w:cs="Consolas"/>
          <w:color w:val="569CD6"/>
          <w:sz w:val="24"/>
          <w:szCs w:val="24"/>
        </w:rPr>
        <w:t>null</w:t>
      </w:r>
      <w:r>
        <w:rPr>
          <w:rFonts w:ascii="Consolas" w:eastAsia="Consolas" w:hAnsi="Consolas" w:cs="Consolas"/>
          <w:color w:val="6A9955"/>
          <w:sz w:val="24"/>
          <w:szCs w:val="24"/>
        </w:rPr>
        <w:t> $default_image</w:t>
      </w:r>
    </w:p>
    <w:p w14:paraId="339BEFE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string</w:t>
      </w:r>
      <w:r>
        <w:rPr>
          <w:rFonts w:ascii="Consolas" w:eastAsia="Consolas" w:hAnsi="Consolas" w:cs="Consolas"/>
          <w:color w:val="6A9955"/>
          <w:sz w:val="24"/>
          <w:szCs w:val="24"/>
        </w:rPr>
        <w:t>|</w:t>
      </w:r>
      <w:r>
        <w:rPr>
          <w:rFonts w:ascii="Consolas" w:eastAsia="Consolas" w:hAnsi="Consolas" w:cs="Consolas"/>
          <w:color w:val="569CD6"/>
          <w:sz w:val="24"/>
          <w:szCs w:val="24"/>
        </w:rPr>
        <w:t>null</w:t>
      </w:r>
      <w:r>
        <w:rPr>
          <w:rFonts w:ascii="Consolas" w:eastAsia="Consolas" w:hAnsi="Consolas" w:cs="Consolas"/>
          <w:color w:val="6A9955"/>
          <w:sz w:val="24"/>
          <w:szCs w:val="24"/>
        </w:rPr>
        <w:t> $product_images</w:t>
      </w:r>
    </w:p>
    <w:p w14:paraId="004FC55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arbon</w:t>
      </w:r>
      <w:r>
        <w:rPr>
          <w:rFonts w:ascii="Consolas" w:eastAsia="Consolas" w:hAnsi="Consolas" w:cs="Consolas"/>
          <w:color w:val="6A9955"/>
          <w:sz w:val="24"/>
          <w:szCs w:val="24"/>
        </w:rPr>
        <w:t> $created_at</w:t>
      </w:r>
    </w:p>
    <w:p w14:paraId="0F52729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arbon</w:t>
      </w:r>
      <w:r>
        <w:rPr>
          <w:rFonts w:ascii="Consolas" w:eastAsia="Consolas" w:hAnsi="Consolas" w:cs="Consolas"/>
          <w:color w:val="6A9955"/>
          <w:sz w:val="24"/>
          <w:szCs w:val="24"/>
        </w:rPr>
        <w:t> $updated_at</w:t>
      </w:r>
    </w:p>
    <w:p w14:paraId="69022E5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</w:p>
    <w:p w14:paraId="13B7DB7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</w:t>
      </w:r>
      <w:r>
        <w:rPr>
          <w:rFonts w:ascii="Consolas" w:eastAsia="Consolas" w:hAnsi="Consolas" w:cs="Consolas"/>
          <w:color w:val="6A9955"/>
          <w:sz w:val="24"/>
          <w:szCs w:val="24"/>
        </w:rPr>
        <w:t> $pr_product</w:t>
      </w:r>
    </w:p>
    <w:p w14:paraId="0F6BEBF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</w:t>
      </w:r>
    </w:p>
    <w:p w14:paraId="3A48BE0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ackage</w:t>
      </w:r>
      <w:r>
        <w:rPr>
          <w:rFonts w:ascii="Consolas" w:eastAsia="Consolas" w:hAnsi="Consolas" w:cs="Consolas"/>
          <w:color w:val="6A9955"/>
          <w:sz w:val="24"/>
          <w:szCs w:val="24"/>
        </w:rPr>
        <w:t> App\Models</w:t>
      </w:r>
    </w:p>
    <w:p w14:paraId="13AF9F3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/</w:t>
      </w:r>
    </w:p>
    <w:p w14:paraId="537CA89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Info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extend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Model</w:t>
      </w:r>
    </w:p>
    <w:p w14:paraId="705BD8D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{</w:t>
      </w:r>
    </w:p>
    <w:p w14:paraId="0E9A3D8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otected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tabl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CE9178"/>
          <w:sz w:val="24"/>
          <w:szCs w:val="24"/>
        </w:rPr>
        <w:t>'pr_product_info'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E36DE93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A057D4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otected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casts</w:t>
      </w:r>
      <w:r>
        <w:rPr>
          <w:rFonts w:ascii="Consolas" w:eastAsia="Consolas" w:hAnsi="Consolas" w:cs="Consolas"/>
          <w:color w:val="D4D4D4"/>
          <w:sz w:val="24"/>
          <w:szCs w:val="24"/>
        </w:rPr>
        <w:t> = [</w:t>
      </w:r>
    </w:p>
    <w:p w14:paraId="2FA3D86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id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int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3BB17F1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ric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float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2365A4D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quatity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float'</w:t>
      </w:r>
    </w:p>
    <w:p w14:paraId="0D71C63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];</w:t>
      </w:r>
    </w:p>
    <w:p w14:paraId="60CEEED8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DADC8C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otected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fillable</w:t>
      </w:r>
      <w:r>
        <w:rPr>
          <w:rFonts w:ascii="Consolas" w:eastAsia="Consolas" w:hAnsi="Consolas" w:cs="Consolas"/>
          <w:color w:val="D4D4D4"/>
          <w:sz w:val="24"/>
          <w:szCs w:val="24"/>
        </w:rPr>
        <w:t> = [</w:t>
      </w:r>
    </w:p>
    <w:p w14:paraId="0EFB90B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id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63EBBF6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rice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6619D29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quatity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07B0C95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efault_image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2428EA5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images'</w:t>
      </w:r>
    </w:p>
    <w:p w14:paraId="50B20BD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];</w:t>
      </w:r>
    </w:p>
    <w:p w14:paraId="597D8FA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0FCAAE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pr_product</w:t>
      </w:r>
      <w:r>
        <w:rPr>
          <w:rFonts w:ascii="Consolas" w:eastAsia="Consolas" w:hAnsi="Consolas" w:cs="Consolas"/>
          <w:color w:val="D4D4D4"/>
          <w:sz w:val="24"/>
          <w:szCs w:val="24"/>
        </w:rPr>
        <w:t>()</w:t>
      </w:r>
    </w:p>
    <w:p w14:paraId="3834F9F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6367673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belongsTo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id'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10EF1F3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408E4FD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}</w:t>
      </w:r>
    </w:p>
    <w:p w14:paraId="2E99951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4F87C39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BC288BF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104F2C2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5E1E17B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593FFD5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9CA412F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F336164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12C37CE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865CB0D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42B9D40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83C4677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B680F22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2196544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34EBA57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E4F973C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E69CDC3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C077A12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5E2E246" w14:textId="77777777" w:rsidR="00D44EAF" w:rsidRDefault="006F623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PrCategory</w:t>
      </w:r>
    </w:p>
    <w:p w14:paraId="5C0F7A2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&lt;?php</w:t>
      </w:r>
    </w:p>
    <w:p w14:paraId="58CF465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2CAA60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5350A21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Created by Reliese Model.</w:t>
      </w:r>
    </w:p>
    <w:p w14:paraId="5766A7F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/</w:t>
      </w:r>
    </w:p>
    <w:p w14:paraId="184597C1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0DB7A5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namespac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App\Models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3EF224E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A7F0AC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Carbon\</w:t>
      </w:r>
      <w:r>
        <w:rPr>
          <w:rFonts w:ascii="Consolas" w:eastAsia="Consolas" w:hAnsi="Consolas" w:cs="Consolas"/>
          <w:color w:val="4EC9B0"/>
          <w:sz w:val="24"/>
          <w:szCs w:val="24"/>
        </w:rPr>
        <w:t>Carbon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26CCA7F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Illuminate\Database\Eloquent\</w:t>
      </w:r>
      <w:r>
        <w:rPr>
          <w:rFonts w:ascii="Consolas" w:eastAsia="Consolas" w:hAnsi="Consolas" w:cs="Consolas"/>
          <w:color w:val="4EC9B0"/>
          <w:sz w:val="24"/>
          <w:szCs w:val="24"/>
        </w:rPr>
        <w:t>Collection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14539ED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Illuminate\Database\Eloquent\</w:t>
      </w:r>
      <w:r>
        <w:rPr>
          <w:rFonts w:ascii="Consolas" w:eastAsia="Consolas" w:hAnsi="Consolas" w:cs="Consolas"/>
          <w:color w:val="4EC9B0"/>
          <w:sz w:val="24"/>
          <w:szCs w:val="24"/>
        </w:rPr>
        <w:t>Model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67028E14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811708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0016CE0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Class PrCategory</w:t>
      </w:r>
    </w:p>
    <w:p w14:paraId="05EA940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</w:p>
    <w:p w14:paraId="133C72F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int</w:t>
      </w:r>
      <w:r>
        <w:rPr>
          <w:rFonts w:ascii="Consolas" w:eastAsia="Consolas" w:hAnsi="Consolas" w:cs="Consolas"/>
          <w:color w:val="6A9955"/>
          <w:sz w:val="24"/>
          <w:szCs w:val="24"/>
        </w:rPr>
        <w:t> $id</w:t>
      </w:r>
    </w:p>
    <w:p w14:paraId="1113EA6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int</w:t>
      </w:r>
      <w:r>
        <w:rPr>
          <w:rFonts w:ascii="Consolas" w:eastAsia="Consolas" w:hAnsi="Consolas" w:cs="Consolas"/>
          <w:color w:val="6A9955"/>
          <w:sz w:val="24"/>
          <w:szCs w:val="24"/>
        </w:rPr>
        <w:t>|</w:t>
      </w:r>
      <w:r>
        <w:rPr>
          <w:rFonts w:ascii="Consolas" w:eastAsia="Consolas" w:hAnsi="Consolas" w:cs="Consolas"/>
          <w:color w:val="569CD6"/>
          <w:sz w:val="24"/>
          <w:szCs w:val="24"/>
        </w:rPr>
        <w:t>null</w:t>
      </w:r>
      <w:r>
        <w:rPr>
          <w:rFonts w:ascii="Consolas" w:eastAsia="Consolas" w:hAnsi="Consolas" w:cs="Consolas"/>
          <w:color w:val="6A9955"/>
          <w:sz w:val="24"/>
          <w:szCs w:val="24"/>
        </w:rPr>
        <w:t> $super_cat_id</w:t>
      </w:r>
    </w:p>
    <w:p w14:paraId="44147CA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string</w:t>
      </w:r>
      <w:r>
        <w:rPr>
          <w:rFonts w:ascii="Consolas" w:eastAsia="Consolas" w:hAnsi="Consolas" w:cs="Consolas"/>
          <w:color w:val="6A9955"/>
          <w:sz w:val="24"/>
          <w:szCs w:val="24"/>
        </w:rPr>
        <w:t> $category_name</w:t>
      </w:r>
    </w:p>
    <w:p w14:paraId="60FEF76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arbon</w:t>
      </w:r>
      <w:r>
        <w:rPr>
          <w:rFonts w:ascii="Consolas" w:eastAsia="Consolas" w:hAnsi="Consolas" w:cs="Consolas"/>
          <w:color w:val="6A9955"/>
          <w:sz w:val="24"/>
          <w:szCs w:val="24"/>
        </w:rPr>
        <w:t> $created_at</w:t>
      </w:r>
    </w:p>
    <w:p w14:paraId="30658E1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arbon</w:t>
      </w:r>
      <w:r>
        <w:rPr>
          <w:rFonts w:ascii="Consolas" w:eastAsia="Consolas" w:hAnsi="Consolas" w:cs="Consolas"/>
          <w:color w:val="6A9955"/>
          <w:sz w:val="24"/>
          <w:szCs w:val="24"/>
        </w:rPr>
        <w:t> $updated_at</w:t>
      </w:r>
    </w:p>
    <w:p w14:paraId="4309159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</w:p>
    <w:p w14:paraId="4E8E511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PrCategory</w:t>
      </w:r>
      <w:r>
        <w:rPr>
          <w:rFonts w:ascii="Consolas" w:eastAsia="Consolas" w:hAnsi="Consolas" w:cs="Consolas"/>
          <w:color w:val="6A9955"/>
          <w:sz w:val="24"/>
          <w:szCs w:val="24"/>
        </w:rPr>
        <w:t> $pr_category</w:t>
      </w:r>
    </w:p>
    <w:p w14:paraId="44CAD12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llection</w:t>
      </w:r>
      <w:r>
        <w:rPr>
          <w:rFonts w:ascii="Consolas" w:eastAsia="Consolas" w:hAnsi="Consolas" w:cs="Consolas"/>
          <w:color w:val="6A9955"/>
          <w:sz w:val="24"/>
          <w:szCs w:val="24"/>
        </w:rPr>
        <w:t>|</w:t>
      </w:r>
      <w:r>
        <w:rPr>
          <w:rFonts w:ascii="Consolas" w:eastAsia="Consolas" w:hAnsi="Consolas" w:cs="Consolas"/>
          <w:color w:val="4EC9B0"/>
          <w:sz w:val="24"/>
          <w:szCs w:val="24"/>
        </w:rPr>
        <w:t>PrCategory</w:t>
      </w:r>
      <w:r>
        <w:rPr>
          <w:rFonts w:ascii="Consolas" w:eastAsia="Consolas" w:hAnsi="Consolas" w:cs="Consolas"/>
          <w:color w:val="6A9955"/>
          <w:sz w:val="24"/>
          <w:szCs w:val="24"/>
        </w:rPr>
        <w:t>[] $pr_categories</w:t>
      </w:r>
    </w:p>
    <w:p w14:paraId="33C5A1A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llection</w:t>
      </w:r>
      <w:r>
        <w:rPr>
          <w:rFonts w:ascii="Consolas" w:eastAsia="Consolas" w:hAnsi="Consolas" w:cs="Consolas"/>
          <w:color w:val="6A9955"/>
          <w:sz w:val="24"/>
          <w:szCs w:val="24"/>
        </w:rPr>
        <w:t>|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</w:t>
      </w:r>
      <w:r>
        <w:rPr>
          <w:rFonts w:ascii="Consolas" w:eastAsia="Consolas" w:hAnsi="Consolas" w:cs="Consolas"/>
          <w:color w:val="6A9955"/>
          <w:sz w:val="24"/>
          <w:szCs w:val="24"/>
        </w:rPr>
        <w:t>[] $pr_products</w:t>
      </w:r>
    </w:p>
    <w:p w14:paraId="3FD836A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</w:t>
      </w:r>
    </w:p>
    <w:p w14:paraId="64B55F1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ackage</w:t>
      </w:r>
      <w:r>
        <w:rPr>
          <w:rFonts w:ascii="Consolas" w:eastAsia="Consolas" w:hAnsi="Consolas" w:cs="Consolas"/>
          <w:color w:val="6A9955"/>
          <w:sz w:val="24"/>
          <w:szCs w:val="24"/>
        </w:rPr>
        <w:t> App\Models</w:t>
      </w:r>
    </w:p>
    <w:p w14:paraId="1D0EA91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/</w:t>
      </w:r>
    </w:p>
    <w:p w14:paraId="56798AC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PrCategory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extend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Model</w:t>
      </w:r>
    </w:p>
    <w:p w14:paraId="0FCCFF2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{</w:t>
      </w:r>
    </w:p>
    <w:p w14:paraId="4666653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otected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tabl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CE9178"/>
          <w:sz w:val="24"/>
          <w:szCs w:val="24"/>
        </w:rPr>
        <w:t>'pr_category'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6146098E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6E9823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otected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casts</w:t>
      </w:r>
      <w:r>
        <w:rPr>
          <w:rFonts w:ascii="Consolas" w:eastAsia="Consolas" w:hAnsi="Consolas" w:cs="Consolas"/>
          <w:color w:val="D4D4D4"/>
          <w:sz w:val="24"/>
          <w:szCs w:val="24"/>
        </w:rPr>
        <w:t> = [</w:t>
      </w:r>
    </w:p>
    <w:p w14:paraId="5735A54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super_cat_id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int'</w:t>
      </w:r>
    </w:p>
    <w:p w14:paraId="4012E6E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];</w:t>
      </w:r>
    </w:p>
    <w:p w14:paraId="30309EF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44EE69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otected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fillable</w:t>
      </w:r>
      <w:r>
        <w:rPr>
          <w:rFonts w:ascii="Consolas" w:eastAsia="Consolas" w:hAnsi="Consolas" w:cs="Consolas"/>
          <w:color w:val="D4D4D4"/>
          <w:sz w:val="24"/>
          <w:szCs w:val="24"/>
        </w:rPr>
        <w:t> = [</w:t>
      </w:r>
    </w:p>
    <w:p w14:paraId="71F0CA3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super_cat_id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3D8A123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category_name'</w:t>
      </w:r>
    </w:p>
    <w:p w14:paraId="74E8D1D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];</w:t>
      </w:r>
    </w:p>
    <w:p w14:paraId="22C62DF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7DE646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pr_category</w:t>
      </w:r>
      <w:r>
        <w:rPr>
          <w:rFonts w:ascii="Consolas" w:eastAsia="Consolas" w:hAnsi="Consolas" w:cs="Consolas"/>
          <w:color w:val="D4D4D4"/>
          <w:sz w:val="24"/>
          <w:szCs w:val="24"/>
        </w:rPr>
        <w:t>()</w:t>
      </w:r>
    </w:p>
    <w:p w14:paraId="19BF819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62DA549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belongsTo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4EC9B0"/>
          <w:sz w:val="24"/>
          <w:szCs w:val="24"/>
        </w:rPr>
        <w:t>PrCategory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super_cat_id'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6CEC188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387677B8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3DBA4F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pr_categories</w:t>
      </w:r>
      <w:r>
        <w:rPr>
          <w:rFonts w:ascii="Consolas" w:eastAsia="Consolas" w:hAnsi="Consolas" w:cs="Consolas"/>
          <w:color w:val="D4D4D4"/>
          <w:sz w:val="24"/>
          <w:szCs w:val="24"/>
        </w:rPr>
        <w:t>()</w:t>
      </w:r>
    </w:p>
    <w:p w14:paraId="0C553AE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3CC1843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hasMany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4EC9B0"/>
          <w:sz w:val="24"/>
          <w:szCs w:val="24"/>
        </w:rPr>
        <w:t>PrCategory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super_cat_id'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66F9F2B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1DE1544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86B4D6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pr_products</w:t>
      </w:r>
      <w:r>
        <w:rPr>
          <w:rFonts w:ascii="Consolas" w:eastAsia="Consolas" w:hAnsi="Consolas" w:cs="Consolas"/>
          <w:color w:val="D4D4D4"/>
          <w:sz w:val="24"/>
          <w:szCs w:val="24"/>
        </w:rPr>
        <w:t>()</w:t>
      </w:r>
    </w:p>
    <w:p w14:paraId="778492C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33FF9E8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hasMany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4EC9B0"/>
          <w:sz w:val="24"/>
          <w:szCs w:val="24"/>
        </w:rPr>
        <w:t>PrProduct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category_id'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707190C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4FCB5C0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}</w:t>
      </w:r>
    </w:p>
    <w:p w14:paraId="4795AA8B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53BC6CF6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EAD0ABB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F81A151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B168428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9D8C34D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BC959D5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68819B2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E4E88EC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5E7959C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0634D46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C985AD5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BE18680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5F1D6A1" w14:textId="77777777" w:rsidR="00D44EAF" w:rsidRDefault="00D44EA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9C3E189" w14:textId="77777777" w:rsidR="006F6235" w:rsidRDefault="006F623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AB03922" w14:textId="77777777" w:rsidR="00D44EAF" w:rsidRPr="00DC20D6" w:rsidRDefault="006F6235">
      <w:pPr>
        <w:ind w:firstLine="720"/>
        <w:rPr>
          <w:rFonts w:ascii="Times New Roman" w:eastAsia="Times New Roman" w:hAnsi="Times New Roman" w:cs="Times New Roman"/>
          <w:sz w:val="40"/>
          <w:szCs w:val="40"/>
          <w:u w:val="single"/>
        </w:rPr>
      </w:pPr>
      <w:r w:rsidRPr="00DC20D6">
        <w:rPr>
          <w:rFonts w:ascii="Times New Roman" w:eastAsia="Times New Roman" w:hAnsi="Times New Roman" w:cs="Times New Roman"/>
          <w:sz w:val="40"/>
          <w:szCs w:val="40"/>
          <w:u w:val="single"/>
        </w:rPr>
        <w:lastRenderedPageBreak/>
        <w:t>Order</w:t>
      </w:r>
    </w:p>
    <w:p w14:paraId="658CAA8F" w14:textId="77777777" w:rsidR="00D44EAF" w:rsidRDefault="006F623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vInvoice</w:t>
      </w:r>
    </w:p>
    <w:p w14:paraId="60782EA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&lt;?php</w:t>
      </w:r>
    </w:p>
    <w:p w14:paraId="7DA29C6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257E0A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6053606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Created by Reliese Model.</w:t>
      </w:r>
    </w:p>
    <w:p w14:paraId="79A55C0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/</w:t>
      </w:r>
    </w:p>
    <w:p w14:paraId="57C85CD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C9FB93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namespac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App\Models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56925E62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83BADC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Carbon\</w:t>
      </w:r>
      <w:r>
        <w:rPr>
          <w:rFonts w:ascii="Consolas" w:eastAsia="Consolas" w:hAnsi="Consolas" w:cs="Consolas"/>
          <w:color w:val="4EC9B0"/>
          <w:sz w:val="24"/>
          <w:szCs w:val="24"/>
        </w:rPr>
        <w:t>Carbon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3487169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Illuminate\Database\Eloquent\</w:t>
      </w:r>
      <w:r>
        <w:rPr>
          <w:rFonts w:ascii="Consolas" w:eastAsia="Consolas" w:hAnsi="Consolas" w:cs="Consolas"/>
          <w:color w:val="4EC9B0"/>
          <w:sz w:val="24"/>
          <w:szCs w:val="24"/>
        </w:rPr>
        <w:t>Collection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3D79A00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Illuminate\Database\Eloquent\</w:t>
      </w:r>
      <w:r>
        <w:rPr>
          <w:rFonts w:ascii="Consolas" w:eastAsia="Consolas" w:hAnsi="Consolas" w:cs="Consolas"/>
          <w:color w:val="4EC9B0"/>
          <w:sz w:val="24"/>
          <w:szCs w:val="24"/>
        </w:rPr>
        <w:t>Model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7DFC0C58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9727ED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48789CC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Class InvInvoice</w:t>
      </w:r>
    </w:p>
    <w:p w14:paraId="562256C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</w:p>
    <w:p w14:paraId="7E66FE4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int</w:t>
      </w:r>
      <w:r>
        <w:rPr>
          <w:rFonts w:ascii="Consolas" w:eastAsia="Consolas" w:hAnsi="Consolas" w:cs="Consolas"/>
          <w:color w:val="6A9955"/>
          <w:sz w:val="24"/>
          <w:szCs w:val="24"/>
        </w:rPr>
        <w:t> $id</w:t>
      </w:r>
    </w:p>
    <w:p w14:paraId="5035032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int</w:t>
      </w:r>
      <w:r>
        <w:rPr>
          <w:rFonts w:ascii="Consolas" w:eastAsia="Consolas" w:hAnsi="Consolas" w:cs="Consolas"/>
          <w:color w:val="6A9955"/>
          <w:sz w:val="24"/>
          <w:szCs w:val="24"/>
        </w:rPr>
        <w:t> $buyer_id</w:t>
      </w:r>
    </w:p>
    <w:p w14:paraId="1CC65BE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int</w:t>
      </w:r>
      <w:r>
        <w:rPr>
          <w:rFonts w:ascii="Consolas" w:eastAsia="Consolas" w:hAnsi="Consolas" w:cs="Consolas"/>
          <w:color w:val="6A9955"/>
          <w:sz w:val="24"/>
          <w:szCs w:val="24"/>
        </w:rPr>
        <w:t> $complete_status</w:t>
      </w:r>
    </w:p>
    <w:p w14:paraId="00C0DFB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loat</w:t>
      </w:r>
      <w:r>
        <w:rPr>
          <w:rFonts w:ascii="Consolas" w:eastAsia="Consolas" w:hAnsi="Consolas" w:cs="Consolas"/>
          <w:color w:val="6A9955"/>
          <w:sz w:val="24"/>
          <w:szCs w:val="24"/>
        </w:rPr>
        <w:t> $total_amount</w:t>
      </w:r>
    </w:p>
    <w:p w14:paraId="025298A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int</w:t>
      </w:r>
      <w:r>
        <w:rPr>
          <w:rFonts w:ascii="Consolas" w:eastAsia="Consolas" w:hAnsi="Consolas" w:cs="Consolas"/>
          <w:color w:val="6A9955"/>
          <w:sz w:val="24"/>
          <w:szCs w:val="24"/>
        </w:rPr>
        <w:t> $payment_procedure</w:t>
      </w:r>
    </w:p>
    <w:p w14:paraId="35B6916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int</w:t>
      </w:r>
      <w:r>
        <w:rPr>
          <w:rFonts w:ascii="Consolas" w:eastAsia="Consolas" w:hAnsi="Consolas" w:cs="Consolas"/>
          <w:color w:val="6A9955"/>
          <w:sz w:val="24"/>
          <w:szCs w:val="24"/>
        </w:rPr>
        <w:t> $paid_status</w:t>
      </w:r>
    </w:p>
    <w:p w14:paraId="37F5599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arbon</w:t>
      </w:r>
      <w:r>
        <w:rPr>
          <w:rFonts w:ascii="Consolas" w:eastAsia="Consolas" w:hAnsi="Consolas" w:cs="Consolas"/>
          <w:color w:val="6A9955"/>
          <w:sz w:val="24"/>
          <w:szCs w:val="24"/>
        </w:rPr>
        <w:t>|</w:t>
      </w:r>
      <w:r>
        <w:rPr>
          <w:rFonts w:ascii="Consolas" w:eastAsia="Consolas" w:hAnsi="Consolas" w:cs="Consolas"/>
          <w:color w:val="569CD6"/>
          <w:sz w:val="24"/>
          <w:szCs w:val="24"/>
        </w:rPr>
        <w:t>null</w:t>
      </w:r>
      <w:r>
        <w:rPr>
          <w:rFonts w:ascii="Consolas" w:eastAsia="Consolas" w:hAnsi="Consolas" w:cs="Consolas"/>
          <w:color w:val="6A9955"/>
          <w:sz w:val="24"/>
          <w:szCs w:val="24"/>
        </w:rPr>
        <w:t> $delivery_date</w:t>
      </w:r>
    </w:p>
    <w:p w14:paraId="5A7A214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arbon</w:t>
      </w:r>
      <w:r>
        <w:rPr>
          <w:rFonts w:ascii="Consolas" w:eastAsia="Consolas" w:hAnsi="Consolas" w:cs="Consolas"/>
          <w:color w:val="6A9955"/>
          <w:sz w:val="24"/>
          <w:szCs w:val="24"/>
        </w:rPr>
        <w:t> $created_at</w:t>
      </w:r>
    </w:p>
    <w:p w14:paraId="1A5ADE6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arbon</w:t>
      </w:r>
      <w:r>
        <w:rPr>
          <w:rFonts w:ascii="Consolas" w:eastAsia="Consolas" w:hAnsi="Consolas" w:cs="Consolas"/>
          <w:color w:val="6A9955"/>
          <w:sz w:val="24"/>
          <w:szCs w:val="24"/>
        </w:rPr>
        <w:t> $updated_at</w:t>
      </w:r>
    </w:p>
    <w:p w14:paraId="2B13182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</w:p>
    <w:p w14:paraId="1693020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ollection</w:t>
      </w:r>
      <w:r>
        <w:rPr>
          <w:rFonts w:ascii="Consolas" w:eastAsia="Consolas" w:hAnsi="Consolas" w:cs="Consolas"/>
          <w:color w:val="6A9955"/>
          <w:sz w:val="24"/>
          <w:szCs w:val="24"/>
        </w:rPr>
        <w:t>|</w:t>
      </w:r>
      <w:r>
        <w:rPr>
          <w:rFonts w:ascii="Consolas" w:eastAsia="Consolas" w:hAnsi="Consolas" w:cs="Consolas"/>
          <w:color w:val="4EC9B0"/>
          <w:sz w:val="24"/>
          <w:szCs w:val="24"/>
        </w:rPr>
        <w:t>InvItem</w:t>
      </w:r>
      <w:r>
        <w:rPr>
          <w:rFonts w:ascii="Consolas" w:eastAsia="Consolas" w:hAnsi="Consolas" w:cs="Consolas"/>
          <w:color w:val="6A9955"/>
          <w:sz w:val="24"/>
          <w:szCs w:val="24"/>
        </w:rPr>
        <w:t>[] $inv_items</w:t>
      </w:r>
    </w:p>
    <w:p w14:paraId="20C1FA0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</w:t>
      </w:r>
    </w:p>
    <w:p w14:paraId="4CA0869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ackage</w:t>
      </w:r>
      <w:r>
        <w:rPr>
          <w:rFonts w:ascii="Consolas" w:eastAsia="Consolas" w:hAnsi="Consolas" w:cs="Consolas"/>
          <w:color w:val="6A9955"/>
          <w:sz w:val="24"/>
          <w:szCs w:val="24"/>
        </w:rPr>
        <w:t> App\Models</w:t>
      </w:r>
    </w:p>
    <w:p w14:paraId="4558890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/</w:t>
      </w:r>
    </w:p>
    <w:p w14:paraId="708EA00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InvInvoic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extend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Model</w:t>
      </w:r>
    </w:p>
    <w:p w14:paraId="2A9DDA0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{</w:t>
      </w:r>
    </w:p>
    <w:p w14:paraId="04C1FBE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otected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tabl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CE9178"/>
          <w:sz w:val="24"/>
          <w:szCs w:val="24"/>
        </w:rPr>
        <w:t>'inv_invoice'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20E9EA6B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8D2DD5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otected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casts</w:t>
      </w:r>
      <w:r>
        <w:rPr>
          <w:rFonts w:ascii="Consolas" w:eastAsia="Consolas" w:hAnsi="Consolas" w:cs="Consolas"/>
          <w:color w:val="D4D4D4"/>
          <w:sz w:val="24"/>
          <w:szCs w:val="24"/>
        </w:rPr>
        <w:t> = [</w:t>
      </w:r>
    </w:p>
    <w:p w14:paraId="5C83387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buyer_id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int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3119F47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complete_status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int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4BC52F4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total_amount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float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66B3CF1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ayment_procedur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int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1B1DBCA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aid_status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int'</w:t>
      </w:r>
    </w:p>
    <w:p w14:paraId="5EDBAEE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];</w:t>
      </w:r>
    </w:p>
    <w:p w14:paraId="2CD0E7D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55C32B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otected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dates</w:t>
      </w:r>
      <w:r>
        <w:rPr>
          <w:rFonts w:ascii="Consolas" w:eastAsia="Consolas" w:hAnsi="Consolas" w:cs="Consolas"/>
          <w:color w:val="D4D4D4"/>
          <w:sz w:val="24"/>
          <w:szCs w:val="24"/>
        </w:rPr>
        <w:t> = [</w:t>
      </w:r>
    </w:p>
    <w:p w14:paraId="1D11CAF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elivery_date'</w:t>
      </w:r>
    </w:p>
    <w:p w14:paraId="4EA3C8E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];</w:t>
      </w:r>
    </w:p>
    <w:p w14:paraId="7C5E628F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BF80DB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otected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fillable</w:t>
      </w:r>
      <w:r>
        <w:rPr>
          <w:rFonts w:ascii="Consolas" w:eastAsia="Consolas" w:hAnsi="Consolas" w:cs="Consolas"/>
          <w:color w:val="D4D4D4"/>
          <w:sz w:val="24"/>
          <w:szCs w:val="24"/>
        </w:rPr>
        <w:t> = [</w:t>
      </w:r>
    </w:p>
    <w:p w14:paraId="0632485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buyer_id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520E3A4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complete_status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06DE754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total_amount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1F45390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ayment_procedure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3DAA538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aid_status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4A54526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elivery_date'</w:t>
      </w:r>
    </w:p>
    <w:p w14:paraId="1FE99E1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];</w:t>
      </w:r>
    </w:p>
    <w:p w14:paraId="6061E6EA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6E478B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inv_items</w:t>
      </w:r>
      <w:r>
        <w:rPr>
          <w:rFonts w:ascii="Consolas" w:eastAsia="Consolas" w:hAnsi="Consolas" w:cs="Consolas"/>
          <w:color w:val="D4D4D4"/>
          <w:sz w:val="24"/>
          <w:szCs w:val="24"/>
        </w:rPr>
        <w:t>()</w:t>
      </w:r>
    </w:p>
    <w:p w14:paraId="25F72EC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16C9D07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hasMany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4EC9B0"/>
          <w:sz w:val="24"/>
          <w:szCs w:val="24"/>
        </w:rPr>
        <w:t>InvItem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inv_id'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574F7F6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1FD8981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}</w:t>
      </w:r>
    </w:p>
    <w:p w14:paraId="5350AC16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8E6A520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2359B45D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4369114D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30C995AF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408024D4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F11B315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350FECD8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3EFDE77F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2DA6C27D" w14:textId="77777777" w:rsidR="006F6235" w:rsidRDefault="006F6235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717FF698" w14:textId="77777777" w:rsidR="00D44EAF" w:rsidRDefault="006F6235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InvItem</w:t>
      </w:r>
    </w:p>
    <w:p w14:paraId="5524267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&lt;?php</w:t>
      </w:r>
    </w:p>
    <w:p w14:paraId="66E4B02B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6E47550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4195237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Created by Reliese Model.</w:t>
      </w:r>
    </w:p>
    <w:p w14:paraId="117D675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/</w:t>
      </w:r>
    </w:p>
    <w:p w14:paraId="12F149E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DAD9EC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namespace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App\Models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18B0188C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6AA82C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Carbon\</w:t>
      </w:r>
      <w:r>
        <w:rPr>
          <w:rFonts w:ascii="Consolas" w:eastAsia="Consolas" w:hAnsi="Consolas" w:cs="Consolas"/>
          <w:color w:val="4EC9B0"/>
          <w:sz w:val="24"/>
          <w:szCs w:val="24"/>
        </w:rPr>
        <w:t>Carbon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66911C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use</w:t>
      </w:r>
      <w:r>
        <w:rPr>
          <w:rFonts w:ascii="Consolas" w:eastAsia="Consolas" w:hAnsi="Consolas" w:cs="Consolas"/>
          <w:color w:val="D4D4D4"/>
          <w:sz w:val="24"/>
          <w:szCs w:val="24"/>
        </w:rPr>
        <w:t> Illuminate\Database\Eloquent\</w:t>
      </w:r>
      <w:r>
        <w:rPr>
          <w:rFonts w:ascii="Consolas" w:eastAsia="Consolas" w:hAnsi="Consolas" w:cs="Consolas"/>
          <w:color w:val="4EC9B0"/>
          <w:sz w:val="24"/>
          <w:szCs w:val="24"/>
        </w:rPr>
        <w:t>Model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47DB92D9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4D9D785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/**</w:t>
      </w:r>
    </w:p>
    <w:p w14:paraId="2D1E252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Class InvItem</w:t>
      </w:r>
    </w:p>
    <w:p w14:paraId="78832B1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</w:p>
    <w:p w14:paraId="5B18215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int</w:t>
      </w:r>
      <w:r>
        <w:rPr>
          <w:rFonts w:ascii="Consolas" w:eastAsia="Consolas" w:hAnsi="Consolas" w:cs="Consolas"/>
          <w:color w:val="6A9955"/>
          <w:sz w:val="24"/>
          <w:szCs w:val="24"/>
        </w:rPr>
        <w:t> $id</w:t>
      </w:r>
    </w:p>
    <w:p w14:paraId="47C3CB5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int</w:t>
      </w:r>
      <w:r>
        <w:rPr>
          <w:rFonts w:ascii="Consolas" w:eastAsia="Consolas" w:hAnsi="Consolas" w:cs="Consolas"/>
          <w:color w:val="6A9955"/>
          <w:sz w:val="24"/>
          <w:szCs w:val="24"/>
        </w:rPr>
        <w:t> $inv_id</w:t>
      </w:r>
    </w:p>
    <w:p w14:paraId="3D5BAB8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int</w:t>
      </w:r>
      <w:r>
        <w:rPr>
          <w:rFonts w:ascii="Consolas" w:eastAsia="Consolas" w:hAnsi="Consolas" w:cs="Consolas"/>
          <w:color w:val="6A9955"/>
          <w:sz w:val="24"/>
          <w:szCs w:val="24"/>
        </w:rPr>
        <w:t> $product_id</w:t>
      </w:r>
    </w:p>
    <w:p w14:paraId="00D14B3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loat</w:t>
      </w:r>
      <w:r>
        <w:rPr>
          <w:rFonts w:ascii="Consolas" w:eastAsia="Consolas" w:hAnsi="Consolas" w:cs="Consolas"/>
          <w:color w:val="6A9955"/>
          <w:sz w:val="24"/>
          <w:szCs w:val="24"/>
        </w:rPr>
        <w:t> $quantity</w:t>
      </w:r>
    </w:p>
    <w:p w14:paraId="783F54A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loat</w:t>
      </w:r>
      <w:r>
        <w:rPr>
          <w:rFonts w:ascii="Consolas" w:eastAsia="Consolas" w:hAnsi="Consolas" w:cs="Consolas"/>
          <w:color w:val="6A9955"/>
          <w:sz w:val="24"/>
          <w:szCs w:val="24"/>
        </w:rPr>
        <w:t> $unit_price</w:t>
      </w:r>
    </w:p>
    <w:p w14:paraId="309F2BB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loat</w:t>
      </w:r>
      <w:r>
        <w:rPr>
          <w:rFonts w:ascii="Consolas" w:eastAsia="Consolas" w:hAnsi="Consolas" w:cs="Consolas"/>
          <w:color w:val="6A9955"/>
          <w:sz w:val="24"/>
          <w:szCs w:val="24"/>
        </w:rPr>
        <w:t>|</w:t>
      </w:r>
      <w:r>
        <w:rPr>
          <w:rFonts w:ascii="Consolas" w:eastAsia="Consolas" w:hAnsi="Consolas" w:cs="Consolas"/>
          <w:color w:val="569CD6"/>
          <w:sz w:val="24"/>
          <w:szCs w:val="24"/>
        </w:rPr>
        <w:t>null</w:t>
      </w:r>
      <w:r>
        <w:rPr>
          <w:rFonts w:ascii="Consolas" w:eastAsia="Consolas" w:hAnsi="Consolas" w:cs="Consolas"/>
          <w:color w:val="6A9955"/>
          <w:sz w:val="24"/>
          <w:szCs w:val="24"/>
        </w:rPr>
        <w:t> $discount_amount</w:t>
      </w:r>
    </w:p>
    <w:p w14:paraId="655CCE8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loat</w:t>
      </w:r>
      <w:r>
        <w:rPr>
          <w:rFonts w:ascii="Consolas" w:eastAsia="Consolas" w:hAnsi="Consolas" w:cs="Consolas"/>
          <w:color w:val="6A9955"/>
          <w:sz w:val="24"/>
          <w:szCs w:val="24"/>
        </w:rPr>
        <w:t> $total_price</w:t>
      </w:r>
    </w:p>
    <w:p w14:paraId="346C73C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arbon</w:t>
      </w:r>
      <w:r>
        <w:rPr>
          <w:rFonts w:ascii="Consolas" w:eastAsia="Consolas" w:hAnsi="Consolas" w:cs="Consolas"/>
          <w:color w:val="6A9955"/>
          <w:sz w:val="24"/>
          <w:szCs w:val="24"/>
        </w:rPr>
        <w:t> $created_at</w:t>
      </w:r>
    </w:p>
    <w:p w14:paraId="3FA2657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Carbon</w:t>
      </w:r>
      <w:r>
        <w:rPr>
          <w:rFonts w:ascii="Consolas" w:eastAsia="Consolas" w:hAnsi="Consolas" w:cs="Consolas"/>
          <w:color w:val="6A9955"/>
          <w:sz w:val="24"/>
          <w:szCs w:val="24"/>
        </w:rPr>
        <w:t> $updated_at</w:t>
      </w:r>
    </w:p>
    <w:p w14:paraId="541C888F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</w:p>
    <w:p w14:paraId="65AFC47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roperty</w:t>
      </w:r>
      <w:r>
        <w:rPr>
          <w:rFonts w:ascii="Consolas" w:eastAsia="Consolas" w:hAnsi="Consolas" w:cs="Consolas"/>
          <w:color w:val="6A9955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InvInvoice</w:t>
      </w:r>
      <w:r>
        <w:rPr>
          <w:rFonts w:ascii="Consolas" w:eastAsia="Consolas" w:hAnsi="Consolas" w:cs="Consolas"/>
          <w:color w:val="6A9955"/>
          <w:sz w:val="24"/>
          <w:szCs w:val="24"/>
        </w:rPr>
        <w:t> $inv_invoice</w:t>
      </w:r>
    </w:p>
    <w:p w14:paraId="2311065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</w:t>
      </w:r>
    </w:p>
    <w:p w14:paraId="5F2DDE4C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 </w:t>
      </w:r>
      <w:r>
        <w:rPr>
          <w:rFonts w:ascii="Consolas" w:eastAsia="Consolas" w:hAnsi="Consolas" w:cs="Consolas"/>
          <w:color w:val="569CD6"/>
          <w:sz w:val="24"/>
          <w:szCs w:val="24"/>
        </w:rPr>
        <w:t>@package</w:t>
      </w:r>
      <w:r>
        <w:rPr>
          <w:rFonts w:ascii="Consolas" w:eastAsia="Consolas" w:hAnsi="Consolas" w:cs="Consolas"/>
          <w:color w:val="6A9955"/>
          <w:sz w:val="24"/>
          <w:szCs w:val="24"/>
        </w:rPr>
        <w:t> App\Models</w:t>
      </w:r>
    </w:p>
    <w:p w14:paraId="7DB5F28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6A9955"/>
          <w:sz w:val="24"/>
          <w:szCs w:val="24"/>
        </w:rPr>
        <w:t> */</w:t>
      </w:r>
    </w:p>
    <w:p w14:paraId="48254A7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InvItem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extends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4EC9B0"/>
          <w:sz w:val="24"/>
          <w:szCs w:val="24"/>
        </w:rPr>
        <w:t>Model</w:t>
      </w:r>
    </w:p>
    <w:p w14:paraId="59A62D4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{</w:t>
      </w:r>
    </w:p>
    <w:p w14:paraId="57235D79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otected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table</w:t>
      </w:r>
      <w:r>
        <w:rPr>
          <w:rFonts w:ascii="Consolas" w:eastAsia="Consolas" w:hAnsi="Consolas" w:cs="Consolas"/>
          <w:color w:val="D4D4D4"/>
          <w:sz w:val="24"/>
          <w:szCs w:val="24"/>
        </w:rPr>
        <w:t> = </w:t>
      </w:r>
      <w:r>
        <w:rPr>
          <w:rFonts w:ascii="Consolas" w:eastAsia="Consolas" w:hAnsi="Consolas" w:cs="Consolas"/>
          <w:color w:val="CE9178"/>
          <w:sz w:val="24"/>
          <w:szCs w:val="24"/>
        </w:rPr>
        <w:t>'inv_items'</w:t>
      </w:r>
      <w:r>
        <w:rPr>
          <w:rFonts w:ascii="Consolas" w:eastAsia="Consolas" w:hAnsi="Consolas" w:cs="Consolas"/>
          <w:color w:val="D4D4D4"/>
          <w:sz w:val="24"/>
          <w:szCs w:val="24"/>
        </w:rPr>
        <w:t>;</w:t>
      </w:r>
    </w:p>
    <w:p w14:paraId="02C5C7A6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7888D2D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otected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casts</w:t>
      </w:r>
      <w:r>
        <w:rPr>
          <w:rFonts w:ascii="Consolas" w:eastAsia="Consolas" w:hAnsi="Consolas" w:cs="Consolas"/>
          <w:color w:val="D4D4D4"/>
          <w:sz w:val="24"/>
          <w:szCs w:val="24"/>
        </w:rPr>
        <w:t> = [</w:t>
      </w:r>
    </w:p>
    <w:p w14:paraId="340E64E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inv_id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int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2741724B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id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int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14CA7D91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quantity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float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373FE0BE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unit_pric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float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289DB44A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iscount_amount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float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451A3780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lastRenderedPageBreak/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total_price'</w:t>
      </w:r>
      <w:r>
        <w:rPr>
          <w:rFonts w:ascii="Consolas" w:eastAsia="Consolas" w:hAnsi="Consolas" w:cs="Consolas"/>
          <w:color w:val="D4D4D4"/>
          <w:sz w:val="24"/>
          <w:szCs w:val="24"/>
        </w:rPr>
        <w:t> =&gt; </w:t>
      </w:r>
      <w:r>
        <w:rPr>
          <w:rFonts w:ascii="Consolas" w:eastAsia="Consolas" w:hAnsi="Consolas" w:cs="Consolas"/>
          <w:color w:val="CE9178"/>
          <w:sz w:val="24"/>
          <w:szCs w:val="24"/>
        </w:rPr>
        <w:t>'float'</w:t>
      </w:r>
    </w:p>
    <w:p w14:paraId="19D0015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];</w:t>
      </w:r>
    </w:p>
    <w:p w14:paraId="5BCF55C5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3C1A3C2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rotected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9CDCFE"/>
          <w:sz w:val="24"/>
          <w:szCs w:val="24"/>
        </w:rPr>
        <w:t>$fillable</w:t>
      </w:r>
      <w:r>
        <w:rPr>
          <w:rFonts w:ascii="Consolas" w:eastAsia="Consolas" w:hAnsi="Consolas" w:cs="Consolas"/>
          <w:color w:val="D4D4D4"/>
          <w:sz w:val="24"/>
          <w:szCs w:val="24"/>
        </w:rPr>
        <w:t> = [</w:t>
      </w:r>
    </w:p>
    <w:p w14:paraId="5581CED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inv_id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6FE852C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product_id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3EBBE21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quantity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48DCC7A5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unit_price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58E3EF7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discount_amount'</w:t>
      </w:r>
      <w:r>
        <w:rPr>
          <w:rFonts w:ascii="Consolas" w:eastAsia="Consolas" w:hAnsi="Consolas" w:cs="Consolas"/>
          <w:color w:val="D4D4D4"/>
          <w:sz w:val="24"/>
          <w:szCs w:val="24"/>
        </w:rPr>
        <w:t>,</w:t>
      </w:r>
    </w:p>
    <w:p w14:paraId="3B67737D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E9178"/>
          <w:sz w:val="24"/>
          <w:szCs w:val="24"/>
        </w:rPr>
        <w:t>'total_price'</w:t>
      </w:r>
    </w:p>
    <w:p w14:paraId="0AC65D87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];</w:t>
      </w:r>
    </w:p>
    <w:p w14:paraId="76FEB2B8" w14:textId="77777777" w:rsidR="00D44EAF" w:rsidRDefault="00D44EAF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</w:p>
    <w:p w14:paraId="241B4344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</w:t>
      </w:r>
      <w:r>
        <w:rPr>
          <w:rFonts w:ascii="Consolas" w:eastAsia="Consolas" w:hAnsi="Consolas" w:cs="Consolas"/>
          <w:color w:val="569CD6"/>
          <w:sz w:val="24"/>
          <w:szCs w:val="24"/>
        </w:rPr>
        <w:t>public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functio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DCDCAA"/>
          <w:sz w:val="24"/>
          <w:szCs w:val="24"/>
        </w:rPr>
        <w:t>inv_invoice</w:t>
      </w:r>
      <w:r>
        <w:rPr>
          <w:rFonts w:ascii="Consolas" w:eastAsia="Consolas" w:hAnsi="Consolas" w:cs="Consolas"/>
          <w:color w:val="D4D4D4"/>
          <w:sz w:val="24"/>
          <w:szCs w:val="24"/>
        </w:rPr>
        <w:t>()</w:t>
      </w:r>
    </w:p>
    <w:p w14:paraId="44F05C72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{</w:t>
      </w:r>
    </w:p>
    <w:p w14:paraId="54176BF6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    </w:t>
      </w:r>
      <w:r>
        <w:rPr>
          <w:rFonts w:ascii="Consolas" w:eastAsia="Consolas" w:hAnsi="Consolas" w:cs="Consolas"/>
          <w:color w:val="C586C0"/>
          <w:sz w:val="24"/>
          <w:szCs w:val="24"/>
        </w:rPr>
        <w:t>return</w:t>
      </w:r>
      <w:r>
        <w:rPr>
          <w:rFonts w:ascii="Consolas" w:eastAsia="Consolas" w:hAnsi="Consolas" w:cs="Consolas"/>
          <w:color w:val="D4D4D4"/>
          <w:sz w:val="24"/>
          <w:szCs w:val="24"/>
        </w:rPr>
        <w:t> </w:t>
      </w:r>
      <w:r>
        <w:rPr>
          <w:rFonts w:ascii="Consolas" w:eastAsia="Consolas" w:hAnsi="Consolas" w:cs="Consolas"/>
          <w:color w:val="569CD6"/>
          <w:sz w:val="24"/>
          <w:szCs w:val="24"/>
        </w:rPr>
        <w:t>$this</w:t>
      </w:r>
      <w:r>
        <w:rPr>
          <w:rFonts w:ascii="Consolas" w:eastAsia="Consolas" w:hAnsi="Consolas" w:cs="Consolas"/>
          <w:color w:val="D4D4D4"/>
          <w:sz w:val="24"/>
          <w:szCs w:val="24"/>
        </w:rPr>
        <w:t>-&gt;</w:t>
      </w:r>
      <w:r>
        <w:rPr>
          <w:rFonts w:ascii="Consolas" w:eastAsia="Consolas" w:hAnsi="Consolas" w:cs="Consolas"/>
          <w:color w:val="DCDCAA"/>
          <w:sz w:val="24"/>
          <w:szCs w:val="24"/>
        </w:rPr>
        <w:t>belongsTo</w:t>
      </w:r>
      <w:r>
        <w:rPr>
          <w:rFonts w:ascii="Consolas" w:eastAsia="Consolas" w:hAnsi="Consolas" w:cs="Consolas"/>
          <w:color w:val="D4D4D4"/>
          <w:sz w:val="24"/>
          <w:szCs w:val="24"/>
        </w:rPr>
        <w:t>(</w:t>
      </w:r>
      <w:r>
        <w:rPr>
          <w:rFonts w:ascii="Consolas" w:eastAsia="Consolas" w:hAnsi="Consolas" w:cs="Consolas"/>
          <w:color w:val="4EC9B0"/>
          <w:sz w:val="24"/>
          <w:szCs w:val="24"/>
        </w:rPr>
        <w:t>InvInvoice</w:t>
      </w:r>
      <w:r>
        <w:rPr>
          <w:rFonts w:ascii="Consolas" w:eastAsia="Consolas" w:hAnsi="Consolas" w:cs="Consolas"/>
          <w:color w:val="D4D4D4"/>
          <w:sz w:val="24"/>
          <w:szCs w:val="24"/>
        </w:rPr>
        <w:t>::</w:t>
      </w:r>
      <w:r>
        <w:rPr>
          <w:rFonts w:ascii="Consolas" w:eastAsia="Consolas" w:hAnsi="Consolas" w:cs="Consolas"/>
          <w:color w:val="569CD6"/>
          <w:sz w:val="24"/>
          <w:szCs w:val="24"/>
        </w:rPr>
        <w:t>class</w:t>
      </w:r>
      <w:r>
        <w:rPr>
          <w:rFonts w:ascii="Consolas" w:eastAsia="Consolas" w:hAnsi="Consolas" w:cs="Consolas"/>
          <w:color w:val="D4D4D4"/>
          <w:sz w:val="24"/>
          <w:szCs w:val="24"/>
        </w:rPr>
        <w:t>, </w:t>
      </w:r>
      <w:r>
        <w:rPr>
          <w:rFonts w:ascii="Consolas" w:eastAsia="Consolas" w:hAnsi="Consolas" w:cs="Consolas"/>
          <w:color w:val="CE9178"/>
          <w:sz w:val="24"/>
          <w:szCs w:val="24"/>
        </w:rPr>
        <w:t>'inv_id'</w:t>
      </w:r>
      <w:r>
        <w:rPr>
          <w:rFonts w:ascii="Consolas" w:eastAsia="Consolas" w:hAnsi="Consolas" w:cs="Consolas"/>
          <w:color w:val="D4D4D4"/>
          <w:sz w:val="24"/>
          <w:szCs w:val="24"/>
        </w:rPr>
        <w:t>);</w:t>
      </w:r>
    </w:p>
    <w:p w14:paraId="2195A173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    }</w:t>
      </w:r>
    </w:p>
    <w:p w14:paraId="045F6D88" w14:textId="77777777" w:rsidR="00D44EAF" w:rsidRDefault="006F6235">
      <w:pPr>
        <w:shd w:val="clear" w:color="auto" w:fill="1E1E1E"/>
        <w:spacing w:after="0"/>
        <w:rPr>
          <w:rFonts w:ascii="Consolas" w:eastAsia="Consolas" w:hAnsi="Consolas" w:cs="Consolas"/>
          <w:color w:val="D4D4D4"/>
          <w:sz w:val="24"/>
          <w:szCs w:val="24"/>
        </w:rPr>
      </w:pPr>
      <w:r>
        <w:rPr>
          <w:rFonts w:ascii="Consolas" w:eastAsia="Consolas" w:hAnsi="Consolas" w:cs="Consolas"/>
          <w:color w:val="D4D4D4"/>
          <w:sz w:val="24"/>
          <w:szCs w:val="24"/>
        </w:rPr>
        <w:t>}</w:t>
      </w:r>
    </w:p>
    <w:p w14:paraId="5BF9A916" w14:textId="77777777" w:rsidR="00D44EAF" w:rsidRDefault="00D44EA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13D8910E" w14:textId="77777777" w:rsidR="00D44EAF" w:rsidRDefault="00D44EAF"/>
    <w:p w14:paraId="76417450" w14:textId="77777777" w:rsidR="00D44EAF" w:rsidRDefault="006F6235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Model connects to the Database through ORM (Object Relational Mapper)</w:t>
      </w:r>
    </w:p>
    <w:p w14:paraId="48182409" w14:textId="77777777" w:rsidR="00D44EAF" w:rsidRDefault="00D44EAF"/>
    <w:p w14:paraId="612B5A97" w14:textId="77777777" w:rsidR="00D44EAF" w:rsidRDefault="00D44EAF"/>
    <w:p w14:paraId="573F2D38" w14:textId="77777777" w:rsidR="00D44EAF" w:rsidRDefault="00D44EAF"/>
    <w:p w14:paraId="2DB6996F" w14:textId="77777777" w:rsidR="00D44EAF" w:rsidRDefault="00D44EAF"/>
    <w:p w14:paraId="5128F3DE" w14:textId="77777777" w:rsidR="00D44EAF" w:rsidRDefault="00D44EAF"/>
    <w:p w14:paraId="2B205C7F" w14:textId="77777777" w:rsidR="00D44EAF" w:rsidRDefault="00D44EAF"/>
    <w:p w14:paraId="13894D9B" w14:textId="77777777" w:rsidR="00D44EAF" w:rsidRDefault="00D44EAF"/>
    <w:p w14:paraId="1572E224" w14:textId="77777777" w:rsidR="00D44EAF" w:rsidRDefault="00D44EAF"/>
    <w:p w14:paraId="735A46B5" w14:textId="77777777" w:rsidR="00D44EAF" w:rsidRDefault="00D44EAF"/>
    <w:p w14:paraId="69578078" w14:textId="77777777" w:rsidR="00D44EAF" w:rsidRDefault="00D44EAF"/>
    <w:p w14:paraId="5CE85907" w14:textId="77777777" w:rsidR="00D44EAF" w:rsidRDefault="00D44EAF"/>
    <w:p w14:paraId="58AC4ECA" w14:textId="77777777" w:rsidR="00D44EAF" w:rsidRDefault="006F6235">
      <w:pPr>
        <w:pStyle w:val="Heading1"/>
        <w:numPr>
          <w:ilvl w:val="0"/>
          <w:numId w:val="12"/>
        </w:numPr>
        <w:rPr>
          <w:rFonts w:ascii="Times New Roman" w:eastAsia="Times New Roman" w:hAnsi="Times New Roman" w:cs="Times New Roman"/>
          <w:b/>
          <w:color w:val="000000"/>
        </w:rPr>
      </w:pPr>
      <w:bookmarkStart w:id="6" w:name="_heading=h.3znysh7" w:colFirst="0" w:colLast="0"/>
      <w:bookmarkStart w:id="7" w:name="_Toc54473910"/>
      <w:bookmarkEnd w:id="6"/>
      <w:r>
        <w:rPr>
          <w:rFonts w:ascii="Times New Roman" w:eastAsia="Times New Roman" w:hAnsi="Times New Roman" w:cs="Times New Roman"/>
          <w:b/>
          <w:color w:val="000000"/>
        </w:rPr>
        <w:lastRenderedPageBreak/>
        <w:t>Screenshots of working outputs</w:t>
      </w:r>
      <w:bookmarkEnd w:id="7"/>
    </w:p>
    <w:p w14:paraId="65576EC7" w14:textId="77777777" w:rsidR="00D44EAF" w:rsidRDefault="00D44EAF"/>
    <w:p w14:paraId="6641A880" w14:textId="77777777" w:rsidR="00D44EAF" w:rsidRDefault="006F6235">
      <w:pPr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720704" behindDoc="1" locked="0" layoutInCell="1" allowOverlap="1" wp14:anchorId="281BE57E" wp14:editId="513FCECA">
            <wp:simplePos x="0" y="0"/>
            <wp:positionH relativeFrom="margin">
              <wp:align>center</wp:align>
            </wp:positionH>
            <wp:positionV relativeFrom="paragraph">
              <wp:posOffset>322580</wp:posOffset>
            </wp:positionV>
            <wp:extent cx="5305425" cy="3162300"/>
            <wp:effectExtent l="0" t="0" r="9525" b="0"/>
            <wp:wrapTight wrapText="bothSides">
              <wp:wrapPolygon edited="0">
                <wp:start x="0" y="0"/>
                <wp:lineTo x="0" y="21470"/>
                <wp:lineTo x="21561" y="21470"/>
                <wp:lineTo x="21561" y="0"/>
                <wp:lineTo x="0" y="0"/>
              </wp:wrapPolygon>
            </wp:wrapTight>
            <wp:docPr id="98" name="image2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png"/>
                    <pic:cNvPicPr preferRelativeResize="0"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3162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>Dashboard</w:t>
      </w:r>
    </w:p>
    <w:p w14:paraId="7FEA1907" w14:textId="77777777" w:rsidR="00D44EAF" w:rsidRDefault="006F6235">
      <w:pPr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721728" behindDoc="1" locked="0" layoutInCell="1" allowOverlap="1" wp14:anchorId="17ED082E" wp14:editId="7B5F9CA8">
            <wp:simplePos x="0" y="0"/>
            <wp:positionH relativeFrom="margin">
              <wp:align>center</wp:align>
            </wp:positionH>
            <wp:positionV relativeFrom="paragraph">
              <wp:posOffset>3556635</wp:posOffset>
            </wp:positionV>
            <wp:extent cx="5381625" cy="3374390"/>
            <wp:effectExtent l="0" t="0" r="9525" b="0"/>
            <wp:wrapTight wrapText="bothSides">
              <wp:wrapPolygon edited="0">
                <wp:start x="0" y="0"/>
                <wp:lineTo x="0" y="21462"/>
                <wp:lineTo x="21562" y="21462"/>
                <wp:lineTo x="2156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20-10-24 at 21.26.17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3374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>Login</w:t>
      </w:r>
    </w:p>
    <w:p w14:paraId="52CF1C46" w14:textId="77777777" w:rsidR="00D44EAF" w:rsidRDefault="00D44EAF"/>
    <w:p w14:paraId="6E7C97A6" w14:textId="77777777" w:rsidR="00D44EAF" w:rsidRDefault="006F6235">
      <w:pPr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lastRenderedPageBreak/>
        <w:t>Register</w:t>
      </w:r>
    </w:p>
    <w:p w14:paraId="3CD29C90" w14:textId="77777777" w:rsidR="00D44EAF" w:rsidRDefault="006F6235">
      <w:pPr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u w:val="single"/>
        </w:rPr>
        <w:drawing>
          <wp:anchor distT="0" distB="0" distL="114300" distR="114300" simplePos="0" relativeHeight="251723776" behindDoc="1" locked="0" layoutInCell="1" allowOverlap="1" wp14:anchorId="1E09D1F8" wp14:editId="79C8D129">
            <wp:simplePos x="0" y="0"/>
            <wp:positionH relativeFrom="column">
              <wp:posOffset>-57150</wp:posOffset>
            </wp:positionH>
            <wp:positionV relativeFrom="paragraph">
              <wp:posOffset>4164330</wp:posOffset>
            </wp:positionV>
            <wp:extent cx="5943600" cy="3727450"/>
            <wp:effectExtent l="0" t="0" r="0" b="6350"/>
            <wp:wrapTight wrapText="bothSides">
              <wp:wrapPolygon edited="0">
                <wp:start x="0" y="0"/>
                <wp:lineTo x="0" y="21526"/>
                <wp:lineTo x="21531" y="21526"/>
                <wp:lineTo x="2153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2020-10-24 at 21.20.37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2752" behindDoc="1" locked="0" layoutInCell="1" allowOverlap="1" wp14:anchorId="280D0955" wp14:editId="172BCA0A">
            <wp:simplePos x="0" y="0"/>
            <wp:positionH relativeFrom="column">
              <wp:posOffset>0</wp:posOffset>
            </wp:positionH>
            <wp:positionV relativeFrom="paragraph">
              <wp:posOffset>-4445</wp:posOffset>
            </wp:positionV>
            <wp:extent cx="5943600" cy="3727450"/>
            <wp:effectExtent l="0" t="0" r="0" b="6350"/>
            <wp:wrapTight wrapText="bothSides">
              <wp:wrapPolygon edited="0">
                <wp:start x="0" y="0"/>
                <wp:lineTo x="0" y="21526"/>
                <wp:lineTo x="21531" y="21526"/>
                <wp:lineTo x="2153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20-10-24 at 21.31.01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>Item Details</w:t>
      </w:r>
    </w:p>
    <w:p w14:paraId="76CD1175" w14:textId="77777777" w:rsidR="00D44EAF" w:rsidRDefault="006F6235">
      <w:pPr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lastRenderedPageBreak/>
        <w:t>Consumer Electronics</w:t>
      </w:r>
    </w:p>
    <w:p w14:paraId="3423AAD8" w14:textId="77777777" w:rsidR="00D44EAF" w:rsidRDefault="006F6235">
      <w:pPr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25824" behindDoc="1" locked="0" layoutInCell="1" allowOverlap="1" wp14:anchorId="05F2920A" wp14:editId="45D94A25">
            <wp:simplePos x="0" y="0"/>
            <wp:positionH relativeFrom="margin">
              <wp:align>right</wp:align>
            </wp:positionH>
            <wp:positionV relativeFrom="paragraph">
              <wp:posOffset>4164330</wp:posOffset>
            </wp:positionV>
            <wp:extent cx="5943600" cy="3727450"/>
            <wp:effectExtent l="0" t="0" r="0" b="6350"/>
            <wp:wrapTight wrapText="bothSides">
              <wp:wrapPolygon edited="0">
                <wp:start x="0" y="0"/>
                <wp:lineTo x="0" y="21526"/>
                <wp:lineTo x="21531" y="21526"/>
                <wp:lineTo x="21531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2020-10-24 at 21.25.52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24800" behindDoc="1" locked="0" layoutInCell="1" allowOverlap="1" wp14:anchorId="3BFE5657" wp14:editId="27432CD6">
            <wp:simplePos x="0" y="0"/>
            <wp:positionH relativeFrom="column">
              <wp:posOffset>0</wp:posOffset>
            </wp:positionH>
            <wp:positionV relativeFrom="paragraph">
              <wp:posOffset>-4445</wp:posOffset>
            </wp:positionV>
            <wp:extent cx="5943600" cy="3727450"/>
            <wp:effectExtent l="0" t="0" r="0" b="6350"/>
            <wp:wrapTight wrapText="bothSides">
              <wp:wrapPolygon edited="0">
                <wp:start x="0" y="0"/>
                <wp:lineTo x="0" y="21526"/>
                <wp:lineTo x="21531" y="21526"/>
                <wp:lineTo x="21531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2020-10-24 at 21.25.41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>Apparel</w:t>
      </w:r>
    </w:p>
    <w:p w14:paraId="575DE554" w14:textId="77777777" w:rsidR="00D44EAF" w:rsidRDefault="006F6235">
      <w:pPr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lastRenderedPageBreak/>
        <w:t>Vehicle</w:t>
      </w:r>
    </w:p>
    <w:p w14:paraId="48339E95" w14:textId="77777777" w:rsidR="00D44EAF" w:rsidRDefault="006F6235">
      <w:pPr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27872" behindDoc="1" locked="0" layoutInCell="1" allowOverlap="1" wp14:anchorId="571BD06D" wp14:editId="6117D8C3">
            <wp:simplePos x="0" y="0"/>
            <wp:positionH relativeFrom="column">
              <wp:posOffset>28575</wp:posOffset>
            </wp:positionH>
            <wp:positionV relativeFrom="paragraph">
              <wp:posOffset>4157980</wp:posOffset>
            </wp:positionV>
            <wp:extent cx="5943600" cy="3727450"/>
            <wp:effectExtent l="0" t="0" r="0" b="6350"/>
            <wp:wrapTight wrapText="bothSides">
              <wp:wrapPolygon edited="0">
                <wp:start x="0" y="0"/>
                <wp:lineTo x="0" y="21526"/>
                <wp:lineTo x="21531" y="21526"/>
                <wp:lineTo x="21531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2020-10-24 at 21.26.05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26848" behindDoc="1" locked="0" layoutInCell="1" allowOverlap="1" wp14:anchorId="6AE391A5" wp14:editId="37575ADB">
            <wp:simplePos x="0" y="0"/>
            <wp:positionH relativeFrom="column">
              <wp:posOffset>0</wp:posOffset>
            </wp:positionH>
            <wp:positionV relativeFrom="paragraph">
              <wp:posOffset>-4445</wp:posOffset>
            </wp:positionV>
            <wp:extent cx="5943600" cy="3727450"/>
            <wp:effectExtent l="0" t="0" r="0" b="6350"/>
            <wp:wrapTight wrapText="bothSides">
              <wp:wrapPolygon edited="0">
                <wp:start x="0" y="0"/>
                <wp:lineTo x="0" y="21526"/>
                <wp:lineTo x="21531" y="21526"/>
                <wp:lineTo x="21531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2020-10-24 at 21.25.59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>Entertainment</w:t>
      </w:r>
    </w:p>
    <w:p w14:paraId="7F579683" w14:textId="77777777" w:rsidR="00D44EAF" w:rsidRDefault="006F6235">
      <w:pPr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  <w:u w:val="single"/>
        </w:rPr>
        <w:lastRenderedPageBreak/>
        <w:t>Billing Details</w:t>
      </w:r>
    </w:p>
    <w:p w14:paraId="5E361E5E" w14:textId="77777777" w:rsidR="00D44EAF" w:rsidRDefault="006F6235">
      <w:r>
        <w:rPr>
          <w:noProof/>
        </w:rPr>
        <w:drawing>
          <wp:inline distT="0" distB="0" distL="0" distR="0" wp14:anchorId="2D455D66" wp14:editId="591CE3BA">
            <wp:extent cx="5943600" cy="372745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 2020-10-24 at 21.31.36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7E2E0" w14:textId="77777777" w:rsidR="00D44EAF" w:rsidRDefault="00D44EAF"/>
    <w:p w14:paraId="44078657" w14:textId="77777777" w:rsidR="00D44EAF" w:rsidRDefault="00D44EAF"/>
    <w:p w14:paraId="6FB97EB6" w14:textId="77777777" w:rsidR="00D44EAF" w:rsidRDefault="00D44EAF"/>
    <w:p w14:paraId="3A3EF46B" w14:textId="77777777" w:rsidR="00D44EAF" w:rsidRDefault="00D44EAF"/>
    <w:p w14:paraId="1C3380B8" w14:textId="77777777" w:rsidR="00D44EAF" w:rsidRDefault="00D44EAF"/>
    <w:p w14:paraId="7EDDD022" w14:textId="77777777" w:rsidR="00D44EAF" w:rsidRDefault="00D44EAF"/>
    <w:p w14:paraId="1E869886" w14:textId="77777777" w:rsidR="00D44EAF" w:rsidRDefault="00D44EAF"/>
    <w:p w14:paraId="2C95FD03" w14:textId="77777777" w:rsidR="00D44EAF" w:rsidRDefault="00D44EAF"/>
    <w:p w14:paraId="111815A3" w14:textId="77777777" w:rsidR="00D44EAF" w:rsidRDefault="00D44EAF"/>
    <w:p w14:paraId="6402D4DF" w14:textId="77777777" w:rsidR="00D44EAF" w:rsidRDefault="00D44EAF"/>
    <w:p w14:paraId="5BAD53DD" w14:textId="77777777" w:rsidR="00D44EAF" w:rsidRDefault="00D44EAF"/>
    <w:p w14:paraId="237731DC" w14:textId="77777777" w:rsidR="00D44EAF" w:rsidRDefault="00D44EAF">
      <w:bookmarkStart w:id="8" w:name="_heading=h.2et92p0" w:colFirst="0" w:colLast="0"/>
      <w:bookmarkEnd w:id="8"/>
    </w:p>
    <w:p w14:paraId="2EC07FF7" w14:textId="4AE2A069" w:rsidR="00D44EAF" w:rsidRDefault="006F6235">
      <w:pPr>
        <w:pStyle w:val="Heading1"/>
        <w:numPr>
          <w:ilvl w:val="0"/>
          <w:numId w:val="12"/>
        </w:numPr>
        <w:rPr>
          <w:rFonts w:ascii="Times New Roman" w:eastAsia="Times New Roman" w:hAnsi="Times New Roman" w:cs="Times New Roman"/>
          <w:b/>
          <w:color w:val="000000"/>
        </w:rPr>
      </w:pPr>
      <w:bookmarkStart w:id="9" w:name="_heading=h.tyjcwt" w:colFirst="0" w:colLast="0"/>
      <w:bookmarkStart w:id="10" w:name="_Toc54473911"/>
      <w:bookmarkEnd w:id="9"/>
      <w:r>
        <w:rPr>
          <w:rFonts w:ascii="Times New Roman" w:eastAsia="Times New Roman" w:hAnsi="Times New Roman" w:cs="Times New Roman"/>
          <w:b/>
          <w:color w:val="000000"/>
        </w:rPr>
        <w:lastRenderedPageBreak/>
        <w:t xml:space="preserve">REST </w:t>
      </w:r>
      <w:r w:rsidR="00DC20D6">
        <w:rPr>
          <w:rFonts w:ascii="Times New Roman" w:eastAsia="Times New Roman" w:hAnsi="Times New Roman" w:cs="Times New Roman"/>
          <w:b/>
          <w:color w:val="000000"/>
        </w:rPr>
        <w:t xml:space="preserve">API </w:t>
      </w:r>
      <w:r>
        <w:rPr>
          <w:rFonts w:ascii="Times New Roman" w:eastAsia="Times New Roman" w:hAnsi="Times New Roman" w:cs="Times New Roman"/>
          <w:b/>
          <w:color w:val="000000"/>
        </w:rPr>
        <w:t>outputs</w:t>
      </w:r>
      <w:bookmarkEnd w:id="10"/>
    </w:p>
    <w:p w14:paraId="29FA05AB" w14:textId="77777777" w:rsidR="00D44EAF" w:rsidRDefault="00D44EAF"/>
    <w:p w14:paraId="77B829EA" w14:textId="77777777" w:rsidR="00D44EAF" w:rsidRDefault="006F6235">
      <w:pPr>
        <w:pStyle w:val="Heading2"/>
        <w:numPr>
          <w:ilvl w:val="1"/>
          <w:numId w:val="1"/>
        </w:numP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bookmarkStart w:id="11" w:name="_heading=h.3dy6vkm" w:colFirst="0" w:colLast="0"/>
      <w:bookmarkStart w:id="12" w:name="_Toc54473912"/>
      <w:bookmarkEnd w:id="11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Auth Service</w:t>
      </w:r>
      <w:bookmarkEnd w:id="12"/>
    </w:p>
    <w:p w14:paraId="6F2CEA12" w14:textId="77777777" w:rsidR="00D44EAF" w:rsidRDefault="00D44EAF"/>
    <w:p w14:paraId="291C9C51" w14:textId="77777777" w:rsidR="00D44EAF" w:rsidRDefault="006F6235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dmin Task</w:t>
      </w:r>
    </w:p>
    <w:p w14:paraId="49A598EE" w14:textId="77777777" w:rsidR="00D44EAF" w:rsidRDefault="00D44EAF">
      <w:pPr>
        <w:pBdr>
          <w:top w:val="nil"/>
          <w:left w:val="nil"/>
          <w:bottom w:val="nil"/>
          <w:right w:val="nil"/>
          <w:between w:val="nil"/>
        </w:pBdr>
        <w:spacing w:after="0"/>
        <w:ind w:left="1224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70E8C391" w14:textId="77777777" w:rsidR="00D44EAF" w:rsidRDefault="006F623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dmin Assist</w:t>
      </w:r>
    </w:p>
    <w:p w14:paraId="2CA37B1A" w14:textId="77777777" w:rsidR="00D44EAF" w:rsidRDefault="006F6235">
      <w:pPr>
        <w:pBdr>
          <w:top w:val="nil"/>
          <w:left w:val="nil"/>
          <w:bottom w:val="nil"/>
          <w:right w:val="nil"/>
          <w:between w:val="nil"/>
        </w:pBdr>
        <w:ind w:left="72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>Get Pending Verifications</w:t>
      </w:r>
      <w:r>
        <w:rPr>
          <w:noProof/>
        </w:rPr>
        <w:drawing>
          <wp:anchor distT="0" distB="0" distL="114300" distR="114300" simplePos="0" relativeHeight="251667456" behindDoc="0" locked="0" layoutInCell="1" hidden="0" allowOverlap="1" wp14:anchorId="44592FF6" wp14:editId="2C91BE98">
            <wp:simplePos x="0" y="0"/>
            <wp:positionH relativeFrom="column">
              <wp:posOffset>1228481</wp:posOffset>
            </wp:positionH>
            <wp:positionV relativeFrom="paragraph">
              <wp:posOffset>260218</wp:posOffset>
            </wp:positionV>
            <wp:extent cx="3486637" cy="1276528"/>
            <wp:effectExtent l="0" t="0" r="0" b="0"/>
            <wp:wrapSquare wrapText="bothSides" distT="0" distB="0" distL="114300" distR="114300"/>
            <wp:docPr id="129" name="image5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127652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6B65DCE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3954A4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71093E" w14:textId="77777777" w:rsidR="00D44EAF" w:rsidRDefault="00D44EAF">
      <w:pPr>
        <w:ind w:firstLine="72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A7C7E7E" w14:textId="77777777" w:rsidR="00D44EAF" w:rsidRDefault="00D44EAF">
      <w:pPr>
        <w:ind w:firstLine="72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50D81FD" w14:textId="77777777" w:rsidR="00D44EAF" w:rsidRDefault="006F6235">
      <w:pPr>
        <w:ind w:firstLine="72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Seller Verified by Admin</w:t>
      </w:r>
      <w:r>
        <w:rPr>
          <w:noProof/>
        </w:rPr>
        <w:drawing>
          <wp:anchor distT="0" distB="0" distL="114300" distR="114300" simplePos="0" relativeHeight="251668480" behindDoc="0" locked="0" layoutInCell="1" hidden="0" allowOverlap="1" wp14:anchorId="6E4998F8" wp14:editId="187E5470">
            <wp:simplePos x="0" y="0"/>
            <wp:positionH relativeFrom="column">
              <wp:posOffset>1204666</wp:posOffset>
            </wp:positionH>
            <wp:positionV relativeFrom="paragraph">
              <wp:posOffset>316420</wp:posOffset>
            </wp:positionV>
            <wp:extent cx="3534268" cy="1276528"/>
            <wp:effectExtent l="0" t="0" r="0" b="0"/>
            <wp:wrapSquare wrapText="bothSides" distT="0" distB="0" distL="114300" distR="114300"/>
            <wp:docPr id="110" name="image3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127652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2409510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2A34B99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D97FCAE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AC57FB8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5C18DE2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D6D015A" w14:textId="77777777" w:rsidR="00D44EAF" w:rsidRDefault="006F623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User Management</w:t>
      </w:r>
    </w:p>
    <w:p w14:paraId="79D9A30C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reate User - Error Message</w:t>
      </w:r>
    </w:p>
    <w:p w14:paraId="2D50FCE5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69504" behindDoc="0" locked="0" layoutInCell="1" hidden="0" allowOverlap="1" wp14:anchorId="417A075B" wp14:editId="01791085">
            <wp:simplePos x="0" y="0"/>
            <wp:positionH relativeFrom="column">
              <wp:posOffset>1728614</wp:posOffset>
            </wp:positionH>
            <wp:positionV relativeFrom="paragraph">
              <wp:posOffset>4090</wp:posOffset>
            </wp:positionV>
            <wp:extent cx="2486372" cy="419158"/>
            <wp:effectExtent l="0" t="0" r="0" b="0"/>
            <wp:wrapSquare wrapText="bothSides" distT="0" distB="0" distL="114300" distR="114300"/>
            <wp:docPr id="105" name="image5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41915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702A8A6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C0C9868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A3FBF25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A94E7D4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D8E6D62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C071960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Create User - Success Message</w:t>
      </w:r>
      <w:r>
        <w:rPr>
          <w:noProof/>
        </w:rPr>
        <w:drawing>
          <wp:anchor distT="0" distB="0" distL="114300" distR="114300" simplePos="0" relativeHeight="251670528" behindDoc="0" locked="0" layoutInCell="1" hidden="0" allowOverlap="1" wp14:anchorId="1C7B655B" wp14:editId="44EC1FE3">
            <wp:simplePos x="0" y="0"/>
            <wp:positionH relativeFrom="column">
              <wp:posOffset>1214192</wp:posOffset>
            </wp:positionH>
            <wp:positionV relativeFrom="paragraph">
              <wp:posOffset>297667</wp:posOffset>
            </wp:positionV>
            <wp:extent cx="3515216" cy="2000529"/>
            <wp:effectExtent l="0" t="0" r="0" b="0"/>
            <wp:wrapSquare wrapText="bothSides" distT="0" distB="0" distL="114300" distR="114300"/>
            <wp:docPr id="7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200052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7654A5F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3E2F7D4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54A4747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D9D184F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EBA33F0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8676298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13E23FB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Get All Users</w:t>
      </w:r>
    </w:p>
    <w:p w14:paraId="67F727F4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71552" behindDoc="0" locked="0" layoutInCell="1" hidden="0" allowOverlap="1" wp14:anchorId="319025EA" wp14:editId="020B4719">
            <wp:simplePos x="0" y="0"/>
            <wp:positionH relativeFrom="column">
              <wp:posOffset>480695</wp:posOffset>
            </wp:positionH>
            <wp:positionV relativeFrom="paragraph">
              <wp:posOffset>12819</wp:posOffset>
            </wp:positionV>
            <wp:extent cx="4982210" cy="3267075"/>
            <wp:effectExtent l="0" t="0" r="0" b="0"/>
            <wp:wrapSquare wrapText="bothSides" distT="0" distB="0" distL="114300" distR="114300"/>
            <wp:docPr id="88" name="image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82210" cy="32670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FC49855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4149C72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5C2714C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F8126B5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8B6CD24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7E89A52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1751720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4051092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159AB19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72576" behindDoc="0" locked="0" layoutInCell="1" hidden="0" allowOverlap="1" wp14:anchorId="05B32955" wp14:editId="45454B8B">
            <wp:simplePos x="0" y="0"/>
            <wp:positionH relativeFrom="column">
              <wp:posOffset>474360</wp:posOffset>
            </wp:positionH>
            <wp:positionV relativeFrom="paragraph">
              <wp:posOffset>241773</wp:posOffset>
            </wp:positionV>
            <wp:extent cx="4772691" cy="2400635"/>
            <wp:effectExtent l="0" t="0" r="0" b="0"/>
            <wp:wrapSquare wrapText="bothSides" distT="0" distB="0" distL="114300" distR="114300"/>
            <wp:docPr id="73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72691" cy="24006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805B3CD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DCF9184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F0E712F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818F834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0F6E4D0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AB4FE91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C96D606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19D5362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Get User by id</w:t>
      </w:r>
    </w:p>
    <w:p w14:paraId="6B94C113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73600" behindDoc="0" locked="0" layoutInCell="1" hidden="0" allowOverlap="1" wp14:anchorId="0E6FDDAB" wp14:editId="7497ACEE">
            <wp:simplePos x="0" y="0"/>
            <wp:positionH relativeFrom="column">
              <wp:posOffset>1776245</wp:posOffset>
            </wp:positionH>
            <wp:positionV relativeFrom="paragraph">
              <wp:posOffset>11224</wp:posOffset>
            </wp:positionV>
            <wp:extent cx="2391109" cy="1648055"/>
            <wp:effectExtent l="0" t="0" r="0" b="0"/>
            <wp:wrapSquare wrapText="bothSides" distT="0" distB="0" distL="114300" distR="114300"/>
            <wp:docPr id="130" name="image5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png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91109" cy="16480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4BFD403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E355654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F3D82D3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5D095DE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E124EDA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F67B591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Update User</w:t>
      </w:r>
      <w:r>
        <w:rPr>
          <w:noProof/>
        </w:rPr>
        <w:drawing>
          <wp:anchor distT="0" distB="0" distL="114300" distR="114300" simplePos="0" relativeHeight="251674624" behindDoc="0" locked="0" layoutInCell="1" hidden="0" allowOverlap="1" wp14:anchorId="79D20F0F" wp14:editId="0A98A22C">
            <wp:simplePos x="0" y="0"/>
            <wp:positionH relativeFrom="column">
              <wp:posOffset>1238250</wp:posOffset>
            </wp:positionH>
            <wp:positionV relativeFrom="paragraph">
              <wp:posOffset>326390</wp:posOffset>
            </wp:positionV>
            <wp:extent cx="3467100" cy="2152650"/>
            <wp:effectExtent l="0" t="0" r="0" b="0"/>
            <wp:wrapSquare wrapText="bothSides" distT="0" distB="0" distL="114300" distR="114300"/>
            <wp:docPr id="117" name="image4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png"/>
                    <pic:cNvPicPr preferRelativeResize="0"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21526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8AD7A9A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2455AC2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B7A536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549CF34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B9EB569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2A26DD7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C5C8BC5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56B0D64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ED5C83" w14:textId="77777777" w:rsidR="00D44EAF" w:rsidRDefault="006F6235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ogin</w:t>
      </w:r>
    </w:p>
    <w:p w14:paraId="0B030DB9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Login</w:t>
      </w:r>
    </w:p>
    <w:p w14:paraId="0F3216B3" w14:textId="77777777" w:rsidR="00D44EAF" w:rsidRDefault="006F6235">
      <w:pPr>
        <w:ind w:left="1224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75648" behindDoc="0" locked="0" layoutInCell="1" hidden="0" allowOverlap="1" wp14:anchorId="1C921EDE" wp14:editId="2CB6FCEC">
            <wp:simplePos x="0" y="0"/>
            <wp:positionH relativeFrom="column">
              <wp:posOffset>1018902</wp:posOffset>
            </wp:positionH>
            <wp:positionV relativeFrom="paragraph">
              <wp:posOffset>5375</wp:posOffset>
            </wp:positionV>
            <wp:extent cx="3905795" cy="1505160"/>
            <wp:effectExtent l="0" t="0" r="0" b="0"/>
            <wp:wrapSquare wrapText="bothSides" distT="0" distB="0" distL="114300" distR="114300"/>
            <wp:docPr id="79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05795" cy="15051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F9D961D" w14:textId="77777777" w:rsidR="00D44EAF" w:rsidRDefault="00D44EAF">
      <w:pPr>
        <w:ind w:left="1224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B949C25" w14:textId="77777777" w:rsidR="00D44EAF" w:rsidRDefault="00D44EAF">
      <w:pPr>
        <w:ind w:left="1224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F370776" w14:textId="77777777" w:rsidR="00D44EAF" w:rsidRDefault="00D44EAF">
      <w:pPr>
        <w:ind w:left="1224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D2639C4" w14:textId="77777777" w:rsidR="00D44EAF" w:rsidRDefault="00D44EAF">
      <w:pPr>
        <w:ind w:left="1224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E8316CE" w14:textId="77777777" w:rsidR="00D44EAF" w:rsidRDefault="00D44EAF">
      <w:pPr>
        <w:ind w:left="1224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60EA764" w14:textId="77777777" w:rsidR="00D44EAF" w:rsidRDefault="00D44EAF">
      <w:pPr>
        <w:ind w:left="1224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B3876E7" w14:textId="77777777" w:rsidR="00D44EAF" w:rsidRDefault="006F6235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Registration</w:t>
      </w:r>
    </w:p>
    <w:p w14:paraId="00365204" w14:textId="77777777" w:rsidR="00D44EAF" w:rsidRDefault="00D44EAF">
      <w:pPr>
        <w:pBdr>
          <w:top w:val="nil"/>
          <w:left w:val="nil"/>
          <w:bottom w:val="nil"/>
          <w:right w:val="nil"/>
          <w:between w:val="nil"/>
        </w:pBdr>
        <w:spacing w:after="0"/>
        <w:ind w:left="1224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3EF50B9D" w14:textId="77777777" w:rsidR="00D44EAF" w:rsidRDefault="006F6235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eller</w:t>
      </w:r>
    </w:p>
    <w:p w14:paraId="59CB6DA9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Seller Registration Step 2</w:t>
      </w:r>
    </w:p>
    <w:p w14:paraId="6C3ADCA2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76672" behindDoc="0" locked="0" layoutInCell="1" hidden="0" allowOverlap="1" wp14:anchorId="0311AE26" wp14:editId="5852950F">
            <wp:simplePos x="0" y="0"/>
            <wp:positionH relativeFrom="column">
              <wp:posOffset>1233377</wp:posOffset>
            </wp:positionH>
            <wp:positionV relativeFrom="paragraph">
              <wp:posOffset>3441</wp:posOffset>
            </wp:positionV>
            <wp:extent cx="3477110" cy="1257475"/>
            <wp:effectExtent l="0" t="0" r="0" b="0"/>
            <wp:wrapSquare wrapText="bothSides" distT="0" distB="0" distL="114300" distR="114300"/>
            <wp:docPr id="94" name="image2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png"/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2574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92F36CD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3562B5F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BCA8744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3B43EE7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View Seller Registration Status</w:t>
      </w:r>
      <w:r>
        <w:rPr>
          <w:noProof/>
        </w:rPr>
        <w:drawing>
          <wp:anchor distT="0" distB="0" distL="114300" distR="114300" simplePos="0" relativeHeight="251677696" behindDoc="0" locked="0" layoutInCell="1" hidden="0" allowOverlap="1" wp14:anchorId="732D5590" wp14:editId="2D38627C">
            <wp:simplePos x="0" y="0"/>
            <wp:positionH relativeFrom="column">
              <wp:posOffset>1252297</wp:posOffset>
            </wp:positionH>
            <wp:positionV relativeFrom="paragraph">
              <wp:posOffset>327025</wp:posOffset>
            </wp:positionV>
            <wp:extent cx="3439005" cy="1390844"/>
            <wp:effectExtent l="0" t="0" r="0" b="0"/>
            <wp:wrapSquare wrapText="bothSides" distT="0" distB="0" distL="114300" distR="114300"/>
            <wp:docPr id="75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/>
                    <pic:cNvPicPr preferRelativeResize="0"/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39005" cy="139084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4DDFFDB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3AD4988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9EA9921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8018611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D81166A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45AAFC" w14:textId="77777777" w:rsidR="00D44EAF" w:rsidRDefault="006F6235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Role</w:t>
      </w:r>
    </w:p>
    <w:p w14:paraId="27BD7484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reate Role - Error Message</w:t>
      </w:r>
    </w:p>
    <w:p w14:paraId="2A2BC62B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78720" behindDoc="0" locked="0" layoutInCell="1" hidden="0" allowOverlap="1" wp14:anchorId="6726FB8C" wp14:editId="5D8D1528">
            <wp:simplePos x="0" y="0"/>
            <wp:positionH relativeFrom="column">
              <wp:posOffset>2020186</wp:posOffset>
            </wp:positionH>
            <wp:positionV relativeFrom="paragraph">
              <wp:posOffset>-5227</wp:posOffset>
            </wp:positionV>
            <wp:extent cx="1905266" cy="409632"/>
            <wp:effectExtent l="0" t="0" r="0" b="0"/>
            <wp:wrapSquare wrapText="bothSides" distT="0" distB="0" distL="114300" distR="114300"/>
            <wp:docPr id="68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40963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C5E2DC5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40EC9B6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reate Role - Success Message</w:t>
      </w:r>
      <w:r>
        <w:rPr>
          <w:noProof/>
        </w:rPr>
        <w:drawing>
          <wp:anchor distT="0" distB="0" distL="114300" distR="114300" simplePos="0" relativeHeight="251679744" behindDoc="0" locked="0" layoutInCell="1" hidden="0" allowOverlap="1" wp14:anchorId="08717D92" wp14:editId="04EAFBF2">
            <wp:simplePos x="0" y="0"/>
            <wp:positionH relativeFrom="column">
              <wp:posOffset>1223718</wp:posOffset>
            </wp:positionH>
            <wp:positionV relativeFrom="paragraph">
              <wp:posOffset>283860</wp:posOffset>
            </wp:positionV>
            <wp:extent cx="3496163" cy="1505160"/>
            <wp:effectExtent l="0" t="0" r="0" b="0"/>
            <wp:wrapSquare wrapText="bothSides" distT="0" distB="0" distL="114300" distR="114300"/>
            <wp:docPr id="91" name="image3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png"/>
                    <pic:cNvPicPr preferRelativeResize="0"/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15051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65D41BA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2AF6B16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EAC2832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D8EF416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036B561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DD9055B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9AF59F6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71B0D67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Delete Role - Error Message 1</w:t>
      </w:r>
    </w:p>
    <w:p w14:paraId="13DE1CDC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80768" behindDoc="0" locked="0" layoutInCell="1" hidden="0" allowOverlap="1" wp14:anchorId="45D02557" wp14:editId="5D355DCF">
            <wp:simplePos x="0" y="0"/>
            <wp:positionH relativeFrom="column">
              <wp:posOffset>966507</wp:posOffset>
            </wp:positionH>
            <wp:positionV relativeFrom="paragraph">
              <wp:posOffset>32488</wp:posOffset>
            </wp:positionV>
            <wp:extent cx="4010585" cy="400106"/>
            <wp:effectExtent l="0" t="0" r="0" b="0"/>
            <wp:wrapSquare wrapText="bothSides" distT="0" distB="0" distL="114300" distR="114300"/>
            <wp:docPr id="128" name="image6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png"/>
                    <pic:cNvPicPr preferRelativeResize="0"/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10585" cy="40010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B05E1BD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BB1E3E1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Delete Role - Error Message 2</w:t>
      </w:r>
    </w:p>
    <w:p w14:paraId="32800EDF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81792" behindDoc="0" locked="0" layoutInCell="1" hidden="0" allowOverlap="1" wp14:anchorId="635CBAEB" wp14:editId="777BB8B6">
            <wp:simplePos x="0" y="0"/>
            <wp:positionH relativeFrom="column">
              <wp:posOffset>1775637</wp:posOffset>
            </wp:positionH>
            <wp:positionV relativeFrom="paragraph">
              <wp:posOffset>4622</wp:posOffset>
            </wp:positionV>
            <wp:extent cx="2391109" cy="400106"/>
            <wp:effectExtent l="0" t="0" r="0" b="0"/>
            <wp:wrapSquare wrapText="bothSides" distT="0" distB="0" distL="114300" distR="114300"/>
            <wp:docPr id="69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91109" cy="40010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5C75C92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C374BE4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Delete Role - Success Message</w:t>
      </w:r>
    </w:p>
    <w:p w14:paraId="70675798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82816" behindDoc="0" locked="0" layoutInCell="1" hidden="0" allowOverlap="1" wp14:anchorId="606A1B2C" wp14:editId="61A146F7">
            <wp:simplePos x="0" y="0"/>
            <wp:positionH relativeFrom="column">
              <wp:posOffset>1903228</wp:posOffset>
            </wp:positionH>
            <wp:positionV relativeFrom="paragraph">
              <wp:posOffset>-3336</wp:posOffset>
            </wp:positionV>
            <wp:extent cx="2124371" cy="409632"/>
            <wp:effectExtent l="0" t="0" r="0" b="0"/>
            <wp:wrapSquare wrapText="bothSides" distT="0" distB="0" distL="114300" distR="114300"/>
            <wp:docPr id="109" name="image4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png"/>
                    <pic:cNvPicPr preferRelativeResize="0"/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24371" cy="40963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7986678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C9FD400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Get all Role by Name</w:t>
      </w:r>
    </w:p>
    <w:p w14:paraId="5A94C5A3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83840" behindDoc="0" locked="0" layoutInCell="1" hidden="0" allowOverlap="1" wp14:anchorId="032C65B9" wp14:editId="59472493">
            <wp:simplePos x="0" y="0"/>
            <wp:positionH relativeFrom="column">
              <wp:posOffset>642620</wp:posOffset>
            </wp:positionH>
            <wp:positionV relativeFrom="paragraph">
              <wp:posOffset>20955</wp:posOffset>
            </wp:positionV>
            <wp:extent cx="4658360" cy="3505200"/>
            <wp:effectExtent l="0" t="0" r="0" b="0"/>
            <wp:wrapSquare wrapText="bothSides" distT="0" distB="0" distL="114300" distR="114300"/>
            <wp:docPr id="85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58360" cy="3505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86EDC8D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00FDAFF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B51574F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A8F301D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235AE24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0665A3E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1A0DB15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301974F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F169402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038D031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E97BBDE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E0F2C34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71FD10F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AA40432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1419A2D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Get all Roles</w:t>
      </w:r>
      <w:r>
        <w:rPr>
          <w:noProof/>
        </w:rPr>
        <w:drawing>
          <wp:anchor distT="0" distB="0" distL="114300" distR="114300" simplePos="0" relativeHeight="251684864" behindDoc="0" locked="0" layoutInCell="1" hidden="0" allowOverlap="1" wp14:anchorId="1953085A" wp14:editId="21743339">
            <wp:simplePos x="0" y="0"/>
            <wp:positionH relativeFrom="column">
              <wp:posOffset>642612</wp:posOffset>
            </wp:positionH>
            <wp:positionV relativeFrom="paragraph">
              <wp:posOffset>297667</wp:posOffset>
            </wp:positionV>
            <wp:extent cx="4658375" cy="3486637"/>
            <wp:effectExtent l="0" t="0" r="0" b="0"/>
            <wp:wrapSquare wrapText="bothSides" distT="0" distB="0" distL="114300" distR="114300"/>
            <wp:docPr id="70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348663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CC48A09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AF0655D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36DA8C7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0F0CE35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123A118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EE7E765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1A4C0B7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8822111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33B7B4B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BF5B839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CA94397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492CC74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Get Role by id</w:t>
      </w:r>
    </w:p>
    <w:p w14:paraId="5EBA3463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85888" behindDoc="0" locked="0" layoutInCell="1" hidden="0" allowOverlap="1" wp14:anchorId="01DDD2F9" wp14:editId="35F355F3">
            <wp:simplePos x="0" y="0"/>
            <wp:positionH relativeFrom="column">
              <wp:posOffset>1804824</wp:posOffset>
            </wp:positionH>
            <wp:positionV relativeFrom="paragraph">
              <wp:posOffset>3277</wp:posOffset>
            </wp:positionV>
            <wp:extent cx="2333951" cy="1028844"/>
            <wp:effectExtent l="0" t="0" r="0" b="0"/>
            <wp:wrapSquare wrapText="bothSides" distT="0" distB="0" distL="114300" distR="114300"/>
            <wp:docPr id="135" name="image6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png"/>
                    <pic:cNvPicPr preferRelativeResize="0"/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102884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878A749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7B675E2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DD53B30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84C8358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Update Role</w:t>
      </w:r>
      <w:r>
        <w:rPr>
          <w:noProof/>
        </w:rPr>
        <w:drawing>
          <wp:anchor distT="0" distB="0" distL="114300" distR="114300" simplePos="0" relativeHeight="251686912" behindDoc="0" locked="0" layoutInCell="1" hidden="0" allowOverlap="1" wp14:anchorId="53352DA9" wp14:editId="3A2589D5">
            <wp:simplePos x="0" y="0"/>
            <wp:positionH relativeFrom="column">
              <wp:posOffset>1285875</wp:posOffset>
            </wp:positionH>
            <wp:positionV relativeFrom="paragraph">
              <wp:posOffset>305435</wp:posOffset>
            </wp:positionV>
            <wp:extent cx="3371850" cy="1638300"/>
            <wp:effectExtent l="0" t="0" r="0" b="0"/>
            <wp:wrapSquare wrapText="bothSides" distT="0" distB="0" distL="114300" distR="114300"/>
            <wp:docPr id="82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1638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A5797D2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D680664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AC9FF86" w14:textId="77777777" w:rsidR="00D44EAF" w:rsidRDefault="00D44EAF"/>
    <w:p w14:paraId="025C7F51" w14:textId="77777777" w:rsidR="00D44EAF" w:rsidRDefault="00D44EAF"/>
    <w:p w14:paraId="318CEC6A" w14:textId="77777777" w:rsidR="00D44EAF" w:rsidRDefault="00D44EAF"/>
    <w:p w14:paraId="06567BE0" w14:textId="77777777" w:rsidR="00D44EAF" w:rsidRDefault="00D44EAF"/>
    <w:p w14:paraId="3EDAF0EE" w14:textId="77777777" w:rsidR="00D44EAF" w:rsidRDefault="00D44EAF"/>
    <w:p w14:paraId="7059A8E9" w14:textId="77777777" w:rsidR="00D44EAF" w:rsidRDefault="006F6235">
      <w:pPr>
        <w:pStyle w:val="Heading2"/>
        <w:numPr>
          <w:ilvl w:val="1"/>
          <w:numId w:val="1"/>
        </w:numP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bookmarkStart w:id="13" w:name="_heading=h.1t3h5sf" w:colFirst="0" w:colLast="0"/>
      <w:bookmarkStart w:id="14" w:name="_Toc54473913"/>
      <w:bookmarkEnd w:id="13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lastRenderedPageBreak/>
        <w:t>Inventory Service</w:t>
      </w:r>
      <w:bookmarkEnd w:id="14"/>
    </w:p>
    <w:p w14:paraId="3AB1D34D" w14:textId="77777777" w:rsidR="00D44EAF" w:rsidRDefault="00D44EAF"/>
    <w:p w14:paraId="53041719" w14:textId="77777777" w:rsidR="00D44EAF" w:rsidRDefault="006F6235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roduct Info</w:t>
      </w:r>
    </w:p>
    <w:p w14:paraId="5EF70A06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reate Product - Error Message</w:t>
      </w:r>
    </w:p>
    <w:p w14:paraId="46487041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87936" behindDoc="0" locked="0" layoutInCell="1" hidden="0" allowOverlap="1" wp14:anchorId="4D257743" wp14:editId="315D18BC">
            <wp:simplePos x="0" y="0"/>
            <wp:positionH relativeFrom="column">
              <wp:posOffset>1382233</wp:posOffset>
            </wp:positionH>
            <wp:positionV relativeFrom="paragraph">
              <wp:posOffset>-3276</wp:posOffset>
            </wp:positionV>
            <wp:extent cx="3172268" cy="409632"/>
            <wp:effectExtent l="0" t="0" r="0" b="0"/>
            <wp:wrapSquare wrapText="bothSides" distT="0" distB="0" distL="114300" distR="114300"/>
            <wp:docPr id="100" name="image3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png"/>
                    <pic:cNvPicPr preferRelativeResize="0"/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40963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40752EA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804CB08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Get Product info by id</w:t>
      </w:r>
    </w:p>
    <w:p w14:paraId="3AED9439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88960" behindDoc="0" locked="0" layoutInCell="1" hidden="0" allowOverlap="1" wp14:anchorId="5B8AC481" wp14:editId="75A16B64">
            <wp:simplePos x="0" y="0"/>
            <wp:positionH relativeFrom="column">
              <wp:posOffset>1307805</wp:posOffset>
            </wp:positionH>
            <wp:positionV relativeFrom="paragraph">
              <wp:posOffset>30</wp:posOffset>
            </wp:positionV>
            <wp:extent cx="3334215" cy="1400370"/>
            <wp:effectExtent l="0" t="0" r="0" b="0"/>
            <wp:wrapSquare wrapText="bothSides" distT="0" distB="0" distL="114300" distR="114300"/>
            <wp:docPr id="87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34215" cy="1400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75C2FE4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6A607DC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A884815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9421A34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7F42F27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Reduce product quantity – Error</w:t>
      </w:r>
    </w:p>
    <w:p w14:paraId="6DC1EB85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89984" behindDoc="0" locked="0" layoutInCell="1" hidden="0" allowOverlap="1" wp14:anchorId="4CA1D60F" wp14:editId="779DEBAA">
            <wp:simplePos x="0" y="0"/>
            <wp:positionH relativeFrom="column">
              <wp:posOffset>1392865</wp:posOffset>
            </wp:positionH>
            <wp:positionV relativeFrom="paragraph">
              <wp:posOffset>-3986</wp:posOffset>
            </wp:positionV>
            <wp:extent cx="3153215" cy="428685"/>
            <wp:effectExtent l="0" t="0" r="0" b="0"/>
            <wp:wrapSquare wrapText="bothSides" distT="0" distB="0" distL="114300" distR="114300"/>
            <wp:docPr id="76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4286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3752D00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14C3132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Reduce product quantity – Success</w:t>
      </w:r>
    </w:p>
    <w:p w14:paraId="6307F69F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91008" behindDoc="0" locked="0" layoutInCell="1" hidden="0" allowOverlap="1" wp14:anchorId="0066E062" wp14:editId="05BABA64">
            <wp:simplePos x="0" y="0"/>
            <wp:positionH relativeFrom="column">
              <wp:posOffset>1052622</wp:posOffset>
            </wp:positionH>
            <wp:positionV relativeFrom="paragraph">
              <wp:posOffset>-678</wp:posOffset>
            </wp:positionV>
            <wp:extent cx="3848637" cy="1657581"/>
            <wp:effectExtent l="0" t="0" r="0" b="0"/>
            <wp:wrapSquare wrapText="bothSides" distT="0" distB="0" distL="114300" distR="114300"/>
            <wp:docPr id="101" name="image6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png"/>
                    <pic:cNvPicPr preferRelativeResize="0"/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165758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38D1917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70858CE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6439B52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AAA7360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8191ADE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6288D31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CBD62C5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88314D4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7C2ED33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Update Product</w:t>
      </w:r>
      <w:r>
        <w:rPr>
          <w:noProof/>
        </w:rPr>
        <w:drawing>
          <wp:anchor distT="0" distB="0" distL="114300" distR="114300" simplePos="0" relativeHeight="251692032" behindDoc="0" locked="0" layoutInCell="1" hidden="0" allowOverlap="1" wp14:anchorId="678D36F0" wp14:editId="2F818EA2">
            <wp:simplePos x="0" y="0"/>
            <wp:positionH relativeFrom="column">
              <wp:posOffset>1238250</wp:posOffset>
            </wp:positionH>
            <wp:positionV relativeFrom="paragraph">
              <wp:posOffset>329565</wp:posOffset>
            </wp:positionV>
            <wp:extent cx="3467100" cy="1609725"/>
            <wp:effectExtent l="0" t="0" r="0" b="0"/>
            <wp:wrapSquare wrapText="bothSides" distT="0" distB="0" distL="114300" distR="114300"/>
            <wp:docPr id="108" name="image3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png"/>
                    <pic:cNvPicPr preferRelativeResize="0"/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16097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C126B63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9AE6EBC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3DAFDDD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349B969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E5ADED7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23B4F3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7E195C2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3B1841" w14:textId="77777777" w:rsidR="00D44EAF" w:rsidRDefault="006F6235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roducts</w:t>
      </w:r>
    </w:p>
    <w:p w14:paraId="7A1E5B36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Get all Products</w:t>
      </w:r>
    </w:p>
    <w:p w14:paraId="799E3281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93056" behindDoc="0" locked="0" layoutInCell="1" hidden="0" allowOverlap="1" wp14:anchorId="1849B0B3" wp14:editId="5E0C8051">
            <wp:simplePos x="0" y="0"/>
            <wp:positionH relativeFrom="column">
              <wp:posOffset>148856</wp:posOffset>
            </wp:positionH>
            <wp:positionV relativeFrom="paragraph">
              <wp:posOffset>-1210</wp:posOffset>
            </wp:positionV>
            <wp:extent cx="5630061" cy="3467584"/>
            <wp:effectExtent l="0" t="0" r="0" b="0"/>
            <wp:wrapSquare wrapText="bothSides" distT="0" distB="0" distL="114300" distR="114300"/>
            <wp:docPr id="118" name="image4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png"/>
                    <pic:cNvPicPr preferRelativeResize="0"/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346758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50483DC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94378A5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C783719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AE675CC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94080" behindDoc="0" locked="0" layoutInCell="1" hidden="0" allowOverlap="1" wp14:anchorId="20A39398" wp14:editId="3E6204D6">
            <wp:simplePos x="0" y="0"/>
            <wp:positionH relativeFrom="column">
              <wp:posOffset>290138</wp:posOffset>
            </wp:positionH>
            <wp:positionV relativeFrom="paragraph">
              <wp:posOffset>94379</wp:posOffset>
            </wp:positionV>
            <wp:extent cx="5363323" cy="2867425"/>
            <wp:effectExtent l="0" t="0" r="0" b="0"/>
            <wp:wrapSquare wrapText="bothSides" distT="0" distB="0" distL="114300" distR="114300"/>
            <wp:docPr id="102" name="image3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png"/>
                    <pic:cNvPicPr preferRelativeResize="0"/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63323" cy="28674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6420A64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Get Product by id</w:t>
      </w:r>
    </w:p>
    <w:p w14:paraId="5E95A51F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95104" behindDoc="0" locked="0" layoutInCell="1" hidden="0" allowOverlap="1" wp14:anchorId="51605EAE" wp14:editId="791D2A59">
            <wp:simplePos x="0" y="0"/>
            <wp:positionH relativeFrom="column">
              <wp:posOffset>1711842</wp:posOffset>
            </wp:positionH>
            <wp:positionV relativeFrom="paragraph">
              <wp:posOffset>-4444</wp:posOffset>
            </wp:positionV>
            <wp:extent cx="2524477" cy="2391109"/>
            <wp:effectExtent l="0" t="0" r="0" b="0"/>
            <wp:wrapSquare wrapText="bothSides" distT="0" distB="0" distL="114300" distR="114300"/>
            <wp:docPr id="112" name="image4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png"/>
                    <pic:cNvPicPr preferRelativeResize="0"/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24477" cy="239110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DEC8DC6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707B3E7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D8D8FFE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AD9CC68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083700D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D6E5406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C9A57F4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82CEE8D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EC878EE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BD416E9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27F90F4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2E8D634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96E6281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AC5D1FF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Get all Product by Name</w:t>
      </w:r>
    </w:p>
    <w:p w14:paraId="0215E308" w14:textId="77777777" w:rsidR="00D44EAF" w:rsidRDefault="006F6235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96128" behindDoc="0" locked="0" layoutInCell="1" hidden="0" allowOverlap="1" wp14:anchorId="6EEEA32C" wp14:editId="53F6BF27">
            <wp:simplePos x="0" y="0"/>
            <wp:positionH relativeFrom="column">
              <wp:posOffset>1533324</wp:posOffset>
            </wp:positionH>
            <wp:positionV relativeFrom="paragraph">
              <wp:posOffset>13630</wp:posOffset>
            </wp:positionV>
            <wp:extent cx="2876951" cy="2619741"/>
            <wp:effectExtent l="0" t="0" r="0" b="0"/>
            <wp:wrapSquare wrapText="bothSides" distT="0" distB="0" distL="114300" distR="114300"/>
            <wp:docPr id="80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261974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CB350A6" w14:textId="77777777" w:rsidR="00D44EAF" w:rsidRDefault="00D44EA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2629A043" w14:textId="77777777" w:rsidR="00D44EAF" w:rsidRDefault="00D44EA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25F5FE69" w14:textId="77777777" w:rsidR="00D44EAF" w:rsidRDefault="00D44EA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692DD457" w14:textId="77777777" w:rsidR="00D44EAF" w:rsidRDefault="00D44EA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1E37F16A" w14:textId="77777777" w:rsidR="00D44EAF" w:rsidRDefault="00D44EA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633520E2" w14:textId="77777777" w:rsidR="00D44EAF" w:rsidRDefault="00D44EA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83B72D8" w14:textId="77777777" w:rsidR="00D44EAF" w:rsidRDefault="00D44EA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6BB17BCB" w14:textId="77777777" w:rsidR="00D44EAF" w:rsidRDefault="00D44EA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12E704D9" w14:textId="77777777" w:rsidR="00D44EAF" w:rsidRDefault="00D44EA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43B1B41A" w14:textId="77777777" w:rsidR="00D44EAF" w:rsidRDefault="00D44EA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135716ED" w14:textId="77777777" w:rsidR="00D44EAF" w:rsidRDefault="00D44EA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F172E89" w14:textId="77777777" w:rsidR="00D44EAF" w:rsidRDefault="00D44EA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760E63C" w14:textId="77777777" w:rsidR="00D44EAF" w:rsidRDefault="00D44EA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2B6D4292" w14:textId="77777777" w:rsidR="00D44EAF" w:rsidRDefault="00D44EA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199FAC6A" w14:textId="77777777" w:rsidR="00D44EAF" w:rsidRDefault="006F6235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roducts Categories</w:t>
      </w:r>
    </w:p>
    <w:p w14:paraId="1DA61C07" w14:textId="77777777" w:rsidR="00D44EAF" w:rsidRDefault="00D44EAF">
      <w:pPr>
        <w:pBdr>
          <w:top w:val="nil"/>
          <w:left w:val="nil"/>
          <w:bottom w:val="nil"/>
          <w:right w:val="nil"/>
          <w:between w:val="nil"/>
        </w:pBdr>
        <w:ind w:left="1224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088DF0E5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Delete Category</w:t>
      </w:r>
    </w:p>
    <w:p w14:paraId="485F2515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97152" behindDoc="0" locked="0" layoutInCell="1" hidden="0" allowOverlap="1" wp14:anchorId="3C1011DC" wp14:editId="4F8A04D4">
            <wp:simplePos x="0" y="0"/>
            <wp:positionH relativeFrom="column">
              <wp:posOffset>584791</wp:posOffset>
            </wp:positionH>
            <wp:positionV relativeFrom="paragraph">
              <wp:posOffset>-280</wp:posOffset>
            </wp:positionV>
            <wp:extent cx="4782217" cy="409632"/>
            <wp:effectExtent l="0" t="0" r="0" b="0"/>
            <wp:wrapSquare wrapText="bothSides" distT="0" distB="0" distL="114300" distR="114300"/>
            <wp:docPr id="97" name="image2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png"/>
                    <pic:cNvPicPr preferRelativeResize="0"/>
                  </pic:nvPicPr>
                  <pic:blipFill>
                    <a:blip r:embed="rId5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82217" cy="40963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51E70B2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BD61CE0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01EB0C3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Get all Categories Nested</w:t>
      </w:r>
    </w:p>
    <w:p w14:paraId="14701E8E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98176" behindDoc="0" locked="0" layoutInCell="1" hidden="0" allowOverlap="1" wp14:anchorId="7CE82608" wp14:editId="71080C1F">
            <wp:simplePos x="0" y="0"/>
            <wp:positionH relativeFrom="column">
              <wp:posOffset>1552353</wp:posOffset>
            </wp:positionH>
            <wp:positionV relativeFrom="paragraph">
              <wp:posOffset>3027</wp:posOffset>
            </wp:positionV>
            <wp:extent cx="2829320" cy="1514686"/>
            <wp:effectExtent l="0" t="0" r="0" b="0"/>
            <wp:wrapSquare wrapText="bothSides" distT="0" distB="0" distL="114300" distR="114300"/>
            <wp:docPr id="120" name="image5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png"/>
                    <pic:cNvPicPr preferRelativeResize="0"/>
                  </pic:nvPicPr>
                  <pic:blipFill>
                    <a:blip r:embed="rId5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29320" cy="151468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C50EEC6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7E4FCD2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6C3C46D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F537604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FE37149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37DE4D9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FC11ED0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EC8046E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Get all Categories with products</w:t>
      </w:r>
    </w:p>
    <w:p w14:paraId="2A5EB4E6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99200" behindDoc="0" locked="0" layoutInCell="1" hidden="0" allowOverlap="1" wp14:anchorId="5CC5EDFB" wp14:editId="3047A59A">
            <wp:simplePos x="0" y="0"/>
            <wp:positionH relativeFrom="column">
              <wp:posOffset>1339702</wp:posOffset>
            </wp:positionH>
            <wp:positionV relativeFrom="paragraph">
              <wp:posOffset>1314</wp:posOffset>
            </wp:positionV>
            <wp:extent cx="3258005" cy="3486637"/>
            <wp:effectExtent l="0" t="0" r="0" b="0"/>
            <wp:wrapSquare wrapText="bothSides" distT="0" distB="0" distL="114300" distR="114300"/>
            <wp:docPr id="134" name="image5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png"/>
                    <pic:cNvPicPr preferRelativeResize="0"/>
                  </pic:nvPicPr>
                  <pic:blipFill>
                    <a:blip r:embed="rId5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58005" cy="348663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E4E933B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772F055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F7AEC09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9BDD22F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23548C5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1354C10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4B3D8E3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2942322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8147857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45962CC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700224" behindDoc="0" locked="0" layoutInCell="1" hidden="0" allowOverlap="1" wp14:anchorId="47A8E29B" wp14:editId="350A3019">
            <wp:simplePos x="0" y="0"/>
            <wp:positionH relativeFrom="column">
              <wp:posOffset>1381730</wp:posOffset>
            </wp:positionH>
            <wp:positionV relativeFrom="paragraph">
              <wp:posOffset>201915</wp:posOffset>
            </wp:positionV>
            <wp:extent cx="3353268" cy="3105583"/>
            <wp:effectExtent l="0" t="0" r="0" b="0"/>
            <wp:wrapSquare wrapText="bothSides" distT="0" distB="0" distL="114300" distR="114300"/>
            <wp:docPr id="131" name="image6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png"/>
                    <pic:cNvPicPr preferRelativeResize="0"/>
                  </pic:nvPicPr>
                  <pic:blipFill>
                    <a:blip r:embed="rId5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310558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42FF7A1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F3BA9AC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EE92D43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27A2DE5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43F79C3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22F2A4B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6767423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95223FA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F3B0FAD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7D5423A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701248" behindDoc="0" locked="0" layoutInCell="1" hidden="0" allowOverlap="1" wp14:anchorId="62E3F61D" wp14:editId="5E6597DE">
            <wp:simplePos x="0" y="0"/>
            <wp:positionH relativeFrom="column">
              <wp:posOffset>1349759</wp:posOffset>
            </wp:positionH>
            <wp:positionV relativeFrom="paragraph">
              <wp:posOffset>22225</wp:posOffset>
            </wp:positionV>
            <wp:extent cx="2848373" cy="1133633"/>
            <wp:effectExtent l="0" t="0" r="0" b="0"/>
            <wp:wrapSquare wrapText="bothSides" distT="0" distB="0" distL="114300" distR="114300"/>
            <wp:docPr id="84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5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48373" cy="113363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B5A97DE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D80EF99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6749327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13E1F74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Update Categories Error Message</w:t>
      </w:r>
    </w:p>
    <w:p w14:paraId="67496846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702272" behindDoc="0" locked="0" layoutInCell="1" hidden="0" allowOverlap="1" wp14:anchorId="7A7FF79C" wp14:editId="1A4B2551">
            <wp:simplePos x="0" y="0"/>
            <wp:positionH relativeFrom="column">
              <wp:posOffset>1616149</wp:posOffset>
            </wp:positionH>
            <wp:positionV relativeFrom="paragraph">
              <wp:posOffset>1314</wp:posOffset>
            </wp:positionV>
            <wp:extent cx="2695951" cy="466790"/>
            <wp:effectExtent l="0" t="0" r="0" b="0"/>
            <wp:wrapSquare wrapText="bothSides" distT="0" distB="0" distL="114300" distR="114300"/>
            <wp:docPr id="71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5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95951" cy="4667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6323C0C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0363A14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Update Categories Success Message</w:t>
      </w:r>
      <w:r>
        <w:rPr>
          <w:noProof/>
        </w:rPr>
        <w:drawing>
          <wp:anchor distT="0" distB="0" distL="114300" distR="114300" simplePos="0" relativeHeight="251703296" behindDoc="0" locked="0" layoutInCell="1" hidden="0" allowOverlap="1" wp14:anchorId="4FE361D3" wp14:editId="612CCDD7">
            <wp:simplePos x="0" y="0"/>
            <wp:positionH relativeFrom="column">
              <wp:posOffset>1223718</wp:posOffset>
            </wp:positionH>
            <wp:positionV relativeFrom="paragraph">
              <wp:posOffset>300842</wp:posOffset>
            </wp:positionV>
            <wp:extent cx="3496163" cy="1305107"/>
            <wp:effectExtent l="0" t="0" r="0" b="0"/>
            <wp:wrapSquare wrapText="bothSides" distT="0" distB="0" distL="114300" distR="114300"/>
            <wp:docPr id="136" name="image6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png"/>
                    <pic:cNvPicPr preferRelativeResize="0"/>
                  </pic:nvPicPr>
                  <pic:blipFill>
                    <a:blip r:embed="rId5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130510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B5EE110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1ED0DD0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E37A6B9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803EFF5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A19614B" w14:textId="77777777" w:rsidR="00D44EAF" w:rsidRDefault="00D44EAF"/>
    <w:p w14:paraId="1AB66B8A" w14:textId="77777777" w:rsidR="00D44EAF" w:rsidRDefault="006F6235">
      <w:pPr>
        <w:pStyle w:val="Heading2"/>
        <w:numPr>
          <w:ilvl w:val="1"/>
          <w:numId w:val="1"/>
        </w:numP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bookmarkStart w:id="15" w:name="_heading=h.4d34og8" w:colFirst="0" w:colLast="0"/>
      <w:bookmarkStart w:id="16" w:name="_Toc54473914"/>
      <w:bookmarkEnd w:id="15"/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Order Service</w:t>
      </w:r>
      <w:bookmarkEnd w:id="16"/>
    </w:p>
    <w:p w14:paraId="6348592F" w14:textId="77777777" w:rsidR="00D44EAF" w:rsidRDefault="006F6235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nvoice</w:t>
      </w:r>
    </w:p>
    <w:p w14:paraId="699247EC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reate invoice</w:t>
      </w:r>
    </w:p>
    <w:p w14:paraId="2BDE1F7F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704320" behindDoc="0" locked="0" layoutInCell="1" hidden="0" allowOverlap="1" wp14:anchorId="0EE1AA6B" wp14:editId="02538146">
            <wp:simplePos x="0" y="0"/>
            <wp:positionH relativeFrom="column">
              <wp:posOffset>1233377</wp:posOffset>
            </wp:positionH>
            <wp:positionV relativeFrom="paragraph">
              <wp:posOffset>-5301</wp:posOffset>
            </wp:positionV>
            <wp:extent cx="3467584" cy="1638529"/>
            <wp:effectExtent l="0" t="0" r="0" b="0"/>
            <wp:wrapSquare wrapText="bothSides" distT="0" distB="0" distL="114300" distR="114300"/>
            <wp:docPr id="122" name="image5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png"/>
                    <pic:cNvPicPr preferRelativeResize="0"/>
                  </pic:nvPicPr>
                  <pic:blipFill>
                    <a:blip r:embed="rId5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163852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36B2129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FE3C317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FC00EBE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6024A25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0E32CFB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6417438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8147CC7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503E8D6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2082E09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EDAF65F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12A71F4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4627682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0691D0A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Get all invoices of user</w:t>
      </w:r>
    </w:p>
    <w:p w14:paraId="7B8BCADE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705344" behindDoc="0" locked="0" layoutInCell="1" hidden="0" allowOverlap="1" wp14:anchorId="589308F6" wp14:editId="1BCB977E">
            <wp:simplePos x="0" y="0"/>
            <wp:positionH relativeFrom="column">
              <wp:posOffset>1233377</wp:posOffset>
            </wp:positionH>
            <wp:positionV relativeFrom="paragraph">
              <wp:posOffset>1314</wp:posOffset>
            </wp:positionV>
            <wp:extent cx="3477110" cy="3467584"/>
            <wp:effectExtent l="0" t="0" r="0" b="0"/>
            <wp:wrapSquare wrapText="bothSides" distT="0" distB="0" distL="114300" distR="114300"/>
            <wp:docPr id="137" name="image6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png"/>
                    <pic:cNvPicPr preferRelativeResize="0"/>
                  </pic:nvPicPr>
                  <pic:blipFill>
                    <a:blip r:embed="rId6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346758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CF2965E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17F6765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FAE5FF6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FA44B23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CE377B4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D73DCC8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0E99476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BF1485D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271D4ED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4026A55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706368" behindDoc="0" locked="0" layoutInCell="1" hidden="0" allowOverlap="1" wp14:anchorId="6C7F8A3F" wp14:editId="73E78C0B">
            <wp:simplePos x="0" y="0"/>
            <wp:positionH relativeFrom="column">
              <wp:posOffset>1212037</wp:posOffset>
            </wp:positionH>
            <wp:positionV relativeFrom="paragraph">
              <wp:posOffset>203243</wp:posOffset>
            </wp:positionV>
            <wp:extent cx="2715004" cy="743054"/>
            <wp:effectExtent l="0" t="0" r="0" b="0"/>
            <wp:wrapSquare wrapText="bothSides" distT="0" distB="0" distL="114300" distR="114300"/>
            <wp:docPr id="99" name="image2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png"/>
                    <pic:cNvPicPr preferRelativeResize="0"/>
                  </pic:nvPicPr>
                  <pic:blipFill>
                    <a:blip r:embed="rId6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15004" cy="74305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BB5F761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EDFF610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0EFBBFF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80C0CF7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15A25B7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A65A9FC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936ED7B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B4165B8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6E81C1B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18B36F6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4C85EA6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5E3D3A1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03AB2B5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6E6C730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Get all invoices</w:t>
      </w:r>
    </w:p>
    <w:p w14:paraId="2E74329D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707392" behindDoc="0" locked="0" layoutInCell="1" hidden="0" allowOverlap="1" wp14:anchorId="14F47743" wp14:editId="01900329">
            <wp:simplePos x="0" y="0"/>
            <wp:positionH relativeFrom="column">
              <wp:posOffset>185348</wp:posOffset>
            </wp:positionH>
            <wp:positionV relativeFrom="paragraph">
              <wp:posOffset>0</wp:posOffset>
            </wp:positionV>
            <wp:extent cx="5572903" cy="3353268"/>
            <wp:effectExtent l="0" t="0" r="0" b="0"/>
            <wp:wrapSquare wrapText="bothSides" distT="0" distB="0" distL="114300" distR="114300"/>
            <wp:docPr id="95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6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72903" cy="335326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8416" behindDoc="0" locked="0" layoutInCell="1" hidden="0" allowOverlap="1" wp14:anchorId="0CD5E9C1" wp14:editId="05754AE3">
            <wp:simplePos x="0" y="0"/>
            <wp:positionH relativeFrom="column">
              <wp:posOffset>212592</wp:posOffset>
            </wp:positionH>
            <wp:positionV relativeFrom="paragraph">
              <wp:posOffset>3353803</wp:posOffset>
            </wp:positionV>
            <wp:extent cx="5363323" cy="3010320"/>
            <wp:effectExtent l="0" t="0" r="0" b="0"/>
            <wp:wrapSquare wrapText="bothSides" distT="0" distB="0" distL="114300" distR="114300"/>
            <wp:docPr id="113" name="image3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png"/>
                    <pic:cNvPicPr preferRelativeResize="0"/>
                  </pic:nvPicPr>
                  <pic:blipFill>
                    <a:blip r:embed="rId6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63323" cy="30103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AC67106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9EAD1A9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07A4278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D54DC06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B899158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799BB87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FBC0CB9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C40F784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364426C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854D6F1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9C6ADC0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6045C31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0519B8B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5C8F1DF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Get Invoice by id</w:t>
      </w:r>
    </w:p>
    <w:p w14:paraId="48F3D1B3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709440" behindDoc="0" locked="0" layoutInCell="1" hidden="0" allowOverlap="1" wp14:anchorId="7FC6A729" wp14:editId="0307DD67">
            <wp:simplePos x="0" y="0"/>
            <wp:positionH relativeFrom="column">
              <wp:posOffset>1690577</wp:posOffset>
            </wp:positionH>
            <wp:positionV relativeFrom="paragraph">
              <wp:posOffset>1314</wp:posOffset>
            </wp:positionV>
            <wp:extent cx="2562583" cy="2753109"/>
            <wp:effectExtent l="0" t="0" r="0" b="0"/>
            <wp:wrapSquare wrapText="bothSides" distT="0" distB="0" distL="114300" distR="114300"/>
            <wp:docPr id="114" name="image6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png"/>
                    <pic:cNvPicPr preferRelativeResize="0"/>
                  </pic:nvPicPr>
                  <pic:blipFill>
                    <a:blip r:embed="rId6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62583" cy="275310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CC0AA20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64B6F42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6F80473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3CFA8EF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090CE03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E3C263A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4935071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281E2EE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BEBA32C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9DF993D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Update delivery date - Error Message</w:t>
      </w:r>
    </w:p>
    <w:p w14:paraId="72069339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710464" behindDoc="0" locked="0" layoutInCell="1" hidden="0" allowOverlap="1" wp14:anchorId="5FC559E9" wp14:editId="311720E8">
            <wp:simplePos x="0" y="0"/>
            <wp:positionH relativeFrom="column">
              <wp:posOffset>1669312</wp:posOffset>
            </wp:positionH>
            <wp:positionV relativeFrom="paragraph">
              <wp:posOffset>1285</wp:posOffset>
            </wp:positionV>
            <wp:extent cx="2610214" cy="419158"/>
            <wp:effectExtent l="0" t="0" r="0" b="0"/>
            <wp:wrapSquare wrapText="bothSides" distT="0" distB="0" distL="114300" distR="114300"/>
            <wp:docPr id="90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6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41915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14AD84A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F58359F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60DEB14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Update delivery date - Success Message</w:t>
      </w:r>
    </w:p>
    <w:p w14:paraId="3F004D33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711488" behindDoc="0" locked="0" layoutInCell="1" hidden="0" allowOverlap="1" wp14:anchorId="5F5625EB" wp14:editId="06F986B6">
            <wp:simplePos x="0" y="0"/>
            <wp:positionH relativeFrom="column">
              <wp:posOffset>1701209</wp:posOffset>
            </wp:positionH>
            <wp:positionV relativeFrom="paragraph">
              <wp:posOffset>4593</wp:posOffset>
            </wp:positionV>
            <wp:extent cx="2543530" cy="400106"/>
            <wp:effectExtent l="0" t="0" r="0" b="0"/>
            <wp:wrapSquare wrapText="bothSides" distT="0" distB="0" distL="114300" distR="114300"/>
            <wp:docPr id="103" name="image3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png"/>
                    <pic:cNvPicPr preferRelativeResize="0"/>
                  </pic:nvPicPr>
                  <pic:blipFill>
                    <a:blip r:embed="rId6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40010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99E611E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C00693C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6D1D227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Update status invoice - by seller Error Message</w:t>
      </w:r>
    </w:p>
    <w:p w14:paraId="4A77F437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712512" behindDoc="0" locked="0" layoutInCell="1" hidden="0" allowOverlap="1" wp14:anchorId="2DB19B88" wp14:editId="11A878B7">
            <wp:simplePos x="0" y="0"/>
            <wp:positionH relativeFrom="column">
              <wp:posOffset>1711842</wp:posOffset>
            </wp:positionH>
            <wp:positionV relativeFrom="paragraph">
              <wp:posOffset>-2731</wp:posOffset>
            </wp:positionV>
            <wp:extent cx="2524477" cy="428685"/>
            <wp:effectExtent l="0" t="0" r="0" b="0"/>
            <wp:wrapSquare wrapText="bothSides" distT="0" distB="0" distL="114300" distR="114300"/>
            <wp:docPr id="124" name="image5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png"/>
                    <pic:cNvPicPr preferRelativeResize="0"/>
                  </pic:nvPicPr>
                  <pic:blipFill>
                    <a:blip r:embed="rId6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24477" cy="4286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6E0B7D8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5F9DFD1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E0C229F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2993BD4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B98F67A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Update status invoice - by seller Success Message</w:t>
      </w:r>
      <w:r>
        <w:rPr>
          <w:noProof/>
        </w:rPr>
        <w:drawing>
          <wp:anchor distT="0" distB="0" distL="114300" distR="114300" simplePos="0" relativeHeight="251713536" behindDoc="0" locked="0" layoutInCell="1" hidden="0" allowOverlap="1" wp14:anchorId="072BC2D3" wp14:editId="34DDD0ED">
            <wp:simplePos x="0" y="0"/>
            <wp:positionH relativeFrom="column">
              <wp:posOffset>1218955</wp:posOffset>
            </wp:positionH>
            <wp:positionV relativeFrom="paragraph">
              <wp:posOffset>312096</wp:posOffset>
            </wp:positionV>
            <wp:extent cx="3505689" cy="1771897"/>
            <wp:effectExtent l="0" t="0" r="0" b="0"/>
            <wp:wrapSquare wrapText="bothSides" distT="0" distB="0" distL="114300" distR="114300"/>
            <wp:docPr id="119" name="image4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png"/>
                    <pic:cNvPicPr preferRelativeResize="0"/>
                  </pic:nvPicPr>
                  <pic:blipFill>
                    <a:blip r:embed="rId6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77189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6348494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7CF0EEF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D7CD9B1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9B8203B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7B97BD5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1D072B9" w14:textId="77777777" w:rsidR="00D44EAF" w:rsidRDefault="00D44EA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4CDDC9B" w14:textId="77777777" w:rsidR="00D44EAF" w:rsidRDefault="006F6235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nvoice Items</w:t>
      </w:r>
    </w:p>
    <w:p w14:paraId="6894DF07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reate invoice items duplicate product add to the invoice</w:t>
      </w:r>
    </w:p>
    <w:p w14:paraId="323CFCA4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714560" behindDoc="0" locked="0" layoutInCell="1" hidden="0" allowOverlap="1" wp14:anchorId="3CA4D762" wp14:editId="1AE7A8CA">
            <wp:simplePos x="0" y="0"/>
            <wp:positionH relativeFrom="column">
              <wp:posOffset>1371600</wp:posOffset>
            </wp:positionH>
            <wp:positionV relativeFrom="paragraph">
              <wp:posOffset>-708</wp:posOffset>
            </wp:positionV>
            <wp:extent cx="3191320" cy="400106"/>
            <wp:effectExtent l="0" t="0" r="0" b="0"/>
            <wp:wrapSquare wrapText="bothSides" distT="0" distB="0" distL="114300" distR="114300"/>
            <wp:docPr id="104" name="image2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png"/>
                    <pic:cNvPicPr preferRelativeResize="0"/>
                  </pic:nvPicPr>
                  <pic:blipFill>
                    <a:blip r:embed="rId6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91320" cy="40010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8B4E509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EC372B7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reate invoice items</w:t>
      </w:r>
    </w:p>
    <w:p w14:paraId="2B14DEA0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715584" behindDoc="0" locked="0" layoutInCell="1" hidden="0" allowOverlap="1" wp14:anchorId="44430D39" wp14:editId="5B5F1441">
            <wp:simplePos x="0" y="0"/>
            <wp:positionH relativeFrom="column">
              <wp:posOffset>1296670</wp:posOffset>
            </wp:positionH>
            <wp:positionV relativeFrom="paragraph">
              <wp:posOffset>22860</wp:posOffset>
            </wp:positionV>
            <wp:extent cx="3533775" cy="1752600"/>
            <wp:effectExtent l="0" t="0" r="0" b="0"/>
            <wp:wrapSquare wrapText="bothSides" distT="0" distB="0" distL="114300" distR="114300"/>
            <wp:docPr id="89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7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33775" cy="1752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AAD7B9C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C6C078F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76AC466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5FD79E4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839C477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0B33029E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EF824C4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Delete Invoice item</w:t>
      </w:r>
    </w:p>
    <w:p w14:paraId="50A743FA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716608" behindDoc="0" locked="0" layoutInCell="1" hidden="0" allowOverlap="1" wp14:anchorId="6998E591" wp14:editId="29ABD15B">
            <wp:simplePos x="0" y="0"/>
            <wp:positionH relativeFrom="column">
              <wp:posOffset>1637414</wp:posOffset>
            </wp:positionH>
            <wp:positionV relativeFrom="paragraph">
              <wp:posOffset>-737</wp:posOffset>
            </wp:positionV>
            <wp:extent cx="2667372" cy="400106"/>
            <wp:effectExtent l="0" t="0" r="0" b="0"/>
            <wp:wrapSquare wrapText="bothSides" distT="0" distB="0" distL="114300" distR="114300"/>
            <wp:docPr id="121" name="image5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png"/>
                    <pic:cNvPicPr preferRelativeResize="0"/>
                  </pic:nvPicPr>
                  <pic:blipFill>
                    <a:blip r:embed="rId7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40010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BE7A051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FFE1CBE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2A16C49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5C3D607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4F6BC82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Get Product info by id</w:t>
      </w:r>
    </w:p>
    <w:p w14:paraId="18AAABA2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717632" behindDoc="0" locked="0" layoutInCell="1" hidden="0" allowOverlap="1" wp14:anchorId="3F8B5631" wp14:editId="5F76703D">
            <wp:simplePos x="0" y="0"/>
            <wp:positionH relativeFrom="column">
              <wp:posOffset>1514475</wp:posOffset>
            </wp:positionH>
            <wp:positionV relativeFrom="paragraph">
              <wp:posOffset>7768</wp:posOffset>
            </wp:positionV>
            <wp:extent cx="2914650" cy="1562100"/>
            <wp:effectExtent l="0" t="0" r="0" b="0"/>
            <wp:wrapSquare wrapText="bothSides" distT="0" distB="0" distL="114300" distR="114300"/>
            <wp:docPr id="106" name="image3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png"/>
                    <pic:cNvPicPr preferRelativeResize="0"/>
                  </pic:nvPicPr>
                  <pic:blipFill>
                    <a:blip r:embed="rId7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1562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687289C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A2DE2CE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D62D585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3A6439B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C7C678D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B9D68AF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Update invoice items - Error Message</w:t>
      </w:r>
    </w:p>
    <w:p w14:paraId="20C5E0F6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718656" behindDoc="0" locked="0" layoutInCell="1" hidden="0" allowOverlap="1" wp14:anchorId="5DBCB737" wp14:editId="2BCD97C4">
            <wp:simplePos x="0" y="0"/>
            <wp:positionH relativeFrom="column">
              <wp:posOffset>967563</wp:posOffset>
            </wp:positionH>
            <wp:positionV relativeFrom="paragraph">
              <wp:posOffset>-2022</wp:posOffset>
            </wp:positionV>
            <wp:extent cx="4001058" cy="419158"/>
            <wp:effectExtent l="0" t="0" r="0" b="0"/>
            <wp:wrapSquare wrapText="bothSides" distT="0" distB="0" distL="114300" distR="114300"/>
            <wp:docPr id="125" name="image4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png"/>
                    <pic:cNvPicPr preferRelativeResize="0"/>
                  </pic:nvPicPr>
                  <pic:blipFill>
                    <a:blip r:embed="rId7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41915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253F99C" w14:textId="77777777" w:rsidR="00D44EAF" w:rsidRDefault="00D44EAF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4A9BB102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Update invoice items - Success Message</w:t>
      </w:r>
    </w:p>
    <w:p w14:paraId="51E283AD" w14:textId="77777777" w:rsidR="00D44EAF" w:rsidRDefault="006F62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719680" behindDoc="0" locked="0" layoutInCell="1" hidden="0" allowOverlap="1" wp14:anchorId="09440B6E" wp14:editId="12772A8B">
            <wp:simplePos x="0" y="0"/>
            <wp:positionH relativeFrom="column">
              <wp:posOffset>1222744</wp:posOffset>
            </wp:positionH>
            <wp:positionV relativeFrom="paragraph">
              <wp:posOffset>1285</wp:posOffset>
            </wp:positionV>
            <wp:extent cx="3496163" cy="1771897"/>
            <wp:effectExtent l="0" t="0" r="0" b="0"/>
            <wp:wrapSquare wrapText="bothSides" distT="0" distB="0" distL="114300" distR="114300"/>
            <wp:docPr id="132" name="image6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png"/>
                    <pic:cNvPicPr preferRelativeResize="0"/>
                  </pic:nvPicPr>
                  <pic:blipFill>
                    <a:blip r:embed="rId7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177189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sectPr w:rsidR="00D44EA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DD3DAE"/>
    <w:multiLevelType w:val="multilevel"/>
    <w:tmpl w:val="D4CAEE2A"/>
    <w:lvl w:ilvl="0">
      <w:start w:val="1"/>
      <w:numFmt w:val="bullet"/>
      <w:lvlText w:val="❖"/>
      <w:lvlJc w:val="left"/>
      <w:pPr>
        <w:ind w:left="158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30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02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74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46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18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90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62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344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C534C3E"/>
    <w:multiLevelType w:val="multilevel"/>
    <w:tmpl w:val="3432B8C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B285240"/>
    <w:multiLevelType w:val="multilevel"/>
    <w:tmpl w:val="488459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1966349"/>
    <w:multiLevelType w:val="multilevel"/>
    <w:tmpl w:val="55B8067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19A73EF"/>
    <w:multiLevelType w:val="multilevel"/>
    <w:tmpl w:val="F5927B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4856EB5"/>
    <w:multiLevelType w:val="multilevel"/>
    <w:tmpl w:val="B178FCD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6B135F3"/>
    <w:multiLevelType w:val="multilevel"/>
    <w:tmpl w:val="E108883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6B3119F"/>
    <w:multiLevelType w:val="multilevel"/>
    <w:tmpl w:val="605E941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F9E3979"/>
    <w:multiLevelType w:val="multilevel"/>
    <w:tmpl w:val="4E54652E"/>
    <w:lvl w:ilvl="0">
      <w:start w:val="1"/>
      <w:numFmt w:val="bullet"/>
      <w:lvlText w:val="❖"/>
      <w:lvlJc w:val="left"/>
      <w:pPr>
        <w:ind w:left="158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30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02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74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46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18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90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62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344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73009B3"/>
    <w:multiLevelType w:val="multilevel"/>
    <w:tmpl w:val="8D38273A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69C90739"/>
    <w:multiLevelType w:val="multilevel"/>
    <w:tmpl w:val="89FE4A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1A2F7D"/>
    <w:multiLevelType w:val="multilevel"/>
    <w:tmpl w:val="100C152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7"/>
  </w:num>
  <w:num w:numId="2">
    <w:abstractNumId w:val="2"/>
  </w:num>
  <w:num w:numId="3">
    <w:abstractNumId w:val="5"/>
  </w:num>
  <w:num w:numId="4">
    <w:abstractNumId w:val="8"/>
  </w:num>
  <w:num w:numId="5">
    <w:abstractNumId w:val="11"/>
  </w:num>
  <w:num w:numId="6">
    <w:abstractNumId w:val="3"/>
  </w:num>
  <w:num w:numId="7">
    <w:abstractNumId w:val="0"/>
  </w:num>
  <w:num w:numId="8">
    <w:abstractNumId w:val="4"/>
  </w:num>
  <w:num w:numId="9">
    <w:abstractNumId w:val="6"/>
  </w:num>
  <w:num w:numId="10">
    <w:abstractNumId w:val="9"/>
  </w:num>
  <w:num w:numId="11">
    <w:abstractNumId w:val="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NjM2MDQ1NbK0tDRU0lEKTi0uzszPAykwrAUAeUhnaCwAAAA="/>
  </w:docVars>
  <w:rsids>
    <w:rsidRoot w:val="00D44EAF"/>
    <w:rsid w:val="00331BD5"/>
    <w:rsid w:val="006F6235"/>
    <w:rsid w:val="009129B8"/>
    <w:rsid w:val="00D44EAF"/>
    <w:rsid w:val="00DC2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F3307F"/>
  <w15:docId w15:val="{C146E0BC-F23B-4928-A9DF-12C6E0472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412B"/>
  </w:style>
  <w:style w:type="paragraph" w:styleId="Heading1">
    <w:name w:val="heading 1"/>
    <w:basedOn w:val="Normal"/>
    <w:next w:val="Normal"/>
    <w:link w:val="Heading1Char"/>
    <w:uiPriority w:val="9"/>
    <w:qFormat/>
    <w:rsid w:val="007E03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03D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4F412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E03D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E03DD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E03D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E03DD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E03D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7E03DD"/>
    <w:pPr>
      <w:spacing w:after="100"/>
      <w:ind w:left="220"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2" Type="http://schemas.openxmlformats.org/officeDocument/2006/relationships/customXml" Target="../customXml/item2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5" Type="http://schemas.openxmlformats.org/officeDocument/2006/relationships/settings" Target="setting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3" Type="http://schemas.openxmlformats.org/officeDocument/2006/relationships/numbering" Target="numbering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theme" Target="theme/theme1.xml"/><Relationship Id="rId7" Type="http://schemas.openxmlformats.org/officeDocument/2006/relationships/image" Target="media/image1.png"/><Relationship Id="rId71" Type="http://schemas.openxmlformats.org/officeDocument/2006/relationships/image" Target="media/image6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cnud7SX42sAHLUR1pH8z2hR9VuA==">AMUW2mXQ9sISywkCC2tzAPb+1UB6G30RB7Ntki10yYx4nXDu7mF7kudEeEUGrBwd+4kbZ3RIoCnGRN/O984PqhIhzjbXEHGR1BFF43UfFOqT+VAe9wHgmJ0Tkb1hYuh2Mu15mEbGOii47YE/kZhKAVE0s5nrZIcM3e8FybD5MUKPyDKWhKwUhiHKSmQKSGjMh3pDQ0DrUHtjIgfAtu3+/M56e8lxaKqF1Nk65asHbMnoQzbPpwQtX6I=</go:docsCustomData>
</go:gDocsCustomXmlDataStorage>
</file>

<file path=customXml/itemProps1.xml><?xml version="1.0" encoding="utf-8"?>
<ds:datastoreItem xmlns:ds="http://schemas.openxmlformats.org/officeDocument/2006/customXml" ds:itemID="{5D48F825-6D73-430C-B4C5-0A25A54307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09</Pages>
  <Words>12942</Words>
  <Characters>73771</Characters>
  <Application>Microsoft Office Word</Application>
  <DocSecurity>0</DocSecurity>
  <Lines>614</Lines>
  <Paragraphs>173</Paragraphs>
  <ScaleCrop>false</ScaleCrop>
  <Company/>
  <LinksUpToDate>false</LinksUpToDate>
  <CharactersWithSpaces>86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Jeeva T.D ms20908188</cp:lastModifiedBy>
  <cp:revision>5</cp:revision>
  <dcterms:created xsi:type="dcterms:W3CDTF">2020-10-24T10:55:00Z</dcterms:created>
  <dcterms:modified xsi:type="dcterms:W3CDTF">2020-10-24T18:09:00Z</dcterms:modified>
</cp:coreProperties>
</file>